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76736" w14:textId="77777777" w:rsidR="00A12A9D" w:rsidRPr="002D4CCD" w:rsidRDefault="00A12A9D" w:rsidP="00A12A9D">
      <w:pPr>
        <w:pStyle w:val="1"/>
        <w:rPr>
          <w:rtl/>
        </w:rPr>
      </w:pPr>
      <w:r w:rsidRPr="002D4CCD">
        <w:rPr>
          <w:rFonts w:hint="cs"/>
          <w:rtl/>
        </w:rPr>
        <w:t>الابتعاث الداخلي</w:t>
      </w:r>
    </w:p>
    <w:tbl>
      <w:tblPr>
        <w:tblStyle w:val="a5"/>
        <w:tblpPr w:leftFromText="180" w:rightFromText="180" w:vertAnchor="text" w:tblpXSpec="center" w:tblpY="1"/>
        <w:tblOverlap w:val="never"/>
        <w:bidiVisual/>
        <w:tblW w:w="6026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13"/>
        <w:gridCol w:w="9666"/>
        <w:gridCol w:w="1066"/>
      </w:tblGrid>
      <w:tr w:rsidR="00A12A9D" w:rsidRPr="008E26AC" w14:paraId="7A3CED04" w14:textId="77777777" w:rsidTr="00CE155C">
        <w:trPr>
          <w:jc w:val="center"/>
        </w:trPr>
        <w:tc>
          <w:tcPr>
            <w:tcW w:w="228" w:type="pct"/>
            <w:shd w:val="clear" w:color="auto" w:fill="E7E6E6" w:themeFill="background2"/>
            <w:vAlign w:val="center"/>
          </w:tcPr>
          <w:p w14:paraId="0D4F5AA9" w14:textId="77777777" w:rsidR="00A12A9D" w:rsidRPr="00E42A89" w:rsidRDefault="00A12A9D" w:rsidP="00CE155C">
            <w:pPr>
              <w:bidi/>
              <w:jc w:val="center"/>
              <w:rPr>
                <w:rFonts w:ascii="Traditional Arabic" w:hAnsi="Traditional Arabic" w:cs="GE SS Two Bold"/>
                <w:b/>
                <w:bCs/>
                <w:color w:val="000000" w:themeColor="text1"/>
                <w:szCs w:val="28"/>
                <w:rtl/>
              </w:rPr>
            </w:pPr>
            <w:r w:rsidRPr="00E42A89">
              <w:rPr>
                <w:rFonts w:ascii="Traditional Arabic" w:hAnsi="Traditional Arabic" w:cs="GE SS Two Bold"/>
                <w:b/>
                <w:bCs/>
                <w:color w:val="000000" w:themeColor="text1"/>
                <w:szCs w:val="28"/>
                <w:rtl/>
              </w:rPr>
              <w:t>م</w:t>
            </w:r>
          </w:p>
        </w:tc>
        <w:tc>
          <w:tcPr>
            <w:tcW w:w="4298" w:type="pct"/>
            <w:shd w:val="clear" w:color="auto" w:fill="E7E6E6" w:themeFill="background2"/>
            <w:vAlign w:val="center"/>
          </w:tcPr>
          <w:p w14:paraId="3855C948" w14:textId="77777777" w:rsidR="00A12A9D" w:rsidRPr="00E42A89" w:rsidRDefault="00A12A9D" w:rsidP="00CE155C">
            <w:pPr>
              <w:bidi/>
              <w:jc w:val="center"/>
              <w:rPr>
                <w:rFonts w:ascii="Traditional Arabic" w:hAnsi="Traditional Arabic" w:cs="GE SS Two Bold"/>
                <w:b/>
                <w:bCs/>
                <w:color w:val="000000" w:themeColor="text1"/>
                <w:szCs w:val="28"/>
                <w:rtl/>
              </w:rPr>
            </w:pPr>
            <w:r w:rsidRPr="00E42A89">
              <w:rPr>
                <w:rFonts w:ascii="Traditional Arabic" w:hAnsi="Traditional Arabic" w:cs="GE SS Two Bold"/>
                <w:b/>
                <w:bCs/>
                <w:color w:val="000000" w:themeColor="text1"/>
                <w:szCs w:val="28"/>
                <w:rtl/>
              </w:rPr>
              <w:t>المستندات المطلوب</w:t>
            </w:r>
            <w:r>
              <w:rPr>
                <w:rFonts w:ascii="Traditional Arabic" w:hAnsi="Traditional Arabic" w:cs="GE SS Two Bold" w:hint="cs"/>
                <w:b/>
                <w:bCs/>
                <w:color w:val="000000" w:themeColor="text1"/>
                <w:szCs w:val="28"/>
                <w:rtl/>
              </w:rPr>
              <w:t>ة (</w:t>
            </w:r>
            <w:r w:rsidRPr="002428E5">
              <w:rPr>
                <w:rFonts w:ascii="Traditional Arabic" w:hAnsi="Traditional Arabic" w:cs="GE SS Two Bold"/>
                <w:b/>
                <w:bCs/>
                <w:color w:val="FF0000"/>
                <w:szCs w:val="28"/>
              </w:rPr>
              <w:t>PDF</w:t>
            </w:r>
            <w:r>
              <w:rPr>
                <w:rFonts w:ascii="Traditional Arabic" w:hAnsi="Traditional Arabic" w:cs="GE SS Two Bold" w:hint="cs"/>
                <w:b/>
                <w:bCs/>
                <w:color w:val="000000" w:themeColor="text1"/>
                <w:szCs w:val="28"/>
                <w:rtl/>
              </w:rPr>
              <w:t>)</w:t>
            </w:r>
          </w:p>
        </w:tc>
        <w:tc>
          <w:tcPr>
            <w:tcW w:w="474" w:type="pct"/>
            <w:shd w:val="clear" w:color="auto" w:fill="E7E6E6" w:themeFill="background2"/>
            <w:vAlign w:val="center"/>
          </w:tcPr>
          <w:p w14:paraId="4E17985C" w14:textId="77777777" w:rsidR="00A12A9D" w:rsidRPr="00E42A89" w:rsidRDefault="00A12A9D" w:rsidP="00CE155C">
            <w:pPr>
              <w:bidi/>
              <w:jc w:val="center"/>
              <w:rPr>
                <w:rFonts w:ascii="Traditional Arabic" w:hAnsi="Traditional Arabic" w:cs="GE SS Two Bold"/>
                <w:b/>
                <w:bCs/>
                <w:color w:val="000000" w:themeColor="text1"/>
                <w:szCs w:val="28"/>
                <w:rtl/>
              </w:rPr>
            </w:pPr>
            <w:r w:rsidRPr="00E42A89">
              <w:rPr>
                <w:rFonts w:ascii="Traditional Arabic" w:hAnsi="Traditional Arabic" w:cs="GE SS Two Bold"/>
                <w:b/>
                <w:bCs/>
                <w:color w:val="000000" w:themeColor="text1"/>
                <w:szCs w:val="28"/>
                <w:rtl/>
              </w:rPr>
              <w:t>مرفق</w:t>
            </w:r>
          </w:p>
        </w:tc>
      </w:tr>
      <w:tr w:rsidR="00A12A9D" w:rsidRPr="008E26AC" w14:paraId="3AAA33A4" w14:textId="77777777" w:rsidTr="00CE155C">
        <w:trPr>
          <w:jc w:val="center"/>
        </w:trPr>
        <w:tc>
          <w:tcPr>
            <w:tcW w:w="5000" w:type="pct"/>
            <w:gridSpan w:val="3"/>
            <w:tcBorders>
              <w:right w:val="double" w:sz="4" w:space="0" w:color="auto"/>
            </w:tcBorders>
            <w:shd w:val="clear" w:color="auto" w:fill="E7E6E6" w:themeFill="background2"/>
            <w:vAlign w:val="center"/>
          </w:tcPr>
          <w:p w14:paraId="0E5DAC5D" w14:textId="77777777" w:rsidR="00A12A9D" w:rsidRPr="008E26AC" w:rsidRDefault="00A12A9D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color w:val="000000" w:themeColor="text1"/>
                <w:szCs w:val="28"/>
                <w:rtl/>
              </w:rPr>
              <w:t xml:space="preserve">أ. </w:t>
            </w:r>
            <w:r w:rsidRPr="00C8388A">
              <w:rPr>
                <w:rFonts w:ascii="Traditional Arabic" w:hAnsi="Traditional Arabic" w:cs="Traditional Arabic" w:hint="cs"/>
                <w:b/>
                <w:bCs/>
                <w:color w:val="000000" w:themeColor="text1"/>
                <w:szCs w:val="28"/>
                <w:rtl/>
              </w:rPr>
              <w:t>المحاضر والمصادقات:</w:t>
            </w:r>
          </w:p>
        </w:tc>
      </w:tr>
      <w:tr w:rsidR="00A12A9D" w:rsidRPr="008E26AC" w14:paraId="54909DC3" w14:textId="77777777" w:rsidTr="00CE155C">
        <w:trPr>
          <w:jc w:val="center"/>
        </w:trPr>
        <w:tc>
          <w:tcPr>
            <w:tcW w:w="228" w:type="pct"/>
            <w:shd w:val="clear" w:color="auto" w:fill="E7E6E6" w:themeFill="background2"/>
            <w:vAlign w:val="center"/>
          </w:tcPr>
          <w:p w14:paraId="2E8BFBD6" w14:textId="77777777" w:rsidR="00A12A9D" w:rsidRPr="008E26AC" w:rsidRDefault="00A12A9D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>1</w:t>
            </w:r>
          </w:p>
        </w:tc>
        <w:tc>
          <w:tcPr>
            <w:tcW w:w="4298" w:type="pct"/>
            <w:shd w:val="clear" w:color="auto" w:fill="auto"/>
            <w:vAlign w:val="center"/>
          </w:tcPr>
          <w:p w14:paraId="4B4911BD" w14:textId="77777777" w:rsidR="00A12A9D" w:rsidRPr="008E26AC" w:rsidRDefault="00A12A9D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 xml:space="preserve">خطاب من الكلية </w:t>
            </w:r>
            <w:r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>وما في حكمها</w:t>
            </w:r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 xml:space="preserve"> لسعادة وكيل الجامعة للدراسات العليا والبحث العلمي.</w:t>
            </w:r>
          </w:p>
        </w:tc>
        <w:tc>
          <w:tcPr>
            <w:tcW w:w="474" w:type="pct"/>
            <w:shd w:val="clear" w:color="auto" w:fill="auto"/>
          </w:tcPr>
          <w:p w14:paraId="4D3A6710" w14:textId="77777777" w:rsidR="00A12A9D" w:rsidRPr="008E26AC" w:rsidRDefault="00A12A9D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</w:p>
        </w:tc>
      </w:tr>
      <w:tr w:rsidR="00A12A9D" w:rsidRPr="008E26AC" w14:paraId="3B681E92" w14:textId="77777777" w:rsidTr="00CE155C">
        <w:trPr>
          <w:jc w:val="center"/>
        </w:trPr>
        <w:tc>
          <w:tcPr>
            <w:tcW w:w="228" w:type="pct"/>
            <w:shd w:val="clear" w:color="auto" w:fill="E7E6E6" w:themeFill="background2"/>
            <w:vAlign w:val="center"/>
          </w:tcPr>
          <w:p w14:paraId="4B013095" w14:textId="77777777" w:rsidR="00A12A9D" w:rsidRPr="008E26AC" w:rsidRDefault="00A12A9D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>2</w:t>
            </w:r>
          </w:p>
        </w:tc>
        <w:tc>
          <w:tcPr>
            <w:tcW w:w="4298" w:type="pct"/>
            <w:shd w:val="clear" w:color="auto" w:fill="auto"/>
            <w:vAlign w:val="center"/>
          </w:tcPr>
          <w:p w14:paraId="07B1AFCE" w14:textId="77777777" w:rsidR="00A12A9D" w:rsidRPr="008E26AC" w:rsidRDefault="00A12A9D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>مصادقة سعادة رئيس الجامعة على محضر مجل</w:t>
            </w:r>
            <w:bookmarkStart w:id="0" w:name="_GoBack"/>
            <w:bookmarkEnd w:id="0"/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>س الكلية</w:t>
            </w:r>
            <w:r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</w:rPr>
              <w:t xml:space="preserve"> </w:t>
            </w:r>
            <w:r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>وما في حكمها</w:t>
            </w:r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>.</w:t>
            </w:r>
          </w:p>
        </w:tc>
        <w:tc>
          <w:tcPr>
            <w:tcW w:w="474" w:type="pct"/>
            <w:shd w:val="clear" w:color="auto" w:fill="auto"/>
          </w:tcPr>
          <w:p w14:paraId="46B225FC" w14:textId="77777777" w:rsidR="00A12A9D" w:rsidRPr="008E26AC" w:rsidRDefault="00A12A9D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</w:p>
        </w:tc>
      </w:tr>
      <w:tr w:rsidR="00A12A9D" w:rsidRPr="008E26AC" w14:paraId="5BA79A39" w14:textId="77777777" w:rsidTr="00CE155C">
        <w:trPr>
          <w:jc w:val="center"/>
        </w:trPr>
        <w:tc>
          <w:tcPr>
            <w:tcW w:w="228" w:type="pct"/>
            <w:shd w:val="clear" w:color="auto" w:fill="E7E6E6" w:themeFill="background2"/>
            <w:vAlign w:val="center"/>
          </w:tcPr>
          <w:p w14:paraId="2469A1B4" w14:textId="77777777" w:rsidR="00A12A9D" w:rsidRPr="008E26AC" w:rsidRDefault="00A12A9D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>3</w:t>
            </w:r>
          </w:p>
        </w:tc>
        <w:tc>
          <w:tcPr>
            <w:tcW w:w="4298" w:type="pct"/>
            <w:vAlign w:val="center"/>
          </w:tcPr>
          <w:p w14:paraId="036D47FE" w14:textId="77777777" w:rsidR="00A12A9D" w:rsidRPr="008E26AC" w:rsidRDefault="00A12A9D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>صورة من محضر مجلس الكلية</w:t>
            </w:r>
            <w:r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</w:rPr>
              <w:t xml:space="preserve"> </w:t>
            </w:r>
            <w:r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>وما في حكمها</w:t>
            </w:r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 xml:space="preserve"> مشتملاً على (صفحة الحضور وتاريخ انعقاد المجلس - صفحة جدول الأعمال - صفحة الموضوع والقرار </w:t>
            </w:r>
            <w:r w:rsidRPr="008E26AC">
              <w:rPr>
                <w:rFonts w:ascii="Traditional Arabic" w:hAnsi="Traditional Arabic" w:cs="Traditional Arabic"/>
                <w:b/>
                <w:bCs/>
                <w:color w:val="FF0000"/>
                <w:szCs w:val="28"/>
                <w:u w:val="single"/>
                <w:rtl/>
              </w:rPr>
              <w:t>(وليس كامل المحضر)</w:t>
            </w:r>
            <w:r w:rsidRPr="008E26AC">
              <w:rPr>
                <w:rFonts w:ascii="Traditional Arabic" w:hAnsi="Traditional Arabic" w:cs="Traditional Arabic"/>
                <w:b/>
                <w:bCs/>
                <w:color w:val="FF0000"/>
                <w:szCs w:val="28"/>
                <w:rtl/>
              </w:rPr>
              <w:t xml:space="preserve"> </w:t>
            </w:r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>مع ذكر التخصص العام والتخصص الدقيق - صفحة التواقيع).</w:t>
            </w:r>
          </w:p>
        </w:tc>
        <w:tc>
          <w:tcPr>
            <w:tcW w:w="474" w:type="pct"/>
          </w:tcPr>
          <w:p w14:paraId="126F8756" w14:textId="77777777" w:rsidR="00A12A9D" w:rsidRPr="008E26AC" w:rsidRDefault="00A12A9D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</w:p>
        </w:tc>
      </w:tr>
      <w:tr w:rsidR="00A12A9D" w:rsidRPr="008E26AC" w14:paraId="226C3D05" w14:textId="77777777" w:rsidTr="00CE155C">
        <w:trPr>
          <w:jc w:val="center"/>
        </w:trPr>
        <w:tc>
          <w:tcPr>
            <w:tcW w:w="228" w:type="pct"/>
            <w:shd w:val="clear" w:color="auto" w:fill="E7E6E6" w:themeFill="background2"/>
            <w:vAlign w:val="center"/>
          </w:tcPr>
          <w:p w14:paraId="47D46E73" w14:textId="77777777" w:rsidR="00A12A9D" w:rsidRPr="008E26AC" w:rsidRDefault="00A12A9D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>4</w:t>
            </w:r>
          </w:p>
        </w:tc>
        <w:tc>
          <w:tcPr>
            <w:tcW w:w="4298" w:type="pct"/>
            <w:vAlign w:val="center"/>
          </w:tcPr>
          <w:p w14:paraId="3B9E0147" w14:textId="77777777" w:rsidR="00A12A9D" w:rsidRPr="008E26AC" w:rsidRDefault="00A12A9D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 xml:space="preserve">صورة من محضر مجلس القسم مشتملاً على (صفحة الحضور وتاريخ انعقاد المجلس - صفحة جدول الأعمال - صفحة الموضوع والقرار </w:t>
            </w:r>
            <w:r w:rsidRPr="008E26AC">
              <w:rPr>
                <w:rFonts w:ascii="Traditional Arabic" w:hAnsi="Traditional Arabic" w:cs="Traditional Arabic"/>
                <w:b/>
                <w:bCs/>
                <w:color w:val="FF0000"/>
                <w:szCs w:val="28"/>
                <w:u w:val="single"/>
                <w:rtl/>
              </w:rPr>
              <w:t>(وليس كامل المحضر)</w:t>
            </w:r>
            <w:r w:rsidRPr="008E26AC">
              <w:rPr>
                <w:rFonts w:ascii="Traditional Arabic" w:hAnsi="Traditional Arabic" w:cs="Traditional Arabic"/>
                <w:b/>
                <w:bCs/>
                <w:color w:val="FF0000"/>
                <w:szCs w:val="28"/>
                <w:rtl/>
              </w:rPr>
              <w:t xml:space="preserve"> </w:t>
            </w:r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>مع ذكر التخصص العام والتخصص الدقيق - صفحة التواقيع).</w:t>
            </w:r>
          </w:p>
        </w:tc>
        <w:tc>
          <w:tcPr>
            <w:tcW w:w="474" w:type="pct"/>
          </w:tcPr>
          <w:p w14:paraId="37A3CFEB" w14:textId="77777777" w:rsidR="00A12A9D" w:rsidRPr="008E26AC" w:rsidRDefault="00A12A9D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</w:p>
        </w:tc>
      </w:tr>
    </w:tbl>
    <w:p w14:paraId="2D6DA9B5" w14:textId="77777777" w:rsidR="00A12A9D" w:rsidRDefault="00A12A9D" w:rsidP="00A12A9D"/>
    <w:tbl>
      <w:tblPr>
        <w:tblStyle w:val="a5"/>
        <w:tblpPr w:leftFromText="180" w:rightFromText="180" w:vertAnchor="text" w:tblpXSpec="center" w:tblpY="1"/>
        <w:tblOverlap w:val="never"/>
        <w:bidiVisual/>
        <w:tblW w:w="6026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13"/>
        <w:gridCol w:w="9666"/>
        <w:gridCol w:w="1066"/>
      </w:tblGrid>
      <w:tr w:rsidR="00A12A9D" w:rsidRPr="008E26AC" w14:paraId="2A09ABFB" w14:textId="77777777" w:rsidTr="00CE155C">
        <w:trPr>
          <w:jc w:val="center"/>
        </w:trPr>
        <w:tc>
          <w:tcPr>
            <w:tcW w:w="228" w:type="pct"/>
            <w:shd w:val="clear" w:color="auto" w:fill="E7E6E6" w:themeFill="background2"/>
            <w:vAlign w:val="center"/>
          </w:tcPr>
          <w:p w14:paraId="631443C4" w14:textId="77777777" w:rsidR="00A12A9D" w:rsidRPr="00E42A89" w:rsidRDefault="00A12A9D" w:rsidP="00CE155C">
            <w:pPr>
              <w:bidi/>
              <w:jc w:val="center"/>
              <w:rPr>
                <w:rFonts w:ascii="Traditional Arabic" w:hAnsi="Traditional Arabic" w:cs="GE SS Two Bold"/>
                <w:b/>
                <w:bCs/>
                <w:color w:val="000000" w:themeColor="text1"/>
                <w:szCs w:val="28"/>
                <w:rtl/>
              </w:rPr>
            </w:pPr>
            <w:r w:rsidRPr="00E42A89">
              <w:rPr>
                <w:rFonts w:ascii="Traditional Arabic" w:hAnsi="Traditional Arabic" w:cs="GE SS Two Bold"/>
                <w:b/>
                <w:bCs/>
                <w:color w:val="000000" w:themeColor="text1"/>
                <w:szCs w:val="28"/>
                <w:rtl/>
              </w:rPr>
              <w:t>م</w:t>
            </w:r>
          </w:p>
        </w:tc>
        <w:tc>
          <w:tcPr>
            <w:tcW w:w="4298" w:type="pct"/>
            <w:shd w:val="clear" w:color="auto" w:fill="E7E6E6" w:themeFill="background2"/>
            <w:vAlign w:val="center"/>
          </w:tcPr>
          <w:p w14:paraId="1B78AD31" w14:textId="77777777" w:rsidR="00A12A9D" w:rsidRPr="00E42A89" w:rsidRDefault="00A12A9D" w:rsidP="00CE155C">
            <w:pPr>
              <w:bidi/>
              <w:jc w:val="center"/>
              <w:rPr>
                <w:rFonts w:ascii="Traditional Arabic" w:hAnsi="Traditional Arabic" w:cs="GE SS Two Bold"/>
                <w:b/>
                <w:bCs/>
                <w:color w:val="000000" w:themeColor="text1"/>
                <w:szCs w:val="28"/>
                <w:rtl/>
              </w:rPr>
            </w:pPr>
            <w:r w:rsidRPr="00E42A89">
              <w:rPr>
                <w:rFonts w:ascii="Traditional Arabic" w:hAnsi="Traditional Arabic" w:cs="GE SS Two Bold"/>
                <w:b/>
                <w:bCs/>
                <w:color w:val="000000" w:themeColor="text1"/>
                <w:szCs w:val="28"/>
                <w:rtl/>
              </w:rPr>
              <w:t>المستندات المطلوب</w:t>
            </w:r>
            <w:r>
              <w:rPr>
                <w:rFonts w:ascii="Traditional Arabic" w:hAnsi="Traditional Arabic" w:cs="GE SS Two Bold" w:hint="cs"/>
                <w:b/>
                <w:bCs/>
                <w:color w:val="000000" w:themeColor="text1"/>
                <w:szCs w:val="28"/>
                <w:rtl/>
              </w:rPr>
              <w:t>ة (</w:t>
            </w:r>
            <w:r w:rsidRPr="002428E5">
              <w:rPr>
                <w:rFonts w:ascii="Traditional Arabic" w:hAnsi="Traditional Arabic" w:cs="GE SS Two Bold"/>
                <w:b/>
                <w:bCs/>
                <w:color w:val="FF0000"/>
                <w:szCs w:val="28"/>
              </w:rPr>
              <w:t>PDF</w:t>
            </w:r>
            <w:r>
              <w:rPr>
                <w:rFonts w:ascii="Traditional Arabic" w:hAnsi="Traditional Arabic" w:cs="GE SS Two Bold" w:hint="cs"/>
                <w:b/>
                <w:bCs/>
                <w:color w:val="000000" w:themeColor="text1"/>
                <w:szCs w:val="28"/>
                <w:rtl/>
              </w:rPr>
              <w:t>)</w:t>
            </w:r>
          </w:p>
        </w:tc>
        <w:tc>
          <w:tcPr>
            <w:tcW w:w="474" w:type="pct"/>
            <w:shd w:val="clear" w:color="auto" w:fill="E7E6E6" w:themeFill="background2"/>
            <w:vAlign w:val="center"/>
          </w:tcPr>
          <w:p w14:paraId="7F98F55B" w14:textId="77777777" w:rsidR="00A12A9D" w:rsidRPr="00E42A89" w:rsidRDefault="00A12A9D" w:rsidP="00CE155C">
            <w:pPr>
              <w:bidi/>
              <w:jc w:val="center"/>
              <w:rPr>
                <w:rFonts w:ascii="Traditional Arabic" w:hAnsi="Traditional Arabic" w:cs="GE SS Two Bold"/>
                <w:b/>
                <w:bCs/>
                <w:color w:val="000000" w:themeColor="text1"/>
                <w:szCs w:val="28"/>
                <w:rtl/>
              </w:rPr>
            </w:pPr>
            <w:r w:rsidRPr="00E42A89">
              <w:rPr>
                <w:rFonts w:ascii="Traditional Arabic" w:hAnsi="Traditional Arabic" w:cs="GE SS Two Bold"/>
                <w:b/>
                <w:bCs/>
                <w:color w:val="000000" w:themeColor="text1"/>
                <w:szCs w:val="28"/>
                <w:rtl/>
              </w:rPr>
              <w:t>مرفق</w:t>
            </w:r>
          </w:p>
        </w:tc>
      </w:tr>
      <w:tr w:rsidR="00A12A9D" w:rsidRPr="008E26AC" w14:paraId="310356F6" w14:textId="77777777" w:rsidTr="00CE155C">
        <w:trPr>
          <w:jc w:val="center"/>
        </w:trPr>
        <w:tc>
          <w:tcPr>
            <w:tcW w:w="5000" w:type="pct"/>
            <w:gridSpan w:val="3"/>
            <w:tcBorders>
              <w:right w:val="double" w:sz="4" w:space="0" w:color="auto"/>
            </w:tcBorders>
            <w:shd w:val="clear" w:color="auto" w:fill="E7E6E6" w:themeFill="background2"/>
            <w:vAlign w:val="center"/>
          </w:tcPr>
          <w:p w14:paraId="501782D7" w14:textId="77777777" w:rsidR="00A12A9D" w:rsidRPr="003C1D25" w:rsidRDefault="00A12A9D" w:rsidP="00CE155C">
            <w:pPr>
              <w:pStyle w:val="a6"/>
              <w:numPr>
                <w:ilvl w:val="0"/>
                <w:numId w:val="15"/>
              </w:numPr>
              <w:bidi/>
              <w:ind w:left="519" w:hanging="425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 w:rsidRPr="003C1D25">
              <w:rPr>
                <w:rFonts w:ascii="Traditional Arabic" w:hAnsi="Traditional Arabic" w:cs="Traditional Arabic" w:hint="cs"/>
                <w:b/>
                <w:bCs/>
                <w:color w:val="000000" w:themeColor="text1"/>
                <w:szCs w:val="28"/>
                <w:rtl/>
              </w:rPr>
              <w:t>الوثاق والقرارات السابقة:</w:t>
            </w:r>
          </w:p>
        </w:tc>
      </w:tr>
      <w:tr w:rsidR="00A12A9D" w:rsidRPr="008E26AC" w14:paraId="6D2F5895" w14:textId="77777777" w:rsidTr="00CE155C">
        <w:trPr>
          <w:jc w:val="center"/>
        </w:trPr>
        <w:tc>
          <w:tcPr>
            <w:tcW w:w="228" w:type="pct"/>
            <w:shd w:val="clear" w:color="auto" w:fill="E7E6E6" w:themeFill="background2"/>
            <w:vAlign w:val="center"/>
          </w:tcPr>
          <w:p w14:paraId="682BE193" w14:textId="77777777" w:rsidR="00A12A9D" w:rsidRPr="008E26AC" w:rsidRDefault="00A12A9D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>5</w:t>
            </w:r>
          </w:p>
        </w:tc>
        <w:tc>
          <w:tcPr>
            <w:tcW w:w="4298" w:type="pct"/>
            <w:vAlign w:val="center"/>
          </w:tcPr>
          <w:p w14:paraId="7679A5CE" w14:textId="77777777" w:rsidR="00A12A9D" w:rsidRPr="008E26AC" w:rsidRDefault="00A12A9D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>صورة آخر مؤهل علمي.</w:t>
            </w:r>
          </w:p>
        </w:tc>
        <w:tc>
          <w:tcPr>
            <w:tcW w:w="474" w:type="pct"/>
          </w:tcPr>
          <w:p w14:paraId="33DAD522" w14:textId="77777777" w:rsidR="00A12A9D" w:rsidRPr="008E26AC" w:rsidRDefault="00A12A9D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</w:p>
        </w:tc>
      </w:tr>
      <w:tr w:rsidR="00A12A9D" w:rsidRPr="008E26AC" w14:paraId="1ED9570E" w14:textId="77777777" w:rsidTr="00CE155C">
        <w:trPr>
          <w:jc w:val="center"/>
        </w:trPr>
        <w:tc>
          <w:tcPr>
            <w:tcW w:w="228" w:type="pct"/>
            <w:shd w:val="clear" w:color="auto" w:fill="E7E6E6" w:themeFill="background2"/>
            <w:vAlign w:val="center"/>
          </w:tcPr>
          <w:p w14:paraId="4C664729" w14:textId="77777777" w:rsidR="00A12A9D" w:rsidRPr="008E26AC" w:rsidRDefault="00A12A9D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>6</w:t>
            </w:r>
          </w:p>
        </w:tc>
        <w:tc>
          <w:tcPr>
            <w:tcW w:w="4298" w:type="pct"/>
            <w:vAlign w:val="center"/>
          </w:tcPr>
          <w:p w14:paraId="0AC4D3A1" w14:textId="77777777" w:rsidR="00A12A9D" w:rsidRPr="008E26AC" w:rsidRDefault="00A12A9D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>صورة قرار التعيين.</w:t>
            </w:r>
          </w:p>
        </w:tc>
        <w:tc>
          <w:tcPr>
            <w:tcW w:w="474" w:type="pct"/>
          </w:tcPr>
          <w:p w14:paraId="3BF771E6" w14:textId="77777777" w:rsidR="00A12A9D" w:rsidRPr="008E26AC" w:rsidRDefault="00A12A9D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</w:p>
        </w:tc>
      </w:tr>
      <w:tr w:rsidR="00A12A9D" w:rsidRPr="008E26AC" w14:paraId="32528FFF" w14:textId="77777777" w:rsidTr="00CE155C">
        <w:trPr>
          <w:jc w:val="center"/>
        </w:trPr>
        <w:tc>
          <w:tcPr>
            <w:tcW w:w="228" w:type="pct"/>
            <w:shd w:val="clear" w:color="auto" w:fill="E7E6E6" w:themeFill="background2"/>
            <w:vAlign w:val="center"/>
          </w:tcPr>
          <w:p w14:paraId="12ED670A" w14:textId="77777777" w:rsidR="00A12A9D" w:rsidRPr="008E26AC" w:rsidRDefault="00A12A9D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>7</w:t>
            </w:r>
          </w:p>
        </w:tc>
        <w:tc>
          <w:tcPr>
            <w:tcW w:w="4298" w:type="pct"/>
            <w:vAlign w:val="center"/>
          </w:tcPr>
          <w:p w14:paraId="3896B1E4" w14:textId="77777777" w:rsidR="00A12A9D" w:rsidRPr="008E26AC" w:rsidRDefault="00A12A9D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>صورة الهوية الوطنية.</w:t>
            </w:r>
          </w:p>
        </w:tc>
        <w:tc>
          <w:tcPr>
            <w:tcW w:w="474" w:type="pct"/>
          </w:tcPr>
          <w:p w14:paraId="083347B5" w14:textId="77777777" w:rsidR="00A12A9D" w:rsidRPr="008E26AC" w:rsidRDefault="00A12A9D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</w:p>
        </w:tc>
      </w:tr>
      <w:tr w:rsidR="00A12A9D" w:rsidRPr="008E26AC" w14:paraId="74F161C1" w14:textId="77777777" w:rsidTr="00CE155C">
        <w:trPr>
          <w:jc w:val="center"/>
        </w:trPr>
        <w:tc>
          <w:tcPr>
            <w:tcW w:w="228" w:type="pct"/>
            <w:shd w:val="clear" w:color="auto" w:fill="E7E6E6" w:themeFill="background2"/>
            <w:vAlign w:val="center"/>
          </w:tcPr>
          <w:p w14:paraId="246AE7AE" w14:textId="77777777" w:rsidR="00A12A9D" w:rsidRPr="008E26AC" w:rsidRDefault="00A12A9D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>8</w:t>
            </w:r>
          </w:p>
        </w:tc>
        <w:tc>
          <w:tcPr>
            <w:tcW w:w="4298" w:type="pct"/>
            <w:vAlign w:val="center"/>
          </w:tcPr>
          <w:p w14:paraId="3446C0F9" w14:textId="77777777" w:rsidR="00A12A9D" w:rsidRPr="008E26AC" w:rsidRDefault="00A12A9D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>قرار إنهاء البعثة لمن سبق ابتعاثه.</w:t>
            </w:r>
          </w:p>
        </w:tc>
        <w:tc>
          <w:tcPr>
            <w:tcW w:w="474" w:type="pct"/>
          </w:tcPr>
          <w:p w14:paraId="1965E43B" w14:textId="77777777" w:rsidR="00A12A9D" w:rsidRPr="008E26AC" w:rsidRDefault="00A12A9D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</w:p>
        </w:tc>
      </w:tr>
    </w:tbl>
    <w:p w14:paraId="6B401D66" w14:textId="77777777" w:rsidR="00A12A9D" w:rsidRDefault="00A12A9D" w:rsidP="00A12A9D">
      <w:pPr>
        <w:rPr>
          <w:rtl/>
        </w:rPr>
      </w:pPr>
    </w:p>
    <w:tbl>
      <w:tblPr>
        <w:tblStyle w:val="a5"/>
        <w:tblpPr w:leftFromText="180" w:rightFromText="180" w:vertAnchor="text" w:tblpXSpec="center" w:tblpY="1"/>
        <w:tblOverlap w:val="never"/>
        <w:bidiVisual/>
        <w:tblW w:w="6026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13"/>
        <w:gridCol w:w="9666"/>
        <w:gridCol w:w="1066"/>
      </w:tblGrid>
      <w:tr w:rsidR="00A12A9D" w:rsidRPr="008E26AC" w14:paraId="3B56470C" w14:textId="77777777" w:rsidTr="00CE155C">
        <w:trPr>
          <w:jc w:val="center"/>
        </w:trPr>
        <w:tc>
          <w:tcPr>
            <w:tcW w:w="228" w:type="pct"/>
            <w:shd w:val="clear" w:color="auto" w:fill="E7E6E6" w:themeFill="background2"/>
            <w:vAlign w:val="center"/>
          </w:tcPr>
          <w:p w14:paraId="15B4CEAA" w14:textId="77777777" w:rsidR="00A12A9D" w:rsidRPr="00E42A89" w:rsidRDefault="00A12A9D" w:rsidP="00CE155C">
            <w:pPr>
              <w:bidi/>
              <w:jc w:val="center"/>
              <w:rPr>
                <w:rFonts w:ascii="Traditional Arabic" w:hAnsi="Traditional Arabic" w:cs="GE SS Two Bold"/>
                <w:b/>
                <w:bCs/>
                <w:color w:val="000000" w:themeColor="text1"/>
                <w:szCs w:val="28"/>
                <w:rtl/>
              </w:rPr>
            </w:pPr>
            <w:r w:rsidRPr="00E42A89">
              <w:rPr>
                <w:rFonts w:ascii="Traditional Arabic" w:hAnsi="Traditional Arabic" w:cs="GE SS Two Bold"/>
                <w:b/>
                <w:bCs/>
                <w:color w:val="000000" w:themeColor="text1"/>
                <w:szCs w:val="28"/>
                <w:rtl/>
              </w:rPr>
              <w:t>م</w:t>
            </w:r>
          </w:p>
        </w:tc>
        <w:tc>
          <w:tcPr>
            <w:tcW w:w="4298" w:type="pct"/>
            <w:shd w:val="clear" w:color="auto" w:fill="E7E6E6" w:themeFill="background2"/>
            <w:vAlign w:val="center"/>
          </w:tcPr>
          <w:p w14:paraId="546905EE" w14:textId="77777777" w:rsidR="00A12A9D" w:rsidRPr="00E42A89" w:rsidRDefault="00A12A9D" w:rsidP="00CE155C">
            <w:pPr>
              <w:bidi/>
              <w:jc w:val="center"/>
              <w:rPr>
                <w:rFonts w:ascii="Traditional Arabic" w:hAnsi="Traditional Arabic" w:cs="GE SS Two Bold"/>
                <w:b/>
                <w:bCs/>
                <w:color w:val="000000" w:themeColor="text1"/>
                <w:szCs w:val="28"/>
                <w:rtl/>
              </w:rPr>
            </w:pPr>
            <w:r w:rsidRPr="00E42A89">
              <w:rPr>
                <w:rFonts w:ascii="Traditional Arabic" w:hAnsi="Traditional Arabic" w:cs="GE SS Two Bold"/>
                <w:b/>
                <w:bCs/>
                <w:color w:val="000000" w:themeColor="text1"/>
                <w:szCs w:val="28"/>
                <w:rtl/>
              </w:rPr>
              <w:t>المستندات المطلوب</w:t>
            </w:r>
            <w:r>
              <w:rPr>
                <w:rFonts w:ascii="Traditional Arabic" w:hAnsi="Traditional Arabic" w:cs="GE SS Two Bold" w:hint="cs"/>
                <w:b/>
                <w:bCs/>
                <w:color w:val="000000" w:themeColor="text1"/>
                <w:szCs w:val="28"/>
                <w:rtl/>
              </w:rPr>
              <w:t>ة (</w:t>
            </w:r>
            <w:r w:rsidRPr="002428E5">
              <w:rPr>
                <w:rFonts w:ascii="Traditional Arabic" w:hAnsi="Traditional Arabic" w:cs="GE SS Two Bold"/>
                <w:b/>
                <w:bCs/>
                <w:color w:val="FF0000"/>
                <w:szCs w:val="28"/>
              </w:rPr>
              <w:t>PDF</w:t>
            </w:r>
            <w:r>
              <w:rPr>
                <w:rFonts w:ascii="Traditional Arabic" w:hAnsi="Traditional Arabic" w:cs="GE SS Two Bold" w:hint="cs"/>
                <w:b/>
                <w:bCs/>
                <w:color w:val="000000" w:themeColor="text1"/>
                <w:szCs w:val="28"/>
                <w:rtl/>
              </w:rPr>
              <w:t>)</w:t>
            </w:r>
          </w:p>
        </w:tc>
        <w:tc>
          <w:tcPr>
            <w:tcW w:w="474" w:type="pct"/>
            <w:shd w:val="clear" w:color="auto" w:fill="E7E6E6" w:themeFill="background2"/>
            <w:vAlign w:val="center"/>
          </w:tcPr>
          <w:p w14:paraId="5C1561D0" w14:textId="77777777" w:rsidR="00A12A9D" w:rsidRPr="00E42A89" w:rsidRDefault="00A12A9D" w:rsidP="00CE155C">
            <w:pPr>
              <w:bidi/>
              <w:jc w:val="center"/>
              <w:rPr>
                <w:rFonts w:ascii="Traditional Arabic" w:hAnsi="Traditional Arabic" w:cs="GE SS Two Bold"/>
                <w:b/>
                <w:bCs/>
                <w:color w:val="000000" w:themeColor="text1"/>
                <w:szCs w:val="28"/>
                <w:rtl/>
              </w:rPr>
            </w:pPr>
            <w:r w:rsidRPr="00E42A89">
              <w:rPr>
                <w:rFonts w:ascii="Traditional Arabic" w:hAnsi="Traditional Arabic" w:cs="GE SS Two Bold"/>
                <w:b/>
                <w:bCs/>
                <w:color w:val="000000" w:themeColor="text1"/>
                <w:szCs w:val="28"/>
                <w:rtl/>
              </w:rPr>
              <w:t>مرفق</w:t>
            </w:r>
          </w:p>
        </w:tc>
      </w:tr>
      <w:tr w:rsidR="00A12A9D" w:rsidRPr="008E26AC" w14:paraId="5E7B5FF7" w14:textId="77777777" w:rsidTr="00CE155C">
        <w:trPr>
          <w:jc w:val="center"/>
        </w:trPr>
        <w:tc>
          <w:tcPr>
            <w:tcW w:w="5000" w:type="pct"/>
            <w:gridSpan w:val="3"/>
            <w:tcBorders>
              <w:right w:val="double" w:sz="4" w:space="0" w:color="auto"/>
            </w:tcBorders>
            <w:shd w:val="clear" w:color="auto" w:fill="E7E6E6" w:themeFill="background2"/>
            <w:vAlign w:val="center"/>
          </w:tcPr>
          <w:p w14:paraId="77F07312" w14:textId="77777777" w:rsidR="00A12A9D" w:rsidRPr="00202FC3" w:rsidRDefault="00A12A9D" w:rsidP="00CE155C">
            <w:pPr>
              <w:pStyle w:val="a6"/>
              <w:bidi/>
              <w:ind w:left="360" w:hanging="360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color w:val="000000" w:themeColor="text1"/>
                <w:szCs w:val="28"/>
                <w:rtl/>
              </w:rPr>
              <w:t>ج. القبول والخطة الدراسية:</w:t>
            </w:r>
          </w:p>
        </w:tc>
      </w:tr>
      <w:tr w:rsidR="00A12A9D" w:rsidRPr="008E26AC" w14:paraId="73090E15" w14:textId="77777777" w:rsidTr="00CE155C">
        <w:trPr>
          <w:jc w:val="center"/>
        </w:trPr>
        <w:tc>
          <w:tcPr>
            <w:tcW w:w="228" w:type="pct"/>
            <w:shd w:val="clear" w:color="auto" w:fill="E7E6E6" w:themeFill="background2"/>
            <w:vAlign w:val="center"/>
          </w:tcPr>
          <w:p w14:paraId="3E1D6C42" w14:textId="77777777" w:rsidR="00A12A9D" w:rsidRPr="008E26AC" w:rsidRDefault="00A12A9D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>8</w:t>
            </w:r>
          </w:p>
        </w:tc>
        <w:tc>
          <w:tcPr>
            <w:tcW w:w="4298" w:type="pct"/>
            <w:vAlign w:val="center"/>
          </w:tcPr>
          <w:p w14:paraId="09CEFE8A" w14:textId="77777777" w:rsidR="00A12A9D" w:rsidRPr="008E26AC" w:rsidRDefault="00A12A9D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 w:rsidRPr="008E26AC"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  <w:t>قبول الجامعة المراد الابتعاث لها.</w:t>
            </w:r>
          </w:p>
        </w:tc>
        <w:tc>
          <w:tcPr>
            <w:tcW w:w="474" w:type="pct"/>
          </w:tcPr>
          <w:p w14:paraId="6507B073" w14:textId="77777777" w:rsidR="00A12A9D" w:rsidRPr="008E26AC" w:rsidRDefault="00A12A9D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</w:p>
        </w:tc>
      </w:tr>
      <w:tr w:rsidR="00A12A9D" w:rsidRPr="008E26AC" w14:paraId="59F9F147" w14:textId="77777777" w:rsidTr="00CE155C">
        <w:trPr>
          <w:jc w:val="center"/>
        </w:trPr>
        <w:tc>
          <w:tcPr>
            <w:tcW w:w="228" w:type="pct"/>
            <w:tcBorders>
              <w:bottom w:val="double" w:sz="4" w:space="0" w:color="auto"/>
            </w:tcBorders>
            <w:shd w:val="clear" w:color="auto" w:fill="E7E6E6" w:themeFill="background2"/>
            <w:vAlign w:val="center"/>
          </w:tcPr>
          <w:p w14:paraId="3D6E2175" w14:textId="77777777" w:rsidR="00A12A9D" w:rsidRDefault="00A12A9D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color w:val="000000" w:themeColor="text1"/>
                <w:szCs w:val="28"/>
                <w:rtl/>
              </w:rPr>
              <w:t>9</w:t>
            </w:r>
          </w:p>
        </w:tc>
        <w:tc>
          <w:tcPr>
            <w:tcW w:w="4298" w:type="pct"/>
            <w:tcBorders>
              <w:bottom w:val="double" w:sz="4" w:space="0" w:color="auto"/>
            </w:tcBorders>
            <w:vAlign w:val="center"/>
          </w:tcPr>
          <w:p w14:paraId="450659A6" w14:textId="77777777" w:rsidR="00A12A9D" w:rsidRDefault="00A12A9D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color w:val="000000" w:themeColor="text1"/>
                <w:szCs w:val="28"/>
                <w:rtl/>
              </w:rPr>
              <w:t xml:space="preserve">الخطة الدراسية </w:t>
            </w:r>
          </w:p>
        </w:tc>
        <w:tc>
          <w:tcPr>
            <w:tcW w:w="474" w:type="pct"/>
            <w:tcBorders>
              <w:bottom w:val="double" w:sz="4" w:space="0" w:color="auto"/>
            </w:tcBorders>
          </w:tcPr>
          <w:p w14:paraId="1FAA0E79" w14:textId="77777777" w:rsidR="00A12A9D" w:rsidRPr="008E26AC" w:rsidRDefault="00A12A9D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</w:p>
        </w:tc>
      </w:tr>
    </w:tbl>
    <w:p w14:paraId="64AA08E8" w14:textId="77777777" w:rsidR="00A12A9D" w:rsidRDefault="00A12A9D" w:rsidP="00A12A9D">
      <w:pPr>
        <w:rPr>
          <w:rtl/>
        </w:rPr>
      </w:pPr>
    </w:p>
    <w:tbl>
      <w:tblPr>
        <w:tblStyle w:val="a5"/>
        <w:tblpPr w:leftFromText="180" w:rightFromText="180" w:vertAnchor="text" w:horzAnchor="margin" w:tblpXSpec="center" w:tblpY="27"/>
        <w:tblOverlap w:val="never"/>
        <w:bidiVisual/>
        <w:tblW w:w="6021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53"/>
        <w:gridCol w:w="9617"/>
        <w:gridCol w:w="1065"/>
      </w:tblGrid>
      <w:tr w:rsidR="00A12A9D" w:rsidRPr="008E26AC" w14:paraId="19BAFC96" w14:textId="77777777" w:rsidTr="00CE155C">
        <w:tc>
          <w:tcPr>
            <w:tcW w:w="5000" w:type="pct"/>
            <w:gridSpan w:val="3"/>
            <w:tcBorders>
              <w:right w:val="double" w:sz="4" w:space="0" w:color="auto"/>
            </w:tcBorders>
            <w:shd w:val="clear" w:color="auto" w:fill="E7E6E6" w:themeFill="background2"/>
            <w:vAlign w:val="center"/>
          </w:tcPr>
          <w:p w14:paraId="6A249D7F" w14:textId="77777777" w:rsidR="00A12A9D" w:rsidRPr="00762CF3" w:rsidRDefault="00A12A9D" w:rsidP="00CE155C">
            <w:pPr>
              <w:pStyle w:val="a6"/>
              <w:numPr>
                <w:ilvl w:val="0"/>
                <w:numId w:val="14"/>
              </w:numPr>
              <w:bidi/>
              <w:ind w:left="360" w:hanging="283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</w:rPr>
            </w:pPr>
            <w:r w:rsidRPr="00762CF3">
              <w:rPr>
                <w:rFonts w:ascii="Traditional Arabic" w:hAnsi="Traditional Arabic" w:cs="Traditional Arabic" w:hint="cs"/>
                <w:b/>
                <w:bCs/>
                <w:color w:val="000000" w:themeColor="text1"/>
                <w:szCs w:val="28"/>
                <w:rtl/>
              </w:rPr>
              <w:t xml:space="preserve">الحيثيات: </w:t>
            </w:r>
          </w:p>
        </w:tc>
      </w:tr>
      <w:tr w:rsidR="00A12A9D" w:rsidRPr="008E26AC" w14:paraId="385E6E97" w14:textId="77777777" w:rsidTr="00CE155C">
        <w:tc>
          <w:tcPr>
            <w:tcW w:w="246" w:type="pct"/>
            <w:shd w:val="clear" w:color="auto" w:fill="E7E6E6" w:themeFill="background2"/>
            <w:vAlign w:val="center"/>
          </w:tcPr>
          <w:p w14:paraId="3578CC1A" w14:textId="77777777" w:rsidR="00A12A9D" w:rsidRPr="008E26AC" w:rsidRDefault="00A12A9D" w:rsidP="00CE155C">
            <w:pPr>
              <w:bidi/>
              <w:jc w:val="center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color w:val="000000" w:themeColor="text1"/>
                <w:szCs w:val="28"/>
                <w:rtl/>
              </w:rPr>
              <w:t>10</w:t>
            </w:r>
          </w:p>
        </w:tc>
        <w:tc>
          <w:tcPr>
            <w:tcW w:w="4280" w:type="pct"/>
            <w:vAlign w:val="center"/>
          </w:tcPr>
          <w:p w14:paraId="763AD177" w14:textId="77777777" w:rsidR="00A12A9D" w:rsidRPr="008E26AC" w:rsidRDefault="00A12A9D" w:rsidP="00CE155C">
            <w:pPr>
              <w:bidi/>
              <w:jc w:val="both"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color w:val="000000" w:themeColor="text1"/>
                <w:szCs w:val="28"/>
                <w:rtl/>
              </w:rPr>
              <w:t>نموذج حيثيات الابتعاث الداخلي (</w:t>
            </w:r>
            <w:r w:rsidRPr="00CD71E3">
              <w:rPr>
                <w:rFonts w:ascii="Traditional Arabic" w:hAnsi="Traditional Arabic" w:cs="Traditional Arabic" w:hint="cs"/>
                <w:b/>
                <w:bCs/>
                <w:color w:val="FF0000"/>
                <w:szCs w:val="28"/>
                <w:rtl/>
              </w:rPr>
              <w:t>يرفق بصيغة وورد</w:t>
            </w:r>
            <w:r>
              <w:rPr>
                <w:rFonts w:ascii="Traditional Arabic" w:hAnsi="Traditional Arabic" w:cs="Traditional Arabic" w:hint="cs"/>
                <w:b/>
                <w:bCs/>
                <w:color w:val="000000" w:themeColor="text1"/>
                <w:szCs w:val="28"/>
                <w:rtl/>
              </w:rPr>
              <w:t>)</w:t>
            </w:r>
          </w:p>
        </w:tc>
        <w:tc>
          <w:tcPr>
            <w:tcW w:w="474" w:type="pct"/>
          </w:tcPr>
          <w:p w14:paraId="4982C222" w14:textId="77777777" w:rsidR="00A12A9D" w:rsidRPr="008E26AC" w:rsidRDefault="00A12A9D" w:rsidP="00CE155C">
            <w:pPr>
              <w:bidi/>
              <w:rPr>
                <w:rFonts w:ascii="Traditional Arabic" w:hAnsi="Traditional Arabic" w:cs="Traditional Arabic"/>
                <w:b/>
                <w:bCs/>
                <w:color w:val="000000" w:themeColor="text1"/>
                <w:szCs w:val="28"/>
                <w:rtl/>
              </w:rPr>
            </w:pPr>
          </w:p>
        </w:tc>
      </w:tr>
    </w:tbl>
    <w:p w14:paraId="19C56156" w14:textId="77777777" w:rsidR="00A12A9D" w:rsidRDefault="00A12A9D" w:rsidP="00A12A9D">
      <w:pPr>
        <w:bidi/>
        <w:spacing w:after="0"/>
        <w:ind w:firstLine="565"/>
        <w:jc w:val="center"/>
        <w:rPr>
          <w:rFonts w:ascii="Traditional Arabic" w:hAnsi="Traditional Arabic" w:cs="Traditional Arabic"/>
          <w:b/>
          <w:bCs/>
          <w:color w:val="FF0000"/>
          <w:sz w:val="28"/>
          <w:szCs w:val="28"/>
          <w:rtl/>
        </w:rPr>
      </w:pPr>
      <w:r w:rsidRPr="0053189F">
        <w:rPr>
          <w:rFonts w:ascii="Traditional Arabic" w:hAnsi="Traditional Arabic" w:cs="Traditional Arabic"/>
          <w:b/>
          <w:bCs/>
          <w:color w:val="FF0000"/>
          <w:sz w:val="28"/>
          <w:szCs w:val="28"/>
          <w:u w:val="single"/>
          <w:rtl/>
        </w:rPr>
        <w:t>ملاحظ</w:t>
      </w:r>
      <w:r>
        <w:rPr>
          <w:rFonts w:ascii="Traditional Arabic" w:hAnsi="Traditional Arabic" w:cs="Traditional Arabic" w:hint="cs"/>
          <w:b/>
          <w:bCs/>
          <w:color w:val="FF0000"/>
          <w:sz w:val="28"/>
          <w:szCs w:val="28"/>
          <w:u w:val="single"/>
          <w:rtl/>
        </w:rPr>
        <w:t>تان</w:t>
      </w:r>
      <w:r w:rsidRPr="0053189F">
        <w:rPr>
          <w:rFonts w:ascii="Traditional Arabic" w:hAnsi="Traditional Arabic" w:cs="Traditional Arabic"/>
          <w:b/>
          <w:bCs/>
          <w:color w:val="FF0000"/>
          <w:sz w:val="28"/>
          <w:szCs w:val="28"/>
          <w:u w:val="single"/>
          <w:rtl/>
        </w:rPr>
        <w:t xml:space="preserve"> هام</w:t>
      </w:r>
      <w:r>
        <w:rPr>
          <w:rFonts w:ascii="Traditional Arabic" w:hAnsi="Traditional Arabic" w:cs="Traditional Arabic" w:hint="cs"/>
          <w:b/>
          <w:bCs/>
          <w:color w:val="FF0000"/>
          <w:sz w:val="28"/>
          <w:szCs w:val="28"/>
          <w:u w:val="single"/>
          <w:rtl/>
        </w:rPr>
        <w:t>تان</w:t>
      </w:r>
      <w:r w:rsidRPr="0053189F">
        <w:rPr>
          <w:rFonts w:ascii="Traditional Arabic" w:hAnsi="Traditional Arabic" w:cs="Traditional Arabic"/>
          <w:b/>
          <w:bCs/>
          <w:color w:val="FF0000"/>
          <w:sz w:val="28"/>
          <w:szCs w:val="28"/>
          <w:u w:val="single"/>
          <w:rtl/>
        </w:rPr>
        <w:t>:</w:t>
      </w:r>
    </w:p>
    <w:p w14:paraId="4433E8D9" w14:textId="77777777" w:rsidR="00A12A9D" w:rsidRPr="00C52F5C" w:rsidRDefault="00A12A9D" w:rsidP="00A12A9D">
      <w:pPr>
        <w:pStyle w:val="a6"/>
        <w:numPr>
          <w:ilvl w:val="0"/>
          <w:numId w:val="3"/>
        </w:numPr>
        <w:bidi/>
        <w:spacing w:after="0"/>
        <w:jc w:val="center"/>
        <w:rPr>
          <w:rFonts w:ascii="Traditional Arabic" w:hAnsi="Traditional Arabic" w:cs="Traditional Arabic"/>
          <w:b/>
          <w:bCs/>
          <w:sz w:val="28"/>
          <w:szCs w:val="28"/>
          <w:rtl/>
        </w:rPr>
      </w:pPr>
      <w:r w:rsidRPr="00C52F5C">
        <w:rPr>
          <w:rFonts w:ascii="Traditional Arabic" w:hAnsi="Traditional Arabic" w:cs="Traditional Arabic"/>
          <w:b/>
          <w:bCs/>
          <w:sz w:val="28"/>
          <w:szCs w:val="28"/>
          <w:rtl/>
        </w:rPr>
        <w:t>المرجو إرفاق المستندات حسب التسلسل الموضّح أعلاه بملف (</w:t>
      </w:r>
      <w:r w:rsidRPr="00C52F5C">
        <w:rPr>
          <w:rFonts w:ascii="Traditional Arabic" w:hAnsi="Traditional Arabic" w:cs="Traditional Arabic"/>
          <w:b/>
          <w:bCs/>
          <w:sz w:val="28"/>
          <w:szCs w:val="28"/>
        </w:rPr>
        <w:t>PDF</w:t>
      </w:r>
      <w:r w:rsidRPr="00C52F5C">
        <w:rPr>
          <w:rFonts w:ascii="Traditional Arabic" w:hAnsi="Traditional Arabic" w:cs="Traditional Arabic"/>
          <w:b/>
          <w:bCs/>
          <w:sz w:val="28"/>
          <w:szCs w:val="28"/>
          <w:rtl/>
        </w:rPr>
        <w:t xml:space="preserve">) واحد، </w:t>
      </w:r>
      <w:r w:rsidRPr="00C52F5C">
        <w:rPr>
          <w:rFonts w:ascii="Traditional Arabic" w:hAnsi="Traditional Arabic" w:cs="Traditional Arabic"/>
          <w:b/>
          <w:bCs/>
          <w:color w:val="FF0000"/>
          <w:sz w:val="28"/>
          <w:szCs w:val="28"/>
          <w:u w:val="single"/>
          <w:rtl/>
        </w:rPr>
        <w:t xml:space="preserve">وليس </w:t>
      </w:r>
      <w:r w:rsidRPr="00C52F5C">
        <w:rPr>
          <w:rFonts w:ascii="Traditional Arabic" w:hAnsi="Traditional Arabic" w:cs="Traditional Arabic"/>
          <w:b/>
          <w:bCs/>
          <w:color w:val="FF0000"/>
          <w:sz w:val="28"/>
          <w:szCs w:val="28"/>
          <w:u w:val="single"/>
        </w:rPr>
        <w:t>(TIFF)</w:t>
      </w:r>
      <w:r w:rsidRPr="00C52F5C">
        <w:rPr>
          <w:rFonts w:ascii="Traditional Arabic" w:hAnsi="Traditional Arabic" w:cs="Traditional Arabic"/>
          <w:b/>
          <w:bCs/>
          <w:sz w:val="28"/>
          <w:szCs w:val="28"/>
          <w:rtl/>
        </w:rPr>
        <w:t>.</w:t>
      </w:r>
    </w:p>
    <w:p w14:paraId="1678A70C" w14:textId="77777777" w:rsidR="00A12A9D" w:rsidRPr="001F1E92" w:rsidRDefault="00A12A9D" w:rsidP="00A12A9D">
      <w:pPr>
        <w:pStyle w:val="a6"/>
        <w:numPr>
          <w:ilvl w:val="0"/>
          <w:numId w:val="3"/>
        </w:numPr>
        <w:bidi/>
        <w:jc w:val="center"/>
        <w:rPr>
          <w:rFonts w:ascii="Traditional Arabic" w:hAnsi="Traditional Arabic" w:cs="Traditional Arabic"/>
          <w:b/>
          <w:bCs/>
          <w:sz w:val="28"/>
          <w:szCs w:val="28"/>
          <w:rtl/>
        </w:rPr>
      </w:pPr>
      <w:r w:rsidRPr="00C52F5C">
        <w:rPr>
          <w:rFonts w:ascii="Traditional Arabic" w:hAnsi="Traditional Arabic" w:cs="Traditional Arabic"/>
          <w:b/>
          <w:bCs/>
          <w:sz w:val="28"/>
          <w:szCs w:val="28"/>
          <w:rtl/>
        </w:rPr>
        <w:t>المرجو</w:t>
      </w:r>
      <w:r w:rsidRPr="00C52F5C">
        <w:rPr>
          <w:rFonts w:ascii="Traditional Arabic" w:hAnsi="Traditional Arabic" w:cs="Traditional Arabic" w:hint="cs"/>
          <w:b/>
          <w:bCs/>
          <w:sz w:val="28"/>
          <w:szCs w:val="28"/>
          <w:rtl/>
        </w:rPr>
        <w:t xml:space="preserve"> أيضًا إرفاق نموذج حيثيات الابتعاث ال</w:t>
      </w:r>
      <w:r>
        <w:rPr>
          <w:rFonts w:ascii="Traditional Arabic" w:hAnsi="Traditional Arabic" w:cs="Traditional Arabic" w:hint="cs"/>
          <w:b/>
          <w:bCs/>
          <w:sz w:val="28"/>
          <w:szCs w:val="28"/>
          <w:rtl/>
        </w:rPr>
        <w:t>داخلي</w:t>
      </w:r>
      <w:r w:rsidRPr="00C52F5C">
        <w:rPr>
          <w:rFonts w:ascii="Traditional Arabic" w:hAnsi="Traditional Arabic" w:cs="Traditional Arabic" w:hint="cs"/>
          <w:b/>
          <w:bCs/>
          <w:sz w:val="28"/>
          <w:szCs w:val="28"/>
          <w:rtl/>
        </w:rPr>
        <w:t xml:space="preserve"> بصيغة وورد (</w:t>
      </w:r>
      <w:r w:rsidRPr="00C52F5C">
        <w:rPr>
          <w:rFonts w:ascii="Traditional Arabic" w:hAnsi="Traditional Arabic" w:cs="Traditional Arabic"/>
          <w:b/>
          <w:bCs/>
          <w:sz w:val="28"/>
          <w:szCs w:val="28"/>
        </w:rPr>
        <w:t>DOCX</w:t>
      </w:r>
      <w:r w:rsidRPr="00C52F5C">
        <w:rPr>
          <w:rFonts w:ascii="Traditional Arabic" w:hAnsi="Traditional Arabic" w:cs="Traditional Arabic" w:hint="cs"/>
          <w:b/>
          <w:bCs/>
          <w:sz w:val="28"/>
          <w:szCs w:val="28"/>
          <w:rtl/>
        </w:rPr>
        <w:t xml:space="preserve">)، وليس </w:t>
      </w:r>
      <w:r w:rsidRPr="00C52F5C">
        <w:rPr>
          <w:rFonts w:ascii="Traditional Arabic" w:hAnsi="Traditional Arabic" w:cs="Traditional Arabic" w:hint="cs"/>
          <w:b/>
          <w:bCs/>
          <w:color w:val="FF0000"/>
          <w:sz w:val="28"/>
          <w:szCs w:val="28"/>
          <w:u w:val="single"/>
          <w:rtl/>
        </w:rPr>
        <w:t>(</w:t>
      </w:r>
      <w:r w:rsidRPr="00C52F5C">
        <w:rPr>
          <w:rFonts w:ascii="Traditional Arabic" w:hAnsi="Traditional Arabic" w:cs="Traditional Arabic"/>
          <w:b/>
          <w:bCs/>
          <w:color w:val="FF0000"/>
          <w:sz w:val="28"/>
          <w:szCs w:val="28"/>
          <w:u w:val="single"/>
        </w:rPr>
        <w:t>PDF</w:t>
      </w:r>
      <w:r w:rsidRPr="00C52F5C">
        <w:rPr>
          <w:rFonts w:ascii="Traditional Arabic" w:hAnsi="Traditional Arabic" w:cs="Traditional Arabic" w:hint="cs"/>
          <w:b/>
          <w:bCs/>
          <w:color w:val="FF0000"/>
          <w:sz w:val="28"/>
          <w:szCs w:val="28"/>
          <w:u w:val="single"/>
          <w:rtl/>
        </w:rPr>
        <w:t>) أو (</w:t>
      </w:r>
      <w:r w:rsidRPr="00C52F5C">
        <w:rPr>
          <w:rFonts w:ascii="Traditional Arabic" w:hAnsi="Traditional Arabic" w:cs="Traditional Arabic"/>
          <w:b/>
          <w:bCs/>
          <w:color w:val="FF0000"/>
          <w:sz w:val="28"/>
          <w:szCs w:val="28"/>
          <w:u w:val="single"/>
        </w:rPr>
        <w:t>TIFF</w:t>
      </w:r>
      <w:r w:rsidRPr="00C52F5C">
        <w:rPr>
          <w:rFonts w:ascii="Traditional Arabic" w:hAnsi="Traditional Arabic" w:cs="Traditional Arabic" w:hint="cs"/>
          <w:b/>
          <w:bCs/>
          <w:color w:val="FF0000"/>
          <w:sz w:val="28"/>
          <w:szCs w:val="28"/>
          <w:u w:val="single"/>
          <w:rtl/>
        </w:rPr>
        <w:t>)</w:t>
      </w:r>
      <w:r w:rsidRPr="00C52F5C">
        <w:rPr>
          <w:rFonts w:ascii="Traditional Arabic" w:hAnsi="Traditional Arabic" w:cs="Traditional Arabic" w:hint="cs"/>
          <w:b/>
          <w:bCs/>
          <w:sz w:val="28"/>
          <w:szCs w:val="28"/>
          <w:rtl/>
        </w:rPr>
        <w:t>.</w:t>
      </w:r>
    </w:p>
    <w:p w14:paraId="2DAD4583" w14:textId="77777777" w:rsidR="00A12A9D" w:rsidRDefault="00A12A9D" w:rsidP="00A12A9D">
      <w:pPr>
        <w:bidi/>
        <w:spacing w:after="0" w:line="20" w:lineRule="atLeast"/>
        <w:jc w:val="center"/>
        <w:rPr>
          <w:rFonts w:ascii="Sakkal Majalla" w:eastAsia="Calibri" w:hAnsi="Sakkal Majalla" w:cs="GE SS Two Bold"/>
          <w:sz w:val="24"/>
          <w:szCs w:val="24"/>
          <w:rtl/>
        </w:rPr>
      </w:pPr>
    </w:p>
    <w:p w14:paraId="6B50775F" w14:textId="77777777" w:rsidR="00A12A9D" w:rsidRPr="005C0DEC" w:rsidRDefault="00A12A9D" w:rsidP="00A12A9D">
      <w:pPr>
        <w:bidi/>
        <w:spacing w:after="0" w:line="20" w:lineRule="atLeast"/>
        <w:jc w:val="center"/>
        <w:rPr>
          <w:rFonts w:ascii="Sakkal Majalla" w:eastAsia="Calibri" w:hAnsi="Sakkal Majalla" w:cs="GE SS Two Bold"/>
          <w:sz w:val="24"/>
          <w:szCs w:val="24"/>
          <w:rtl/>
        </w:rPr>
      </w:pPr>
      <w:r w:rsidRPr="005C0DEC">
        <w:rPr>
          <w:rFonts w:ascii="Sakkal Majalla" w:eastAsia="Calibri" w:hAnsi="Sakkal Majalla" w:cs="GE SS Two Bold" w:hint="cs"/>
          <w:sz w:val="24"/>
          <w:szCs w:val="24"/>
          <w:rtl/>
        </w:rPr>
        <w:t>حيثيات الابتعاث ال</w:t>
      </w:r>
      <w:r>
        <w:rPr>
          <w:rFonts w:ascii="Sakkal Majalla" w:eastAsia="Calibri" w:hAnsi="Sakkal Majalla" w:cs="GE SS Two Bold" w:hint="cs"/>
          <w:sz w:val="24"/>
          <w:szCs w:val="24"/>
          <w:rtl/>
        </w:rPr>
        <w:t>داخل</w:t>
      </w:r>
      <w:r w:rsidRPr="005C0DEC">
        <w:rPr>
          <w:rFonts w:ascii="Sakkal Majalla" w:eastAsia="Calibri" w:hAnsi="Sakkal Majalla" w:cs="GE SS Two Bold" w:hint="cs"/>
          <w:sz w:val="24"/>
          <w:szCs w:val="24"/>
          <w:rtl/>
        </w:rPr>
        <w:t>ي</w:t>
      </w:r>
    </w:p>
    <w:p w14:paraId="09006DFA" w14:textId="77777777" w:rsidR="00A12A9D" w:rsidRPr="00D322A8" w:rsidRDefault="00A12A9D" w:rsidP="00A12A9D">
      <w:pPr>
        <w:bidi/>
        <w:spacing w:after="0" w:line="20" w:lineRule="atLeast"/>
        <w:rPr>
          <w:rFonts w:ascii="Traditional Arabic" w:hAnsi="Traditional Arabic" w:cs="Traditional Arabic"/>
          <w:b/>
          <w:bCs/>
          <w:sz w:val="20"/>
          <w:szCs w:val="20"/>
          <w:rtl/>
        </w:rPr>
      </w:pPr>
      <w:r w:rsidRPr="00D322A8">
        <w:rPr>
          <w:rFonts w:ascii="Traditional Arabic" w:hAnsi="Traditional Arabic" w:cs="Traditional Arabic"/>
          <w:b/>
          <w:bCs/>
          <w:sz w:val="20"/>
          <w:szCs w:val="20"/>
          <w:rtl/>
        </w:rPr>
        <w:t>أولاً: البيانات الشخصية:</w:t>
      </w:r>
    </w:p>
    <w:tbl>
      <w:tblPr>
        <w:tblStyle w:val="a5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1373"/>
        <w:gridCol w:w="3302"/>
        <w:gridCol w:w="1378"/>
        <w:gridCol w:w="3297"/>
      </w:tblGrid>
      <w:tr w:rsidR="00A12A9D" w:rsidRPr="00D322A8" w14:paraId="22CA0AF5" w14:textId="77777777" w:rsidTr="00CE155C">
        <w:trPr>
          <w:jc w:val="center"/>
        </w:trPr>
        <w:tc>
          <w:tcPr>
            <w:tcW w:w="734" w:type="pct"/>
          </w:tcPr>
          <w:p w14:paraId="7087CA09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الاسم:</w:t>
            </w:r>
          </w:p>
        </w:tc>
        <w:tc>
          <w:tcPr>
            <w:tcW w:w="1766" w:type="pct"/>
          </w:tcPr>
          <w:p w14:paraId="245EC0A5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37" w:type="pct"/>
          </w:tcPr>
          <w:p w14:paraId="621139B4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السجل المدني:</w:t>
            </w:r>
          </w:p>
        </w:tc>
        <w:tc>
          <w:tcPr>
            <w:tcW w:w="1763" w:type="pct"/>
          </w:tcPr>
          <w:p w14:paraId="49DF9E55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12A9D" w:rsidRPr="00D322A8" w14:paraId="20E7B393" w14:textId="77777777" w:rsidTr="00CE155C">
        <w:trPr>
          <w:jc w:val="center"/>
        </w:trPr>
        <w:tc>
          <w:tcPr>
            <w:tcW w:w="734" w:type="pct"/>
          </w:tcPr>
          <w:p w14:paraId="3C1317F2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الرقم الوظيفي:</w:t>
            </w:r>
          </w:p>
        </w:tc>
        <w:tc>
          <w:tcPr>
            <w:tcW w:w="1766" w:type="pct"/>
          </w:tcPr>
          <w:p w14:paraId="438A6892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37" w:type="pct"/>
          </w:tcPr>
          <w:p w14:paraId="2FDA71B9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تاريخ الميلاد: </w:t>
            </w:r>
            <w:r w:rsidRPr="00D322A8">
              <w:rPr>
                <w:rStyle w:val="a9"/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footnoteReference w:id="1"/>
            </w:r>
          </w:p>
        </w:tc>
        <w:tc>
          <w:tcPr>
            <w:tcW w:w="1763" w:type="pct"/>
          </w:tcPr>
          <w:p w14:paraId="6A498106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12A9D" w:rsidRPr="00D322A8" w14:paraId="66477D67" w14:textId="77777777" w:rsidTr="00CE155C">
        <w:trPr>
          <w:jc w:val="center"/>
        </w:trPr>
        <w:tc>
          <w:tcPr>
            <w:tcW w:w="734" w:type="pct"/>
          </w:tcPr>
          <w:p w14:paraId="73E0D38F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الكلية / المعهد:</w:t>
            </w:r>
          </w:p>
        </w:tc>
        <w:tc>
          <w:tcPr>
            <w:tcW w:w="1766" w:type="pct"/>
          </w:tcPr>
          <w:p w14:paraId="132107E4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37" w:type="pct"/>
            <w:tcBorders>
              <w:bottom w:val="single" w:sz="4" w:space="0" w:color="auto"/>
            </w:tcBorders>
          </w:tcPr>
          <w:p w14:paraId="753881E1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القسم:</w:t>
            </w:r>
          </w:p>
        </w:tc>
        <w:tc>
          <w:tcPr>
            <w:tcW w:w="1763" w:type="pct"/>
            <w:tcBorders>
              <w:bottom w:val="single" w:sz="4" w:space="0" w:color="auto"/>
            </w:tcBorders>
          </w:tcPr>
          <w:p w14:paraId="13DB7C98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</w:tbl>
    <w:p w14:paraId="5FA2BC5F" w14:textId="77777777" w:rsidR="00A12A9D" w:rsidRPr="00D322A8" w:rsidRDefault="00A12A9D" w:rsidP="00A12A9D">
      <w:pPr>
        <w:bidi/>
        <w:spacing w:after="0" w:line="20" w:lineRule="atLeast"/>
        <w:rPr>
          <w:rFonts w:ascii="Traditional Arabic" w:hAnsi="Traditional Arabic" w:cs="Traditional Arabic"/>
          <w:b/>
          <w:bCs/>
          <w:sz w:val="20"/>
          <w:szCs w:val="20"/>
          <w:rtl/>
        </w:rPr>
      </w:pPr>
      <w:r w:rsidRPr="00D322A8">
        <w:rPr>
          <w:rFonts w:ascii="Traditional Arabic" w:hAnsi="Traditional Arabic" w:cs="Traditional Arabic"/>
          <w:b/>
          <w:bCs/>
          <w:sz w:val="20"/>
          <w:szCs w:val="20"/>
          <w:rtl/>
        </w:rPr>
        <w:t>ثانياً: بيانات الطلب:</w:t>
      </w:r>
    </w:p>
    <w:tbl>
      <w:tblPr>
        <w:tblStyle w:val="a5"/>
        <w:bidiVisual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346"/>
        <w:gridCol w:w="3329"/>
        <w:gridCol w:w="1350"/>
        <w:gridCol w:w="3325"/>
      </w:tblGrid>
      <w:tr w:rsidR="00A12A9D" w:rsidRPr="00D322A8" w14:paraId="7C6A486D" w14:textId="77777777" w:rsidTr="00CE155C">
        <w:trPr>
          <w:jc w:val="center"/>
        </w:trPr>
        <w:tc>
          <w:tcPr>
            <w:tcW w:w="719" w:type="pct"/>
          </w:tcPr>
          <w:p w14:paraId="01216E32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الجامعة:</w:t>
            </w:r>
          </w:p>
        </w:tc>
        <w:tc>
          <w:tcPr>
            <w:tcW w:w="1780" w:type="pct"/>
          </w:tcPr>
          <w:p w14:paraId="7A8D13EE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2" w:type="pct"/>
          </w:tcPr>
          <w:p w14:paraId="11429244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المدينة:</w:t>
            </w:r>
          </w:p>
        </w:tc>
        <w:tc>
          <w:tcPr>
            <w:tcW w:w="1778" w:type="pct"/>
          </w:tcPr>
          <w:p w14:paraId="41F20302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12A9D" w:rsidRPr="00D322A8" w14:paraId="3FB3A5E1" w14:textId="77777777" w:rsidTr="00CE155C">
        <w:trPr>
          <w:jc w:val="center"/>
        </w:trPr>
        <w:tc>
          <w:tcPr>
            <w:tcW w:w="719" w:type="pct"/>
          </w:tcPr>
          <w:p w14:paraId="14698299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التخصص العام:</w:t>
            </w:r>
          </w:p>
        </w:tc>
        <w:tc>
          <w:tcPr>
            <w:tcW w:w="1780" w:type="pct"/>
          </w:tcPr>
          <w:p w14:paraId="2EC3EAF2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2" w:type="pct"/>
          </w:tcPr>
          <w:p w14:paraId="2D1904B5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التخصص الدقيق:</w:t>
            </w:r>
          </w:p>
        </w:tc>
        <w:tc>
          <w:tcPr>
            <w:tcW w:w="1778" w:type="pct"/>
          </w:tcPr>
          <w:p w14:paraId="33D64F79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12A9D" w:rsidRPr="00D322A8" w14:paraId="3E317DFF" w14:textId="77777777" w:rsidTr="00CE155C">
        <w:trPr>
          <w:jc w:val="center"/>
        </w:trPr>
        <w:tc>
          <w:tcPr>
            <w:tcW w:w="719" w:type="pct"/>
          </w:tcPr>
          <w:p w14:paraId="69EF892B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مدة الابتعاث:</w:t>
            </w:r>
          </w:p>
        </w:tc>
        <w:tc>
          <w:tcPr>
            <w:tcW w:w="1780" w:type="pct"/>
          </w:tcPr>
          <w:p w14:paraId="256E2E0F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(2 سنتان للماجستير أو 3 للدكتوراه)</w:t>
            </w:r>
          </w:p>
        </w:tc>
        <w:tc>
          <w:tcPr>
            <w:tcW w:w="722" w:type="pct"/>
          </w:tcPr>
          <w:p w14:paraId="0EE9BD75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المرحلة:</w:t>
            </w:r>
          </w:p>
        </w:tc>
        <w:tc>
          <w:tcPr>
            <w:tcW w:w="1778" w:type="pct"/>
          </w:tcPr>
          <w:p w14:paraId="3815FA56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12A9D" w:rsidRPr="00D322A8" w14:paraId="708340C6" w14:textId="77777777" w:rsidTr="00CE155C">
        <w:trPr>
          <w:jc w:val="center"/>
        </w:trPr>
        <w:tc>
          <w:tcPr>
            <w:tcW w:w="719" w:type="pct"/>
          </w:tcPr>
          <w:p w14:paraId="0BBB87CA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اعتباراً من:</w:t>
            </w:r>
          </w:p>
        </w:tc>
        <w:tc>
          <w:tcPr>
            <w:tcW w:w="1780" w:type="pct"/>
          </w:tcPr>
          <w:p w14:paraId="3455164B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الفصل الدراسي</w:t>
            </w:r>
            <w:r>
              <w:rPr>
                <w:rFonts w:ascii="Traditional Arabic" w:hAnsi="Traditional Arabic" w:cs="Traditional Arabic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 xml:space="preserve">(الأول/الثاني) لعام </w:t>
            </w:r>
            <w:r>
              <w:rPr>
                <w:rFonts w:ascii="Traditional Arabic" w:hAnsi="Traditional Arabic" w:cs="Traditional Arabic"/>
                <w:b/>
                <w:bCs/>
                <w:sz w:val="20"/>
                <w:szCs w:val="20"/>
              </w:rPr>
              <w:t>14xx</w:t>
            </w: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هـ</w:t>
            </w:r>
          </w:p>
        </w:tc>
        <w:tc>
          <w:tcPr>
            <w:tcW w:w="722" w:type="pct"/>
          </w:tcPr>
          <w:p w14:paraId="3F4500C8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الموافق</w:t>
            </w:r>
          </w:p>
        </w:tc>
        <w:tc>
          <w:tcPr>
            <w:tcW w:w="1778" w:type="pct"/>
          </w:tcPr>
          <w:p w14:paraId="553BC1B6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0000م</w:t>
            </w:r>
          </w:p>
        </w:tc>
      </w:tr>
    </w:tbl>
    <w:p w14:paraId="7658EE14" w14:textId="77777777" w:rsidR="00A12A9D" w:rsidRPr="00D322A8" w:rsidRDefault="00A12A9D" w:rsidP="00A12A9D">
      <w:pPr>
        <w:bidi/>
        <w:spacing w:after="0" w:line="20" w:lineRule="atLeast"/>
        <w:jc w:val="lowKashida"/>
        <w:rPr>
          <w:rFonts w:ascii="Traditional Arabic" w:hAnsi="Traditional Arabic" w:cs="Traditional Arabic"/>
          <w:b/>
          <w:bCs/>
          <w:sz w:val="20"/>
          <w:szCs w:val="20"/>
          <w:rtl/>
        </w:rPr>
      </w:pPr>
      <w:r w:rsidRPr="00D322A8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ثالثاً: اطلعت اللجنة الدائمة للابتعاث والتدريب على الطلب الموضحة بياناته أعلاه والمؤيد من مجلسي القسم </w:t>
      </w:r>
      <w:r w:rsidRPr="00D322A8">
        <w:rPr>
          <w:rFonts w:ascii="Traditional Arabic" w:hAnsi="Traditional Arabic" w:cs="Traditional Arabic"/>
          <w:b/>
          <w:bCs/>
          <w:sz w:val="20"/>
          <w:szCs w:val="20"/>
          <w:rtl/>
        </w:rPr>
        <w:br/>
        <w:t>والكلية / المعهد وفق ما يلي:</w:t>
      </w:r>
    </w:p>
    <w:tbl>
      <w:tblPr>
        <w:tblStyle w:val="a5"/>
        <w:bidiVisual/>
        <w:tblW w:w="5001" w:type="pct"/>
        <w:jc w:val="center"/>
        <w:tblLook w:val="04A0" w:firstRow="1" w:lastRow="0" w:firstColumn="1" w:lastColumn="0" w:noHBand="0" w:noVBand="1"/>
      </w:tblPr>
      <w:tblGrid>
        <w:gridCol w:w="1918"/>
        <w:gridCol w:w="694"/>
        <w:gridCol w:w="1350"/>
        <w:gridCol w:w="1653"/>
        <w:gridCol w:w="24"/>
        <w:gridCol w:w="842"/>
        <w:gridCol w:w="2871"/>
      </w:tblGrid>
      <w:tr w:rsidR="00A12A9D" w:rsidRPr="00D322A8" w14:paraId="40837B9F" w14:textId="77777777" w:rsidTr="00CE155C">
        <w:trPr>
          <w:jc w:val="center"/>
        </w:trPr>
        <w:tc>
          <w:tcPr>
            <w:tcW w:w="1396" w:type="pct"/>
            <w:gridSpan w:val="2"/>
          </w:tcPr>
          <w:p w14:paraId="4CB262BC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رقم مجلس القسم:</w:t>
            </w:r>
          </w:p>
        </w:tc>
        <w:tc>
          <w:tcPr>
            <w:tcW w:w="1619" w:type="pct"/>
            <w:gridSpan w:val="3"/>
          </w:tcPr>
          <w:p w14:paraId="7282AEAB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0" w:type="pct"/>
          </w:tcPr>
          <w:p w14:paraId="1A73D74D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تاريخه:</w:t>
            </w:r>
          </w:p>
        </w:tc>
        <w:tc>
          <w:tcPr>
            <w:tcW w:w="1534" w:type="pct"/>
          </w:tcPr>
          <w:p w14:paraId="69175E24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12A9D" w:rsidRPr="00D322A8" w14:paraId="5899B9A1" w14:textId="77777777" w:rsidTr="00CE155C">
        <w:trPr>
          <w:jc w:val="center"/>
        </w:trPr>
        <w:tc>
          <w:tcPr>
            <w:tcW w:w="1396" w:type="pct"/>
            <w:gridSpan w:val="2"/>
            <w:tcBorders>
              <w:bottom w:val="single" w:sz="4" w:space="0" w:color="auto"/>
            </w:tcBorders>
          </w:tcPr>
          <w:p w14:paraId="0F2A55DC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رقم التوصية:</w:t>
            </w:r>
          </w:p>
        </w:tc>
        <w:tc>
          <w:tcPr>
            <w:tcW w:w="3603" w:type="pct"/>
            <w:gridSpan w:val="5"/>
            <w:tcBorders>
              <w:bottom w:val="single" w:sz="4" w:space="0" w:color="auto"/>
            </w:tcBorders>
          </w:tcPr>
          <w:p w14:paraId="662C9D41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12A9D" w:rsidRPr="00D322A8" w14:paraId="3E7A80F6" w14:textId="77777777" w:rsidTr="00CE155C">
        <w:trPr>
          <w:jc w:val="center"/>
        </w:trPr>
        <w:tc>
          <w:tcPr>
            <w:tcW w:w="1396" w:type="pct"/>
            <w:gridSpan w:val="2"/>
          </w:tcPr>
          <w:p w14:paraId="1C73285D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رقم مصادقة العميد للتوصية:</w:t>
            </w:r>
          </w:p>
        </w:tc>
        <w:tc>
          <w:tcPr>
            <w:tcW w:w="1619" w:type="pct"/>
            <w:gridSpan w:val="3"/>
          </w:tcPr>
          <w:p w14:paraId="08E02738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0" w:type="pct"/>
          </w:tcPr>
          <w:p w14:paraId="1A4D41FF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تاريخه:</w:t>
            </w:r>
          </w:p>
        </w:tc>
        <w:tc>
          <w:tcPr>
            <w:tcW w:w="1534" w:type="pct"/>
          </w:tcPr>
          <w:p w14:paraId="20E9A563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12A9D" w:rsidRPr="00D322A8" w14:paraId="2B39087B" w14:textId="77777777" w:rsidTr="00CE155C">
        <w:trPr>
          <w:jc w:val="center"/>
        </w:trPr>
        <w:tc>
          <w:tcPr>
            <w:tcW w:w="1396" w:type="pct"/>
            <w:gridSpan w:val="2"/>
          </w:tcPr>
          <w:p w14:paraId="7CB22778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رقم مجلس الكلية / المعهد:</w:t>
            </w:r>
          </w:p>
        </w:tc>
        <w:tc>
          <w:tcPr>
            <w:tcW w:w="1619" w:type="pct"/>
            <w:gridSpan w:val="3"/>
          </w:tcPr>
          <w:p w14:paraId="59A11915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0" w:type="pct"/>
          </w:tcPr>
          <w:p w14:paraId="144C2973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تاريخه:</w:t>
            </w:r>
          </w:p>
        </w:tc>
        <w:tc>
          <w:tcPr>
            <w:tcW w:w="1534" w:type="pct"/>
          </w:tcPr>
          <w:p w14:paraId="48DEED0E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12A9D" w:rsidRPr="00D322A8" w14:paraId="183C35E8" w14:textId="77777777" w:rsidTr="00CE155C">
        <w:trPr>
          <w:jc w:val="center"/>
        </w:trPr>
        <w:tc>
          <w:tcPr>
            <w:tcW w:w="1396" w:type="pct"/>
            <w:gridSpan w:val="2"/>
            <w:tcBorders>
              <w:bottom w:val="single" w:sz="4" w:space="0" w:color="auto"/>
            </w:tcBorders>
          </w:tcPr>
          <w:p w14:paraId="46071AB8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رقم التوصية:</w:t>
            </w:r>
          </w:p>
        </w:tc>
        <w:tc>
          <w:tcPr>
            <w:tcW w:w="3603" w:type="pct"/>
            <w:gridSpan w:val="5"/>
            <w:tcBorders>
              <w:bottom w:val="single" w:sz="4" w:space="0" w:color="auto"/>
            </w:tcBorders>
          </w:tcPr>
          <w:p w14:paraId="1998DBFD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12A9D" w:rsidRPr="00D322A8" w14:paraId="36AEF1C7" w14:textId="77777777" w:rsidTr="00CE155C">
        <w:trPr>
          <w:jc w:val="center"/>
        </w:trPr>
        <w:tc>
          <w:tcPr>
            <w:tcW w:w="1396" w:type="pct"/>
            <w:gridSpan w:val="2"/>
            <w:tcBorders>
              <w:bottom w:val="single" w:sz="4" w:space="0" w:color="auto"/>
            </w:tcBorders>
          </w:tcPr>
          <w:p w14:paraId="58ECB336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رقم مصادقة الرئيس للتوصية:</w:t>
            </w:r>
          </w:p>
        </w:tc>
        <w:tc>
          <w:tcPr>
            <w:tcW w:w="1619" w:type="pct"/>
            <w:gridSpan w:val="3"/>
            <w:tcBorders>
              <w:bottom w:val="single" w:sz="4" w:space="0" w:color="auto"/>
            </w:tcBorders>
          </w:tcPr>
          <w:p w14:paraId="0BA405B9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0" w:type="pct"/>
          </w:tcPr>
          <w:p w14:paraId="2E7C3B49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تاريخه:</w:t>
            </w:r>
          </w:p>
        </w:tc>
        <w:tc>
          <w:tcPr>
            <w:tcW w:w="1534" w:type="pct"/>
          </w:tcPr>
          <w:p w14:paraId="6EFB3862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A12A9D" w:rsidRPr="00D322A8" w14:paraId="31DC07A2" w14:textId="77777777" w:rsidTr="00CE155C">
        <w:trPr>
          <w:jc w:val="center"/>
        </w:trPr>
        <w:tc>
          <w:tcPr>
            <w:tcW w:w="4999" w:type="pct"/>
            <w:gridSpan w:val="7"/>
            <w:tcBorders>
              <w:bottom w:val="single" w:sz="4" w:space="0" w:color="auto"/>
            </w:tcBorders>
          </w:tcPr>
          <w:p w14:paraId="707E219A" w14:textId="77777777" w:rsidR="00A12A9D" w:rsidRPr="00D322A8" w:rsidRDefault="00A12A9D" w:rsidP="00CE155C">
            <w:pPr>
              <w:bidi/>
              <w:spacing w:line="20" w:lineRule="atLeast"/>
              <w:jc w:val="center"/>
              <w:rPr>
                <w:rFonts w:ascii="Traditional Arabic" w:hAnsi="Traditional Arabic" w:cs="Traditional Arabic"/>
                <w:b/>
                <w:bCs/>
                <w:color w:val="A50021"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color w:val="A50021"/>
                <w:sz w:val="20"/>
                <w:szCs w:val="20"/>
                <w:rtl/>
              </w:rPr>
              <w:t>علماً بأن هذه المصادقة نافذة ــ مالم يكن ــ هناك أنظمة أو قرارات أو تعليمات تنفيذية أو إجرائية أو تعاميم تتعارض معها فتعتبر غير نافذة</w:t>
            </w:r>
          </w:p>
        </w:tc>
      </w:tr>
      <w:tr w:rsidR="00A12A9D" w:rsidRPr="00D322A8" w14:paraId="48B28998" w14:textId="77777777" w:rsidTr="00CE155C">
        <w:trPr>
          <w:jc w:val="center"/>
        </w:trPr>
        <w:tc>
          <w:tcPr>
            <w:tcW w:w="4999" w:type="pct"/>
            <w:gridSpan w:val="7"/>
          </w:tcPr>
          <w:p w14:paraId="611DA0E6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وبعد التحقق من بيانات المبتعث، والابتعاث وفق ما يلي:</w:t>
            </w:r>
          </w:p>
        </w:tc>
      </w:tr>
      <w:tr w:rsidR="00A12A9D" w:rsidRPr="00D322A8" w14:paraId="79B24156" w14:textId="77777777" w:rsidTr="00CE155C">
        <w:trPr>
          <w:jc w:val="center"/>
        </w:trPr>
        <w:tc>
          <w:tcPr>
            <w:tcW w:w="1025" w:type="pct"/>
            <w:shd w:val="clear" w:color="auto" w:fill="F2F2F2" w:themeFill="background1" w:themeFillShade="F2"/>
          </w:tcPr>
          <w:p w14:paraId="04557798" w14:textId="77777777" w:rsidR="00A12A9D" w:rsidRPr="00D322A8" w:rsidRDefault="00A12A9D" w:rsidP="00CE155C">
            <w:pPr>
              <w:bidi/>
              <w:spacing w:line="20" w:lineRule="atLeast"/>
              <w:jc w:val="center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F9F10F9" wp14:editId="045AF607">
                      <wp:simplePos x="0" y="0"/>
                      <wp:positionH relativeFrom="column">
                        <wp:posOffset>959485</wp:posOffset>
                      </wp:positionH>
                      <wp:positionV relativeFrom="paragraph">
                        <wp:posOffset>36830</wp:posOffset>
                      </wp:positionV>
                      <wp:extent cx="133350" cy="127000"/>
                      <wp:effectExtent l="0" t="0" r="19050" b="25400"/>
                      <wp:wrapNone/>
                      <wp:docPr id="179" name="مستطيل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118775" id="مستطيل 1" o:spid="_x0000_s1026" style="position:absolute;left:0;text-align:left;margin-left:75.55pt;margin-top:2.9pt;width:10.5pt;height:1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" fillcolor="white [3201]" strokecolor="black [3200]" strokeweight="1pt"/>
                  </w:pict>
                </mc:Fallback>
              </mc:AlternateContent>
            </w: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سبق له الابتعاث</w:t>
            </w:r>
          </w:p>
        </w:tc>
        <w:tc>
          <w:tcPr>
            <w:tcW w:w="1093" w:type="pct"/>
            <w:gridSpan w:val="2"/>
            <w:shd w:val="clear" w:color="auto" w:fill="F2F2F2" w:themeFill="background1" w:themeFillShade="F2"/>
          </w:tcPr>
          <w:p w14:paraId="5DD9C0DB" w14:textId="77777777" w:rsidR="00A12A9D" w:rsidRPr="00D322A8" w:rsidRDefault="00A12A9D" w:rsidP="00CE155C">
            <w:pPr>
              <w:bidi/>
              <w:spacing w:line="20" w:lineRule="atLeast"/>
              <w:jc w:val="center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09D2EA7" wp14:editId="19139AC8">
                      <wp:simplePos x="0" y="0"/>
                      <wp:positionH relativeFrom="column">
                        <wp:posOffset>1089025</wp:posOffset>
                      </wp:positionH>
                      <wp:positionV relativeFrom="paragraph">
                        <wp:posOffset>36830</wp:posOffset>
                      </wp:positionV>
                      <wp:extent cx="133350" cy="127000"/>
                      <wp:effectExtent l="0" t="0" r="19050" b="25400"/>
                      <wp:wrapNone/>
                      <wp:docPr id="180" name="مستطيل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59DD25" id="مستطيل 2" o:spid="_x0000_s1026" style="position:absolute;left:0;text-align:left;margin-left:85.75pt;margin-top:2.9pt;width:10.5pt;height:1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" fillcolor="white [3201]" strokecolor="black [3200]" strokeweight="1pt"/>
                  </w:pict>
                </mc:Fallback>
              </mc:AlternateContent>
            </w: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لم يسبق له الابتعاث</w:t>
            </w:r>
          </w:p>
        </w:tc>
        <w:tc>
          <w:tcPr>
            <w:tcW w:w="2882" w:type="pct"/>
            <w:gridSpan w:val="4"/>
            <w:shd w:val="clear" w:color="auto" w:fill="F2F2F2" w:themeFill="background1" w:themeFillShade="F2"/>
          </w:tcPr>
          <w:p w14:paraId="05C88C12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(في حال تم ابتعاثه سابقا ضرورة توضيح المرحلة وهل اجتاز أو لا</w:t>
            </w: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</w:rPr>
              <w:t xml:space="preserve"> </w:t>
            </w: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وأرقام قرارات الابتعاث السابقة وتواريخها)</w:t>
            </w:r>
          </w:p>
        </w:tc>
      </w:tr>
      <w:tr w:rsidR="00A12A9D" w:rsidRPr="00D322A8" w14:paraId="4A49F8D4" w14:textId="77777777" w:rsidTr="00CE155C">
        <w:trPr>
          <w:jc w:val="center"/>
        </w:trPr>
        <w:tc>
          <w:tcPr>
            <w:tcW w:w="1025" w:type="pct"/>
            <w:shd w:val="clear" w:color="auto" w:fill="F2F2F2" w:themeFill="background1" w:themeFillShade="F2"/>
          </w:tcPr>
          <w:p w14:paraId="4681864A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عدد مبتعثي القسم في ذات الجامعة</w:t>
            </w:r>
          </w:p>
        </w:tc>
        <w:tc>
          <w:tcPr>
            <w:tcW w:w="1093" w:type="pct"/>
            <w:gridSpan w:val="2"/>
            <w:shd w:val="clear" w:color="auto" w:fill="F2F2F2" w:themeFill="background1" w:themeFillShade="F2"/>
          </w:tcPr>
          <w:p w14:paraId="72099D12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</w:tcPr>
          <w:p w14:paraId="75DBB3B9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D322A8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عدد مبتعثي الكلية في ذات الجامعة</w:t>
            </w:r>
          </w:p>
        </w:tc>
        <w:tc>
          <w:tcPr>
            <w:tcW w:w="1998" w:type="pct"/>
            <w:gridSpan w:val="3"/>
            <w:shd w:val="clear" w:color="auto" w:fill="F2F2F2" w:themeFill="background1" w:themeFillShade="F2"/>
          </w:tcPr>
          <w:p w14:paraId="088AA789" w14:textId="77777777" w:rsidR="00A12A9D" w:rsidRPr="00D322A8" w:rsidRDefault="00A12A9D" w:rsidP="00CE155C">
            <w:pPr>
              <w:bidi/>
              <w:spacing w:line="20" w:lineRule="atLeast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</w:tbl>
    <w:p w14:paraId="12DBB07D" w14:textId="77777777" w:rsidR="00A12A9D" w:rsidRDefault="00A12A9D" w:rsidP="00A12A9D">
      <w:pPr>
        <w:bidi/>
        <w:spacing w:after="0" w:line="20" w:lineRule="atLeast"/>
        <w:rPr>
          <w:rFonts w:ascii="Traditional Arabic" w:hAnsi="Traditional Arabic" w:cs="Traditional Arabic"/>
          <w:b/>
          <w:bCs/>
          <w:sz w:val="20"/>
          <w:szCs w:val="20"/>
        </w:rPr>
      </w:pPr>
    </w:p>
    <w:p w14:paraId="110E6C3A" w14:textId="77777777" w:rsidR="00A12A9D" w:rsidRDefault="00A12A9D" w:rsidP="00A12A9D">
      <w:pPr>
        <w:bidi/>
        <w:spacing w:after="0" w:line="20" w:lineRule="atLeast"/>
        <w:rPr>
          <w:rFonts w:ascii="Traditional Arabic" w:hAnsi="Traditional Arabic" w:cs="Traditional Arabic"/>
          <w:b/>
          <w:bCs/>
          <w:sz w:val="20"/>
          <w:szCs w:val="20"/>
        </w:rPr>
      </w:pPr>
    </w:p>
    <w:p w14:paraId="715AA51D" w14:textId="77777777" w:rsidR="00A12A9D" w:rsidRDefault="00A12A9D" w:rsidP="00A12A9D">
      <w:pPr>
        <w:bidi/>
        <w:spacing w:after="0" w:line="20" w:lineRule="atLeast"/>
        <w:jc w:val="center"/>
        <w:rPr>
          <w:rFonts w:ascii="Traditional Arabic" w:hAnsi="Traditional Arabic" w:cs="Traditional Arabic"/>
          <w:b/>
          <w:bCs/>
          <w:sz w:val="20"/>
          <w:szCs w:val="20"/>
        </w:rPr>
      </w:pPr>
      <w:r w:rsidRPr="004930D9">
        <w:rPr>
          <w:rFonts w:ascii="Traditional Arabic" w:eastAsia="Calibri" w:hAnsi="Traditional Arabic" w:cs="Traditional Arabic"/>
          <w:b/>
          <w:bCs/>
          <w:sz w:val="24"/>
          <w:szCs w:val="24"/>
          <w:highlight w:val="yellow"/>
          <w:rtl/>
        </w:rPr>
        <w:t xml:space="preserve">لابد من ملء كافة الحقول بدون استثناء </w:t>
      </w:r>
      <w:r>
        <w:rPr>
          <w:rFonts w:ascii="Traditional Arabic" w:eastAsia="Calibri" w:hAnsi="Traditional Arabic" w:cs="Traditional Arabic" w:hint="cs"/>
          <w:b/>
          <w:bCs/>
          <w:sz w:val="24"/>
          <w:szCs w:val="24"/>
          <w:highlight w:val="yellow"/>
          <w:rtl/>
        </w:rPr>
        <w:t>و</w:t>
      </w:r>
      <w:r w:rsidRPr="004930D9">
        <w:rPr>
          <w:rFonts w:ascii="Traditional Arabic" w:hAnsi="Traditional Arabic" w:cs="Traditional Arabic"/>
          <w:b/>
          <w:bCs/>
          <w:sz w:val="24"/>
          <w:szCs w:val="24"/>
          <w:highlight w:val="yellow"/>
          <w:rtl/>
        </w:rPr>
        <w:t xml:space="preserve">إرفاق </w:t>
      </w:r>
      <w:r>
        <w:rPr>
          <w:rFonts w:ascii="Traditional Arabic" w:hAnsi="Traditional Arabic" w:cs="Traditional Arabic" w:hint="cs"/>
          <w:b/>
          <w:bCs/>
          <w:sz w:val="24"/>
          <w:szCs w:val="24"/>
          <w:highlight w:val="yellow"/>
          <w:rtl/>
        </w:rPr>
        <w:t>ال</w:t>
      </w:r>
      <w:r w:rsidRPr="004930D9">
        <w:rPr>
          <w:rFonts w:ascii="Traditional Arabic" w:hAnsi="Traditional Arabic" w:cs="Traditional Arabic"/>
          <w:b/>
          <w:bCs/>
          <w:sz w:val="24"/>
          <w:szCs w:val="24"/>
          <w:highlight w:val="yellow"/>
          <w:rtl/>
        </w:rPr>
        <w:t xml:space="preserve">نموذج </w:t>
      </w:r>
      <w:r w:rsidRPr="004930D9">
        <w:rPr>
          <w:rFonts w:ascii="Traditional Arabic" w:hAnsi="Traditional Arabic" w:cs="Traditional Arabic" w:hint="cs"/>
          <w:b/>
          <w:bCs/>
          <w:sz w:val="24"/>
          <w:szCs w:val="24"/>
          <w:highlight w:val="yellow"/>
          <w:rtl/>
        </w:rPr>
        <w:t xml:space="preserve">مع المعاملة </w:t>
      </w:r>
      <w:r w:rsidRPr="004930D9">
        <w:rPr>
          <w:rFonts w:ascii="Traditional Arabic" w:hAnsi="Traditional Arabic" w:cs="Traditional Arabic"/>
          <w:b/>
          <w:bCs/>
          <w:sz w:val="24"/>
          <w:szCs w:val="24"/>
          <w:highlight w:val="yellow"/>
          <w:rtl/>
        </w:rPr>
        <w:t>بصيغة وورد (</w:t>
      </w:r>
      <w:r w:rsidRPr="004930D9">
        <w:rPr>
          <w:rFonts w:ascii="Traditional Arabic" w:hAnsi="Traditional Arabic" w:cs="Traditional Arabic"/>
          <w:b/>
          <w:bCs/>
          <w:sz w:val="24"/>
          <w:szCs w:val="24"/>
          <w:highlight w:val="yellow"/>
        </w:rPr>
        <w:t>DOCX</w:t>
      </w:r>
      <w:r w:rsidRPr="004930D9">
        <w:rPr>
          <w:rFonts w:ascii="Traditional Arabic" w:hAnsi="Traditional Arabic" w:cs="Traditional Arabic"/>
          <w:b/>
          <w:bCs/>
          <w:sz w:val="24"/>
          <w:szCs w:val="24"/>
          <w:highlight w:val="yellow"/>
          <w:rtl/>
        </w:rPr>
        <w:t xml:space="preserve">)، وليس </w:t>
      </w:r>
      <w:r w:rsidRPr="004930D9">
        <w:rPr>
          <w:rFonts w:ascii="Traditional Arabic" w:hAnsi="Traditional Arabic" w:cs="Traditional Arabic"/>
          <w:b/>
          <w:bCs/>
          <w:color w:val="FF0000"/>
          <w:sz w:val="24"/>
          <w:szCs w:val="24"/>
          <w:highlight w:val="yellow"/>
          <w:u w:val="single"/>
          <w:rtl/>
        </w:rPr>
        <w:t>(</w:t>
      </w:r>
      <w:r w:rsidRPr="004930D9">
        <w:rPr>
          <w:rFonts w:ascii="Traditional Arabic" w:hAnsi="Traditional Arabic" w:cs="Traditional Arabic"/>
          <w:b/>
          <w:bCs/>
          <w:color w:val="FF0000"/>
          <w:sz w:val="24"/>
          <w:szCs w:val="24"/>
          <w:highlight w:val="yellow"/>
          <w:u w:val="single"/>
        </w:rPr>
        <w:t>PDF</w:t>
      </w:r>
      <w:r w:rsidRPr="004930D9">
        <w:rPr>
          <w:rFonts w:ascii="Traditional Arabic" w:hAnsi="Traditional Arabic" w:cs="Traditional Arabic"/>
          <w:b/>
          <w:bCs/>
          <w:color w:val="FF0000"/>
          <w:sz w:val="24"/>
          <w:szCs w:val="24"/>
          <w:highlight w:val="yellow"/>
          <w:u w:val="single"/>
          <w:rtl/>
        </w:rPr>
        <w:t>) أو (</w:t>
      </w:r>
      <w:r w:rsidRPr="004930D9">
        <w:rPr>
          <w:rFonts w:ascii="Traditional Arabic" w:hAnsi="Traditional Arabic" w:cs="Traditional Arabic"/>
          <w:b/>
          <w:bCs/>
          <w:color w:val="FF0000"/>
          <w:sz w:val="24"/>
          <w:szCs w:val="24"/>
          <w:highlight w:val="yellow"/>
          <w:u w:val="single"/>
        </w:rPr>
        <w:t>TIFF</w:t>
      </w:r>
      <w:r w:rsidRPr="004930D9">
        <w:rPr>
          <w:rFonts w:ascii="Traditional Arabic" w:hAnsi="Traditional Arabic" w:cs="Traditional Arabic"/>
          <w:b/>
          <w:bCs/>
          <w:color w:val="FF0000"/>
          <w:sz w:val="24"/>
          <w:szCs w:val="24"/>
          <w:highlight w:val="yellow"/>
          <w:u w:val="single"/>
          <w:rtl/>
        </w:rPr>
        <w:t>)</w:t>
      </w:r>
      <w:r w:rsidRPr="004930D9">
        <w:rPr>
          <w:rFonts w:ascii="Traditional Arabic" w:hAnsi="Traditional Arabic" w:cs="Traditional Arabic"/>
          <w:b/>
          <w:bCs/>
          <w:sz w:val="24"/>
          <w:szCs w:val="24"/>
          <w:highlight w:val="yellow"/>
          <w:rtl/>
        </w:rPr>
        <w:t>.</w:t>
      </w:r>
    </w:p>
    <w:p w14:paraId="3D7D44A5" w14:textId="77777777" w:rsidR="00A12A9D" w:rsidRDefault="00A12A9D" w:rsidP="00A12A9D">
      <w:pPr>
        <w:bidi/>
        <w:spacing w:after="0" w:line="20" w:lineRule="atLeast"/>
        <w:rPr>
          <w:rFonts w:ascii="Traditional Arabic" w:hAnsi="Traditional Arabic" w:cs="Traditional Arabic"/>
          <w:b/>
          <w:bCs/>
          <w:sz w:val="20"/>
          <w:szCs w:val="20"/>
        </w:rPr>
      </w:pPr>
    </w:p>
    <w:p w14:paraId="09BF3234" w14:textId="77777777" w:rsidR="00A12A9D" w:rsidRDefault="00A12A9D" w:rsidP="00A12A9D">
      <w:pPr>
        <w:bidi/>
        <w:spacing w:after="0" w:line="20" w:lineRule="atLeast"/>
        <w:rPr>
          <w:rFonts w:ascii="Traditional Arabic" w:hAnsi="Traditional Arabic" w:cs="Traditional Arabic"/>
          <w:b/>
          <w:bCs/>
          <w:sz w:val="20"/>
          <w:szCs w:val="20"/>
        </w:rPr>
      </w:pPr>
    </w:p>
    <w:p w14:paraId="06F5BA94" w14:textId="77777777" w:rsidR="00A12A9D" w:rsidRDefault="00A12A9D" w:rsidP="00A12A9D">
      <w:pPr>
        <w:bidi/>
        <w:spacing w:after="0" w:line="20" w:lineRule="atLeast"/>
        <w:rPr>
          <w:rFonts w:ascii="Traditional Arabic" w:hAnsi="Traditional Arabic" w:cs="Traditional Arabic"/>
          <w:b/>
          <w:bCs/>
          <w:sz w:val="20"/>
          <w:szCs w:val="20"/>
          <w:rtl/>
        </w:rPr>
      </w:pPr>
    </w:p>
    <w:p w14:paraId="1C037066" w14:textId="77777777" w:rsidR="00A12A9D" w:rsidRDefault="00A12A9D" w:rsidP="00A12A9D">
      <w:pPr>
        <w:bidi/>
        <w:spacing w:after="0" w:line="20" w:lineRule="atLeast"/>
        <w:rPr>
          <w:rFonts w:ascii="Traditional Arabic" w:hAnsi="Traditional Arabic" w:cs="Traditional Arabic"/>
          <w:b/>
          <w:bCs/>
          <w:sz w:val="20"/>
          <w:szCs w:val="20"/>
          <w:rtl/>
        </w:rPr>
      </w:pPr>
    </w:p>
    <w:p w14:paraId="4AFBA81C" w14:textId="77777777" w:rsidR="00A12A9D" w:rsidRDefault="00A12A9D" w:rsidP="00A12A9D">
      <w:pPr>
        <w:bidi/>
        <w:spacing w:after="0" w:line="20" w:lineRule="atLeast"/>
        <w:rPr>
          <w:rFonts w:ascii="Traditional Arabic" w:hAnsi="Traditional Arabic" w:cs="Traditional Arabic"/>
          <w:b/>
          <w:bCs/>
          <w:sz w:val="20"/>
          <w:szCs w:val="20"/>
          <w:rtl/>
        </w:rPr>
      </w:pPr>
    </w:p>
    <w:p w14:paraId="336D16B6" w14:textId="77777777" w:rsidR="00A12A9D" w:rsidRDefault="00A12A9D" w:rsidP="00A12A9D">
      <w:pPr>
        <w:bidi/>
        <w:spacing w:after="0" w:line="20" w:lineRule="atLeast"/>
        <w:rPr>
          <w:rFonts w:ascii="Traditional Arabic" w:hAnsi="Traditional Arabic" w:cs="Traditional Arabic"/>
          <w:b/>
          <w:bCs/>
          <w:sz w:val="20"/>
          <w:szCs w:val="20"/>
          <w:rtl/>
        </w:rPr>
      </w:pPr>
    </w:p>
    <w:p w14:paraId="7B0D041A" w14:textId="77777777" w:rsidR="00A12A9D" w:rsidRDefault="00A12A9D" w:rsidP="00A12A9D">
      <w:pPr>
        <w:bidi/>
        <w:spacing w:after="0" w:line="20" w:lineRule="atLeast"/>
        <w:rPr>
          <w:rFonts w:ascii="Traditional Arabic" w:hAnsi="Traditional Arabic" w:cs="Traditional Arabic"/>
          <w:b/>
          <w:bCs/>
          <w:sz w:val="20"/>
          <w:szCs w:val="20"/>
          <w:rtl/>
        </w:rPr>
      </w:pPr>
    </w:p>
    <w:p w14:paraId="3D635E4B" w14:textId="77777777" w:rsidR="00A12A9D" w:rsidRDefault="00A12A9D" w:rsidP="00A12A9D">
      <w:pPr>
        <w:bidi/>
        <w:spacing w:after="0" w:line="20" w:lineRule="atLeast"/>
        <w:rPr>
          <w:rFonts w:ascii="Traditional Arabic" w:hAnsi="Traditional Arabic" w:cs="Traditional Arabic"/>
          <w:b/>
          <w:bCs/>
          <w:sz w:val="20"/>
          <w:szCs w:val="20"/>
          <w:rtl/>
        </w:rPr>
      </w:pPr>
    </w:p>
    <w:p w14:paraId="28253F09" w14:textId="77777777" w:rsidR="00A12A9D" w:rsidRDefault="00A12A9D" w:rsidP="00A12A9D">
      <w:pPr>
        <w:bidi/>
        <w:spacing w:after="0" w:line="20" w:lineRule="atLeast"/>
        <w:rPr>
          <w:rFonts w:ascii="Traditional Arabic" w:hAnsi="Traditional Arabic" w:cs="Traditional Arabic"/>
          <w:b/>
          <w:bCs/>
          <w:sz w:val="20"/>
          <w:szCs w:val="20"/>
        </w:rPr>
      </w:pPr>
    </w:p>
    <w:p w14:paraId="37F0034D" w14:textId="77777777" w:rsidR="00A12A9D" w:rsidRPr="00D322A8" w:rsidRDefault="00A12A9D" w:rsidP="00A12A9D">
      <w:pPr>
        <w:bidi/>
        <w:spacing w:after="0" w:line="20" w:lineRule="atLeast"/>
        <w:rPr>
          <w:rFonts w:ascii="Traditional Arabic" w:hAnsi="Traditional Arabic" w:cs="Traditional Arabic"/>
          <w:b/>
          <w:bCs/>
          <w:sz w:val="20"/>
          <w:szCs w:val="20"/>
        </w:rPr>
      </w:pPr>
      <w:r w:rsidRPr="00D322A8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</w:t>
      </w:r>
    </w:p>
    <w:p w14:paraId="0DBB824F" w14:textId="77777777" w:rsidR="00A12A9D" w:rsidRDefault="00A12A9D" w:rsidP="00A12A9D">
      <w:pPr>
        <w:bidi/>
        <w:ind w:right="-720"/>
        <w:jc w:val="center"/>
        <w:rPr>
          <w:rFonts w:ascii="Sakkal Majalla" w:eastAsia="Calibri" w:hAnsi="Sakkal Majalla" w:cs="GE SS Two Bold"/>
          <w:sz w:val="24"/>
          <w:szCs w:val="24"/>
          <w:rtl/>
        </w:rPr>
      </w:pPr>
      <w:r>
        <w:rPr>
          <w:rFonts w:ascii="Sakkal Majalla" w:eastAsia="Calibri" w:hAnsi="Sakkal Majalla" w:cs="GE SS Two Bold" w:hint="cs"/>
          <w:sz w:val="24"/>
          <w:szCs w:val="24"/>
          <w:rtl/>
        </w:rPr>
        <w:t>أمثلة لما يجب أن تحويه حيثيات وتوصيات المجالس المختصة في موضوعات الابتعاث الداخلي</w:t>
      </w:r>
    </w:p>
    <w:tbl>
      <w:tblPr>
        <w:tblStyle w:val="5-3"/>
        <w:bidiVisual/>
        <w:tblW w:w="11424" w:type="dxa"/>
        <w:tblInd w:w="-10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0"/>
        <w:gridCol w:w="4229"/>
        <w:gridCol w:w="4229"/>
        <w:gridCol w:w="1836"/>
      </w:tblGrid>
      <w:tr w:rsidR="00A12A9D" w:rsidRPr="00E272A6" w14:paraId="41B5F41A" w14:textId="77777777" w:rsidTr="00CE15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vAlign w:val="center"/>
          </w:tcPr>
          <w:p w14:paraId="6D82C24D" w14:textId="77777777" w:rsidR="00A12A9D" w:rsidRPr="00E272A6" w:rsidRDefault="00A12A9D" w:rsidP="00CE155C">
            <w:pPr>
              <w:bidi/>
              <w:jc w:val="center"/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</w:pPr>
            <w:r w:rsidRPr="00E272A6"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  <w:t>المجلس</w:t>
            </w:r>
          </w:p>
        </w:tc>
        <w:tc>
          <w:tcPr>
            <w:tcW w:w="4229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vAlign w:val="center"/>
          </w:tcPr>
          <w:p w14:paraId="4C64E741" w14:textId="77777777" w:rsidR="00A12A9D" w:rsidRPr="00E272A6" w:rsidRDefault="00A12A9D" w:rsidP="00CE155C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</w:pPr>
            <w:r w:rsidRPr="00E272A6"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  <w:t>الحيثيات</w:t>
            </w:r>
          </w:p>
        </w:tc>
        <w:tc>
          <w:tcPr>
            <w:tcW w:w="4229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vAlign w:val="center"/>
          </w:tcPr>
          <w:p w14:paraId="56087603" w14:textId="77777777" w:rsidR="00A12A9D" w:rsidRPr="00E272A6" w:rsidRDefault="00A12A9D" w:rsidP="00CE155C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</w:pPr>
            <w:r w:rsidRPr="00E272A6"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  <w:t>التوصية</w:t>
            </w:r>
          </w:p>
        </w:tc>
        <w:tc>
          <w:tcPr>
            <w:tcW w:w="1836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vAlign w:val="center"/>
          </w:tcPr>
          <w:p w14:paraId="1DA44348" w14:textId="77777777" w:rsidR="00A12A9D" w:rsidRPr="00E272A6" w:rsidRDefault="00A12A9D" w:rsidP="00CE155C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</w:pPr>
            <w:r w:rsidRPr="00E272A6"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  <w:t>المستند النظامي</w:t>
            </w:r>
          </w:p>
        </w:tc>
      </w:tr>
      <w:tr w:rsidR="00A12A9D" w:rsidRPr="00E272A6" w14:paraId="1900F594" w14:textId="77777777" w:rsidTr="00CE15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vAlign w:val="center"/>
          </w:tcPr>
          <w:p w14:paraId="7C626634" w14:textId="77777777" w:rsidR="00A12A9D" w:rsidRPr="00E272A6" w:rsidRDefault="00A12A9D" w:rsidP="00CE155C">
            <w:pPr>
              <w:bidi/>
              <w:jc w:val="center"/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</w:pPr>
            <w:r w:rsidRPr="00E272A6"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  <w:t>مجلس قسم</w:t>
            </w:r>
          </w:p>
        </w:tc>
        <w:tc>
          <w:tcPr>
            <w:tcW w:w="4229" w:type="dxa"/>
            <w:shd w:val="clear" w:color="auto" w:fill="auto"/>
          </w:tcPr>
          <w:p w14:paraId="65F7D425" w14:textId="77777777" w:rsidR="00A12A9D" w:rsidRPr="00E272A6" w:rsidRDefault="00A12A9D" w:rsidP="00CE155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اطلع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سم المجلس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على ما عرضه سعادة رئيس القسم للطلب المقدم من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اسم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المعين على وظيف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مسمى الوظيفي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بشأن طلب الابتعاث ال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داخلي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 لدراس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مرحلة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في التخصص العام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تخصص العام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والتخصص الدقيق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تخصص الدقيق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بجامع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جامعة]] 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ف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ي مدين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مدينة]]</w:t>
            </w:r>
            <w:r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، لمد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مدة الابتعاث]]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، ا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عتباراً من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 xml:space="preserve"> الفصل الدراسي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>رقم الفصل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</w:rPr>
              <w:t>[[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 xml:space="preserve"> </w:t>
            </w:r>
            <w:r w:rsidRPr="004A7AF0"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لعام</w:t>
            </w:r>
            <w:r>
              <w:rPr>
                <w:rFonts w:ascii="Traditional Arabic" w:hAnsi="Traditional Arabic" w:cs="Traditional Arabic" w:hint="cs"/>
                <w:b/>
                <w:bCs/>
                <w:color w:val="FF0000"/>
                <w:sz w:val="20"/>
                <w:szCs w:val="20"/>
                <w:rtl/>
              </w:rPr>
              <w:t xml:space="preserve">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</w:rPr>
              <w:t>]]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>رقم العام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]] 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 xml:space="preserve">(مع الاستثناء من شرط السن،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وتاريخ الميلاد /    /      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>).</w:t>
            </w:r>
          </w:p>
        </w:tc>
        <w:tc>
          <w:tcPr>
            <w:tcW w:w="4229" w:type="dxa"/>
            <w:shd w:val="clear" w:color="auto" w:fill="auto"/>
          </w:tcPr>
          <w:p w14:paraId="6F928800" w14:textId="77777777" w:rsidR="00A12A9D" w:rsidRPr="00454B85" w:rsidRDefault="00A12A9D" w:rsidP="00CE155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</w:pP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يوصي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سم المجلس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بالموافقة على الطلب المقدم من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اسم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المعين على وظيف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مسمى الوظيفي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بشأن طلب الابتعاث ال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داخلي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 لدراس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مرحلة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في التخصص العام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تخصص العام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والتخصص الدقيق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تخصص الدقيق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بجامع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جامعة]] 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ف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ي مدين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مدينة]]</w:t>
            </w:r>
            <w:r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، لمد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مدة الابتعاث]]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،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 xml:space="preserve">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اعتباراً </w:t>
            </w:r>
            <w:r w:rsidRPr="00E272A6"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 xml:space="preserve">من </w:t>
            </w:r>
            <w:r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الفصل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 xml:space="preserve"> الدراسي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>رقم الفصل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</w:rPr>
              <w:t>[[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 xml:space="preserve"> </w:t>
            </w:r>
            <w:r w:rsidRPr="004A7AF0"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لعام</w:t>
            </w:r>
            <w:r>
              <w:rPr>
                <w:rFonts w:ascii="Traditional Arabic" w:hAnsi="Traditional Arabic" w:cs="Traditional Arabic" w:hint="cs"/>
                <w:b/>
                <w:bCs/>
                <w:color w:val="FF0000"/>
                <w:sz w:val="20"/>
                <w:szCs w:val="20"/>
                <w:rtl/>
              </w:rPr>
              <w:t xml:space="preserve">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</w:rPr>
              <w:t>]]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>رقم العام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]] 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 xml:space="preserve">(مع الاستثناء من شرط السن،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وتاريخ الميلاد /    /      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>).</w:t>
            </w:r>
          </w:p>
        </w:tc>
        <w:tc>
          <w:tcPr>
            <w:tcW w:w="1836" w:type="dxa"/>
            <w:vMerge w:val="restart"/>
            <w:shd w:val="clear" w:color="auto" w:fill="auto"/>
            <w:vAlign w:val="center"/>
          </w:tcPr>
          <w:p w14:paraId="63784BCD" w14:textId="77777777" w:rsidR="00A12A9D" w:rsidRPr="00E272A6" w:rsidRDefault="00A12A9D" w:rsidP="00CE155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ا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لمواد (8،7،6،5،4)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 xml:space="preserve"> من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لائحة الابتعاث والتدريب لمنسوبي الجامعات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4D3B83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وقواعدها التنفيذية بموجب قرار مجلس الجامعة رقم (13) بجلسته السادسة الم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نعقدة</w:t>
            </w:r>
            <w:r w:rsidRPr="004D3B83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 بتاريخ (17/7/1434هـ)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، والسياسات العامة للابتعاث بموجب قرار مجلس الجامعة رقم (4302005222) وتاريخ 23/05/1443هـ.</w:t>
            </w:r>
          </w:p>
        </w:tc>
      </w:tr>
      <w:tr w:rsidR="00A12A9D" w:rsidRPr="00E272A6" w14:paraId="128AFADD" w14:textId="77777777" w:rsidTr="00CE155C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vAlign w:val="center"/>
          </w:tcPr>
          <w:p w14:paraId="54D9FD24" w14:textId="77777777" w:rsidR="00A12A9D" w:rsidRPr="00E272A6" w:rsidRDefault="00A12A9D" w:rsidP="00CE155C">
            <w:pPr>
              <w:bidi/>
              <w:jc w:val="center"/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</w:pPr>
            <w:r w:rsidRPr="00E272A6">
              <w:rPr>
                <w:rFonts w:ascii="Traditional Arabic" w:hAnsi="Traditional Arabic" w:cs="GE SS Two Bold"/>
                <w:b w:val="0"/>
                <w:bCs w:val="0"/>
                <w:sz w:val="20"/>
                <w:szCs w:val="20"/>
                <w:rtl/>
              </w:rPr>
              <w:t>مجلس كلية</w:t>
            </w:r>
          </w:p>
        </w:tc>
        <w:tc>
          <w:tcPr>
            <w:tcW w:w="4229" w:type="dxa"/>
            <w:shd w:val="clear" w:color="auto" w:fill="auto"/>
          </w:tcPr>
          <w:p w14:paraId="49D127C4" w14:textId="77777777" w:rsidR="00A12A9D" w:rsidRPr="00E272A6" w:rsidRDefault="00A12A9D" w:rsidP="00CE155C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اطلع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سم المجلس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على ما تم رفعه من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سم المجلس جهة الرفع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والمعروض في جلسته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رقم جلسة جهة الرفع]] </w:t>
            </w:r>
            <w:r w:rsidRPr="00E272A6"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 xml:space="preserve">والتوصي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>رقم التوصية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]]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 xml:space="preserve">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المنعقدة في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تاريخ جلسة جهة الرفع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بشأن طلب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اسم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المعين على وظيف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مسمى الوظيفي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بشأن طلب الابتعاث ال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داخلي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 لدراس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مرحلة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في التخصص العام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التخصص العام]]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 والتخصص الدقيق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تخصص الدقيق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بجامع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جامعة]] 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ف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ي مدين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مدينة]]</w:t>
            </w:r>
            <w:r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، لمد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مدة الابتعاث]]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،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 xml:space="preserve"> 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ا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عتباراً من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 xml:space="preserve"> الفصل الدراسي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>رقم الفصل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</w:rPr>
              <w:t>[[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 xml:space="preserve"> </w:t>
            </w:r>
            <w:r w:rsidRPr="004A7AF0"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لعام</w:t>
            </w:r>
            <w:r>
              <w:rPr>
                <w:rFonts w:ascii="Traditional Arabic" w:hAnsi="Traditional Arabic" w:cs="Traditional Arabic" w:hint="cs"/>
                <w:b/>
                <w:bCs/>
                <w:color w:val="FF0000"/>
                <w:sz w:val="20"/>
                <w:szCs w:val="20"/>
                <w:rtl/>
              </w:rPr>
              <w:t xml:space="preserve">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</w:rPr>
              <w:t>]]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>رقم العام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]] 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 xml:space="preserve">(مع الاستثناء من شرط السن،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وتاريخ الميلاد /    /      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>).</w:t>
            </w:r>
          </w:p>
        </w:tc>
        <w:tc>
          <w:tcPr>
            <w:tcW w:w="4229" w:type="dxa"/>
            <w:shd w:val="clear" w:color="auto" w:fill="auto"/>
          </w:tcPr>
          <w:p w14:paraId="77EF744C" w14:textId="77777777" w:rsidR="00A12A9D" w:rsidRPr="00E272A6" w:rsidRDefault="00A12A9D" w:rsidP="00CE155C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يوصي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سم المجلس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على ما تم رفعه من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اسم المجلس جهة الرفع]]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 والمعروض في جلسته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رقم جلسة جهة الرفع]]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 </w:t>
            </w:r>
            <w:r w:rsidRPr="00E272A6"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 xml:space="preserve">والتوصي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>رقم التوصية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]]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 xml:space="preserve">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المنعقدة في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تاريخ جلسة جهة الرفع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بشأن طلب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الاسم]]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 المعين على وظيف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مسمى الوظيفي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بشأن طلب الابتعاث ال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داخلي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 لدراس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مرحلة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في التخصص العام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تخصص العام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والتخصص الدقيق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التخصص الدقيق]] 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بجامع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[[جامعة]] 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ف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ي مدين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مدينة]]</w:t>
            </w:r>
            <w:r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، لمدة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مدة الابتعاث]]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، ا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>عتباراً من</w:t>
            </w:r>
            <w:r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 xml:space="preserve"> الفصل الدراسي</w:t>
            </w:r>
            <w:r w:rsidRPr="00E272A6"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  <w:t xml:space="preserve">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>[[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>رقم الفصل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</w:rPr>
              <w:t>[[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 xml:space="preserve"> </w:t>
            </w:r>
            <w:r w:rsidRPr="004A7AF0">
              <w:rPr>
                <w:rFonts w:ascii="Traditional Arabic" w:hAnsi="Traditional Arabic" w:cs="Traditional Arabic" w:hint="cs"/>
                <w:b/>
                <w:bCs/>
                <w:sz w:val="20"/>
                <w:szCs w:val="20"/>
                <w:rtl/>
              </w:rPr>
              <w:t>لعام</w:t>
            </w:r>
            <w:r>
              <w:rPr>
                <w:rFonts w:ascii="Traditional Arabic" w:hAnsi="Traditional Arabic" w:cs="Traditional Arabic" w:hint="cs"/>
                <w:b/>
                <w:bCs/>
                <w:color w:val="FF0000"/>
                <w:sz w:val="20"/>
                <w:szCs w:val="20"/>
                <w:rtl/>
              </w:rPr>
              <w:t xml:space="preserve">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</w:rPr>
              <w:t>]]</w:t>
            </w:r>
            <w:r w:rsidRPr="00C90592">
              <w:rPr>
                <w:rFonts w:ascii="Traditional Arabic" w:hAnsi="Traditional Arabic" w:cs="Traditional Arabic" w:hint="cs"/>
                <w:b/>
                <w:bCs/>
                <w:color w:val="4472C4" w:themeColor="accent1"/>
                <w:sz w:val="20"/>
                <w:szCs w:val="20"/>
                <w:rtl/>
              </w:rPr>
              <w:t>رقم العام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]] 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 xml:space="preserve">(مع الاستثناء من شرط السن، </w:t>
            </w:r>
            <w:r w:rsidRPr="00C90592">
              <w:rPr>
                <w:rFonts w:ascii="Traditional Arabic" w:hAnsi="Traditional Arabic" w:cs="Traditional Arabic"/>
                <w:b/>
                <w:bCs/>
                <w:color w:val="4472C4" w:themeColor="accent1"/>
                <w:sz w:val="20"/>
                <w:szCs w:val="20"/>
                <w:rtl/>
              </w:rPr>
              <w:t xml:space="preserve">وتاريخ الميلاد /    /      </w:t>
            </w:r>
            <w:r w:rsidRPr="00E272A6">
              <w:rPr>
                <w:rFonts w:ascii="Traditional Arabic" w:hAnsi="Traditional Arabic" w:cs="Traditional Arabic"/>
                <w:b/>
                <w:bCs/>
                <w:color w:val="FF0000"/>
                <w:sz w:val="20"/>
                <w:szCs w:val="20"/>
                <w:rtl/>
              </w:rPr>
              <w:t>).</w:t>
            </w:r>
          </w:p>
        </w:tc>
        <w:tc>
          <w:tcPr>
            <w:tcW w:w="1836" w:type="dxa"/>
            <w:vMerge/>
            <w:shd w:val="clear" w:color="auto" w:fill="auto"/>
            <w:vAlign w:val="center"/>
          </w:tcPr>
          <w:p w14:paraId="384D8F9B" w14:textId="77777777" w:rsidR="00A12A9D" w:rsidRPr="00E272A6" w:rsidRDefault="00A12A9D" w:rsidP="00CE155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aditional Arabic" w:hAnsi="Traditional Arabic" w:cs="Traditional Arabic"/>
                <w:b/>
                <w:bCs/>
                <w:sz w:val="20"/>
                <w:szCs w:val="20"/>
                <w:rtl/>
              </w:rPr>
            </w:pPr>
          </w:p>
        </w:tc>
      </w:tr>
    </w:tbl>
    <w:p w14:paraId="78C6A3AF" w14:textId="77777777" w:rsidR="00A12A9D" w:rsidRDefault="00A12A9D" w:rsidP="00A12A9D">
      <w:pPr>
        <w:bidi/>
        <w:ind w:right="-720"/>
        <w:jc w:val="both"/>
        <w:rPr>
          <w:rFonts w:ascii="Traditional Arabic" w:hAnsi="Traditional Arabic" w:cs="Traditional Arabic"/>
          <w:b/>
          <w:bCs/>
          <w:sz w:val="20"/>
          <w:szCs w:val="20"/>
          <w:highlight w:val="yellow"/>
          <w:u w:val="single"/>
        </w:rPr>
      </w:pPr>
      <w:r>
        <w:rPr>
          <w:rFonts w:ascii="Traditional Arabic" w:hAnsi="Traditional Arabic" w:cs="Traditional Arabic" w:hint="cs"/>
          <w:b/>
          <w:bCs/>
          <w:sz w:val="20"/>
          <w:szCs w:val="20"/>
          <w:highlight w:val="yellow"/>
          <w:u w:val="single"/>
          <w:rtl/>
        </w:rPr>
        <w:t>عنوان مقترح للموضوع وللمعاملة:</w:t>
      </w:r>
      <w:r w:rsidRPr="00F76635"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 xml:space="preserve"> 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>ا</w:t>
      </w:r>
      <w:r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 xml:space="preserve">بتعاث </w:t>
      </w:r>
      <w:r w:rsidRPr="00007827"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المعيد</w:t>
      </w:r>
      <w:r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>/</w:t>
      </w:r>
      <w:r w:rsidRPr="00007827"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المحاضر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 xml:space="preserve"> سعود بن حمود بن جابر الحارثي</w:t>
      </w:r>
      <w:r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 xml:space="preserve"> من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قسم الأنظمة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 xml:space="preserve"> </w:t>
      </w:r>
      <w:r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 xml:space="preserve">داخليًا 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لدراس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الماجستير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في التخصص العام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الأنظمة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والتخصص الدقيق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 xml:space="preserve">الأنظمة التجارية 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بجامع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الملك سعود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في </w:t>
      </w:r>
      <w:r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>مدينة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الرياض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>.</w:t>
      </w:r>
    </w:p>
    <w:p w14:paraId="778261A3" w14:textId="77777777" w:rsidR="00A12A9D" w:rsidRDefault="00A12A9D" w:rsidP="00A12A9D">
      <w:pPr>
        <w:bidi/>
        <w:ind w:right="-720"/>
        <w:jc w:val="both"/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</w:pPr>
      <w:r w:rsidRPr="007A5C90">
        <w:rPr>
          <w:rFonts w:ascii="Traditional Arabic" w:hAnsi="Traditional Arabic" w:cs="Traditional Arabic" w:hint="cs"/>
          <w:b/>
          <w:bCs/>
          <w:sz w:val="20"/>
          <w:szCs w:val="20"/>
          <w:highlight w:val="yellow"/>
          <w:u w:val="single"/>
          <w:rtl/>
        </w:rPr>
        <w:t>مثال1:</w:t>
      </w:r>
      <w:r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 xml:space="preserve"> 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اطلع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 xml:space="preserve">مجلس قسم الأنظمة 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على ما عرضه سعادة رئيس القسم للطلب المقدم من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سعود بن حمود بن جابر الحارثي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المعين على وظيف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معيد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بشأن طلب الابتعاث ال</w:t>
      </w:r>
      <w:r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>داخلي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لدراس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الماجستير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في التخصص العام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 xml:space="preserve">الأنظمة 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والتخصص الدقيق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الأنظمة التجارية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بجامع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الملك سعود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في مدينة </w:t>
      </w:r>
      <w:r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>ا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لرياض</w:t>
      </w:r>
      <w:r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، لمدة </w:t>
      </w:r>
      <w:r w:rsidRPr="00BC74AD"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سنت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ين</w:t>
      </w:r>
      <w:r w:rsidRPr="00C329AA"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>،</w:t>
      </w:r>
      <w:r w:rsidRPr="00C329AA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اع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>تباراً من</w:t>
      </w:r>
      <w:r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 xml:space="preserve"> الفصل الدراسي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 xml:space="preserve">الأول </w:t>
      </w:r>
      <w:r w:rsidRPr="004A7AF0"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>لعام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 xml:space="preserve"> 1444ه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 xml:space="preserve">(مع الاستثناء من شرط السن، وتاريخ الميلاد </w:t>
      </w:r>
      <w:r>
        <w:rPr>
          <w:rFonts w:ascii="Traditional Arabic" w:hAnsi="Traditional Arabic" w:cs="Traditional Arabic"/>
          <w:b/>
          <w:bCs/>
          <w:color w:val="FF0000"/>
          <w:sz w:val="20"/>
          <w:szCs w:val="20"/>
        </w:rPr>
        <w:t>21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>/</w:t>
      </w:r>
      <w:r>
        <w:rPr>
          <w:rFonts w:ascii="Traditional Arabic" w:hAnsi="Traditional Arabic" w:cs="Traditional Arabic"/>
          <w:b/>
          <w:bCs/>
          <w:color w:val="FF0000"/>
          <w:sz w:val="20"/>
          <w:szCs w:val="20"/>
        </w:rPr>
        <w:t>09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>/</w:t>
      </w:r>
      <w:r>
        <w:rPr>
          <w:rFonts w:ascii="Traditional Arabic" w:hAnsi="Traditional Arabic" w:cs="Traditional Arabic"/>
          <w:b/>
          <w:bCs/>
          <w:color w:val="FF0000"/>
          <w:sz w:val="20"/>
          <w:szCs w:val="20"/>
        </w:rPr>
        <w:t>1405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هـ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>).</w:t>
      </w:r>
    </w:p>
    <w:p w14:paraId="5FE8AE29" w14:textId="77777777" w:rsidR="00A12A9D" w:rsidRDefault="00A12A9D" w:rsidP="00A12A9D">
      <w:pPr>
        <w:bidi/>
        <w:ind w:right="-720"/>
        <w:jc w:val="both"/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</w:pPr>
      <w:r w:rsidRPr="007A5C90">
        <w:rPr>
          <w:rFonts w:ascii="Traditional Arabic" w:hAnsi="Traditional Arabic" w:cs="Traditional Arabic" w:hint="cs"/>
          <w:b/>
          <w:bCs/>
          <w:sz w:val="20"/>
          <w:szCs w:val="20"/>
          <w:highlight w:val="yellow"/>
          <w:u w:val="single"/>
          <w:rtl/>
        </w:rPr>
        <w:t>مثال</w:t>
      </w:r>
      <w:r>
        <w:rPr>
          <w:rFonts w:ascii="Traditional Arabic" w:hAnsi="Traditional Arabic" w:cs="Traditional Arabic" w:hint="cs"/>
          <w:b/>
          <w:bCs/>
          <w:sz w:val="20"/>
          <w:szCs w:val="20"/>
          <w:highlight w:val="yellow"/>
          <w:u w:val="single"/>
          <w:rtl/>
        </w:rPr>
        <w:t>2</w:t>
      </w:r>
      <w:r w:rsidRPr="007A5C90">
        <w:rPr>
          <w:rFonts w:ascii="Traditional Arabic" w:hAnsi="Traditional Arabic" w:cs="Traditional Arabic" w:hint="cs"/>
          <w:b/>
          <w:bCs/>
          <w:sz w:val="20"/>
          <w:szCs w:val="20"/>
          <w:highlight w:val="yellow"/>
          <w:u w:val="single"/>
          <w:rtl/>
        </w:rPr>
        <w:t>:</w:t>
      </w:r>
      <w:r>
        <w:rPr>
          <w:rFonts w:ascii="Traditional Arabic" w:hAnsi="Traditional Arabic" w:cs="Traditional Arabic" w:hint="cs"/>
          <w:b/>
          <w:bCs/>
          <w:sz w:val="20"/>
          <w:szCs w:val="20"/>
          <w:u w:val="single"/>
          <w:rtl/>
        </w:rPr>
        <w:t xml:space="preserve"> 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اطلع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 xml:space="preserve">مجلس قسم الأنظمة 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على ما عرضه سعادة رئيس القسم للطلب المقدم من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سعود بن حمود بن جابر الحارثي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المعين على وظيف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محاضر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بشأن طلب الابتعاث ال</w:t>
      </w:r>
      <w:r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>داخلي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لدراس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الدكتوراه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في التخصص العام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 xml:space="preserve">الأنظمة 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والتخصص الدقيق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الأنظمة التجارية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بجامع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بالجامعة الإسلامية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في </w:t>
      </w:r>
      <w:r w:rsidRPr="006879D6"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ال</w:t>
      </w:r>
      <w:r w:rsidRPr="006879D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>مدينة</w:t>
      </w:r>
      <w:r w:rsidRPr="006879D6"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 xml:space="preserve"> المنورة</w:t>
      </w:r>
      <w:r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، لمدة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3 سنوات</w:t>
      </w:r>
      <w:r w:rsidRPr="00C329AA"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>،</w:t>
      </w:r>
      <w:r w:rsidRPr="00C329AA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اع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>تباراً من</w:t>
      </w:r>
      <w:r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 xml:space="preserve"> الفصل الدراسي 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 xml:space="preserve">الثاني </w:t>
      </w:r>
      <w:r w:rsidRPr="004A7AF0">
        <w:rPr>
          <w:rFonts w:ascii="Traditional Arabic" w:hAnsi="Traditional Arabic" w:cs="Traditional Arabic" w:hint="cs"/>
          <w:b/>
          <w:bCs/>
          <w:sz w:val="20"/>
          <w:szCs w:val="20"/>
          <w:rtl/>
        </w:rPr>
        <w:t>لعام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 xml:space="preserve"> 1444ه</w:t>
      </w:r>
      <w:r w:rsidRPr="00E272A6">
        <w:rPr>
          <w:rFonts w:ascii="Traditional Arabic" w:hAnsi="Traditional Arabic" w:cs="Traditional Arabic"/>
          <w:b/>
          <w:bCs/>
          <w:sz w:val="20"/>
          <w:szCs w:val="20"/>
          <w:rtl/>
        </w:rPr>
        <w:t xml:space="preserve"> 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 xml:space="preserve">(تاريخ الميلاد </w:t>
      </w:r>
      <w:r>
        <w:rPr>
          <w:rFonts w:ascii="Traditional Arabic" w:hAnsi="Traditional Arabic" w:cs="Traditional Arabic"/>
          <w:b/>
          <w:bCs/>
          <w:color w:val="FF0000"/>
          <w:sz w:val="20"/>
          <w:szCs w:val="20"/>
        </w:rPr>
        <w:t>21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>/</w:t>
      </w:r>
      <w:r>
        <w:rPr>
          <w:rFonts w:ascii="Traditional Arabic" w:hAnsi="Traditional Arabic" w:cs="Traditional Arabic"/>
          <w:b/>
          <w:bCs/>
          <w:color w:val="FF0000"/>
          <w:sz w:val="20"/>
          <w:szCs w:val="20"/>
        </w:rPr>
        <w:t>09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>/</w:t>
      </w:r>
      <w:r>
        <w:rPr>
          <w:rFonts w:ascii="Traditional Arabic" w:hAnsi="Traditional Arabic" w:cs="Traditional Arabic"/>
          <w:b/>
          <w:bCs/>
          <w:color w:val="FF0000"/>
          <w:sz w:val="20"/>
          <w:szCs w:val="20"/>
        </w:rPr>
        <w:t>1415</w:t>
      </w:r>
      <w:r>
        <w:rPr>
          <w:rFonts w:ascii="Traditional Arabic" w:hAnsi="Traditional Arabic" w:cs="Traditional Arabic" w:hint="cs"/>
          <w:b/>
          <w:bCs/>
          <w:color w:val="FF0000"/>
          <w:sz w:val="20"/>
          <w:szCs w:val="20"/>
          <w:rtl/>
        </w:rPr>
        <w:t>هـ</w:t>
      </w:r>
      <w:r w:rsidRPr="00E272A6">
        <w:rPr>
          <w:rFonts w:ascii="Traditional Arabic" w:hAnsi="Traditional Arabic" w:cs="Traditional Arabic"/>
          <w:b/>
          <w:bCs/>
          <w:color w:val="FF0000"/>
          <w:sz w:val="20"/>
          <w:szCs w:val="20"/>
          <w:rtl/>
        </w:rPr>
        <w:t>).</w:t>
      </w:r>
    </w:p>
    <w:p w14:paraId="7C6E5626" w14:textId="77777777" w:rsidR="00A12A9D" w:rsidRDefault="00A12A9D" w:rsidP="00A12A9D">
      <w:pPr>
        <w:bidi/>
        <w:ind w:right="-720"/>
        <w:jc w:val="center"/>
        <w:rPr>
          <w:rFonts w:ascii="Traditional Arabic" w:hAnsi="Traditional Arabic" w:cs="Traditional Arabic"/>
          <w:b/>
          <w:bCs/>
          <w:color w:val="0A0A0A"/>
          <w:sz w:val="28"/>
          <w:szCs w:val="28"/>
          <w:shd w:val="clear" w:color="auto" w:fill="FEFEFE"/>
          <w:rtl/>
        </w:rPr>
      </w:pPr>
      <w:r w:rsidRPr="009E5714">
        <w:rPr>
          <w:rFonts w:ascii="Traditional Arabic" w:hAnsi="Traditional Arabic" w:cs="Traditional Arabic"/>
          <w:b/>
          <w:bCs/>
          <w:color w:val="FF0000"/>
          <w:sz w:val="28"/>
          <w:szCs w:val="28"/>
          <w:rtl/>
        </w:rPr>
        <w:t xml:space="preserve">ملاحظة مهمة: </w:t>
      </w:r>
      <w:r w:rsidRPr="009E5714">
        <w:rPr>
          <w:rFonts w:ascii="Traditional Arabic" w:hAnsi="Traditional Arabic" w:cs="Traditional Arabic" w:hint="cs"/>
          <w:b/>
          <w:bCs/>
          <w:color w:val="0A0A0A"/>
          <w:sz w:val="28"/>
          <w:szCs w:val="28"/>
          <w:shd w:val="clear" w:color="auto" w:fill="FEFEFE"/>
          <w:rtl/>
        </w:rPr>
        <w:t xml:space="preserve">يجب ترتيب المرفقات حسب المذكور أعلاه والتأكد من تسميتها بشكل واضح </w:t>
      </w:r>
      <w:r w:rsidRPr="009E5714">
        <w:rPr>
          <w:rFonts w:ascii="Traditional Arabic" w:hAnsi="Traditional Arabic" w:cs="Traditional Arabic"/>
          <w:b/>
          <w:bCs/>
          <w:color w:val="0A0A0A"/>
          <w:sz w:val="28"/>
          <w:szCs w:val="28"/>
          <w:shd w:val="clear" w:color="auto" w:fill="FEFEFE"/>
          <w:rtl/>
        </w:rPr>
        <w:t xml:space="preserve">يمكن </w:t>
      </w:r>
      <w:r w:rsidRPr="009E5714">
        <w:rPr>
          <w:rFonts w:ascii="Traditional Arabic" w:hAnsi="Traditional Arabic" w:cs="Traditional Arabic" w:hint="cs"/>
          <w:b/>
          <w:bCs/>
          <w:color w:val="0A0A0A"/>
          <w:sz w:val="28"/>
          <w:szCs w:val="28"/>
          <w:shd w:val="clear" w:color="auto" w:fill="FEFEFE"/>
          <w:rtl/>
        </w:rPr>
        <w:t xml:space="preserve">من </w:t>
      </w:r>
      <w:r w:rsidRPr="009E5714">
        <w:rPr>
          <w:rFonts w:ascii="Traditional Arabic" w:hAnsi="Traditional Arabic" w:cs="Traditional Arabic"/>
          <w:b/>
          <w:bCs/>
          <w:color w:val="0A0A0A"/>
          <w:sz w:val="28"/>
          <w:szCs w:val="28"/>
          <w:shd w:val="clear" w:color="auto" w:fill="FEFEFE"/>
          <w:rtl/>
        </w:rPr>
        <w:t>التعرف عليها بسهولة</w:t>
      </w:r>
      <w:r w:rsidRPr="009E5714">
        <w:rPr>
          <w:rFonts w:ascii="Traditional Arabic" w:hAnsi="Traditional Arabic" w:cs="Traditional Arabic" w:hint="cs"/>
          <w:b/>
          <w:bCs/>
          <w:color w:val="0A0A0A"/>
          <w:sz w:val="28"/>
          <w:szCs w:val="28"/>
          <w:shd w:val="clear" w:color="auto" w:fill="FEFEFE"/>
          <w:rtl/>
        </w:rPr>
        <w:t xml:space="preserve">، </w:t>
      </w:r>
      <w:r w:rsidRPr="009E5714">
        <w:rPr>
          <w:rFonts w:ascii="Traditional Arabic" w:hAnsi="Traditional Arabic" w:cs="Traditional Arabic"/>
          <w:b/>
          <w:bCs/>
          <w:color w:val="0A0A0A"/>
          <w:sz w:val="28"/>
          <w:szCs w:val="28"/>
          <w:shd w:val="clear" w:color="auto" w:fill="FEFEFE"/>
          <w:rtl/>
        </w:rPr>
        <w:t xml:space="preserve">ولا تترك للمراجع </w:t>
      </w:r>
      <w:r w:rsidRPr="009E5714">
        <w:rPr>
          <w:rFonts w:ascii="Traditional Arabic" w:hAnsi="Traditional Arabic" w:cs="Traditional Arabic" w:hint="cs"/>
          <w:b/>
          <w:bCs/>
          <w:color w:val="0A0A0A"/>
          <w:sz w:val="28"/>
          <w:szCs w:val="28"/>
          <w:shd w:val="clear" w:color="auto" w:fill="FEFEFE"/>
          <w:rtl/>
        </w:rPr>
        <w:t>أ</w:t>
      </w:r>
      <w:r w:rsidRPr="009E5714">
        <w:rPr>
          <w:rFonts w:ascii="Traditional Arabic" w:hAnsi="Traditional Arabic" w:cs="Traditional Arabic"/>
          <w:b/>
          <w:bCs/>
          <w:color w:val="0A0A0A"/>
          <w:sz w:val="28"/>
          <w:szCs w:val="28"/>
          <w:shd w:val="clear" w:color="auto" w:fill="FEFEFE"/>
          <w:rtl/>
        </w:rPr>
        <w:t xml:space="preserve">و متخذ القرار كي يبحث عنها؛ مع ضرورة مراعاة ذلك في جميع الموضوعات التي تعرض في </w:t>
      </w:r>
      <w:r>
        <w:rPr>
          <w:rFonts w:ascii="Traditional Arabic" w:hAnsi="Traditional Arabic" w:cs="Traditional Arabic" w:hint="cs"/>
          <w:b/>
          <w:bCs/>
          <w:color w:val="0A0A0A"/>
          <w:sz w:val="28"/>
          <w:szCs w:val="28"/>
          <w:shd w:val="clear" w:color="auto" w:fill="FEFEFE"/>
          <w:rtl/>
        </w:rPr>
        <w:t>ال</w:t>
      </w:r>
      <w:r w:rsidRPr="009E5714">
        <w:rPr>
          <w:rFonts w:ascii="Traditional Arabic" w:hAnsi="Traditional Arabic" w:cs="Traditional Arabic"/>
          <w:b/>
          <w:bCs/>
          <w:color w:val="0A0A0A"/>
          <w:sz w:val="28"/>
          <w:szCs w:val="28"/>
          <w:shd w:val="clear" w:color="auto" w:fill="FEFEFE"/>
          <w:rtl/>
        </w:rPr>
        <w:t>محاضر</w:t>
      </w:r>
      <w:r>
        <w:rPr>
          <w:rFonts w:ascii="Traditional Arabic" w:hAnsi="Traditional Arabic" w:cs="Traditional Arabic" w:hint="cs"/>
          <w:b/>
          <w:bCs/>
          <w:color w:val="0A0A0A"/>
          <w:sz w:val="28"/>
          <w:szCs w:val="28"/>
          <w:shd w:val="clear" w:color="auto" w:fill="FEFEFE"/>
          <w:rtl/>
        </w:rPr>
        <w:t>، وذكر أي معلومة إضافية مهمة تساعد متخذ القرار في قراره.</w:t>
      </w:r>
    </w:p>
    <w:p w14:paraId="2FEBE84A" w14:textId="77777777" w:rsidR="00A12A9D" w:rsidRDefault="00A12A9D" w:rsidP="00A12A9D">
      <w:pPr>
        <w:bidi/>
        <w:ind w:right="-720"/>
        <w:jc w:val="center"/>
        <w:rPr>
          <w:rFonts w:ascii="Traditional Arabic" w:hAnsi="Traditional Arabic" w:cs="Traditional Arabic"/>
          <w:b/>
          <w:bCs/>
          <w:color w:val="0A0A0A"/>
          <w:sz w:val="28"/>
          <w:szCs w:val="28"/>
          <w:shd w:val="clear" w:color="auto" w:fill="FEFEFE"/>
          <w:rtl/>
        </w:rPr>
      </w:pPr>
    </w:p>
    <w:p w14:paraId="083B3BB9" w14:textId="77777777" w:rsidR="00A12A9D" w:rsidRDefault="00A12A9D" w:rsidP="00A12A9D">
      <w:pPr>
        <w:bidi/>
        <w:ind w:right="-720"/>
        <w:rPr>
          <w:rFonts w:ascii="Traditional Arabic" w:hAnsi="Traditional Arabic" w:cs="Traditional Arabic"/>
          <w:b/>
          <w:bCs/>
          <w:color w:val="0A0A0A"/>
          <w:sz w:val="28"/>
          <w:szCs w:val="28"/>
          <w:shd w:val="clear" w:color="auto" w:fill="FEFEFE"/>
          <w:rtl/>
        </w:rPr>
      </w:pPr>
    </w:p>
    <w:p w14:paraId="636EDDB4" w14:textId="77777777" w:rsidR="00A12A9D" w:rsidRDefault="00A12A9D" w:rsidP="00A12A9D">
      <w:pPr>
        <w:bidi/>
        <w:ind w:right="-720"/>
        <w:rPr>
          <w:rFonts w:ascii="Traditional Arabic" w:hAnsi="Traditional Arabic" w:cs="Traditional Arabic"/>
          <w:b/>
          <w:bCs/>
          <w:sz w:val="28"/>
          <w:szCs w:val="28"/>
        </w:rPr>
      </w:pPr>
      <w:r w:rsidRPr="00E609DC">
        <w:rPr>
          <w:rFonts w:ascii="Traditional Arabic" w:hAnsi="Traditional Arabic" w:cs="Traditional Arabic"/>
          <w:b/>
          <w:bCs/>
          <w:noProof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025A387" wp14:editId="5EFF46B6">
                <wp:simplePos x="0" y="0"/>
                <wp:positionH relativeFrom="column">
                  <wp:posOffset>-815340</wp:posOffset>
                </wp:positionH>
                <wp:positionV relativeFrom="paragraph">
                  <wp:posOffset>65037</wp:posOffset>
                </wp:positionV>
                <wp:extent cx="7566660" cy="3254690"/>
                <wp:effectExtent l="0" t="0" r="0" b="0"/>
                <wp:wrapNone/>
                <wp:docPr id="99" name="مجموعة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66660" cy="3254690"/>
                          <a:chOff x="0" y="0"/>
                          <a:chExt cx="10797599" cy="3254690"/>
                        </a:xfrm>
                      </wpg:grpSpPr>
                      <wpg:grpSp>
                        <wpg:cNvPr id="100" name="مجموعة 4"/>
                        <wpg:cNvGrpSpPr/>
                        <wpg:grpSpPr>
                          <a:xfrm>
                            <a:off x="0" y="53027"/>
                            <a:ext cx="1741502" cy="1307075"/>
                            <a:chOff x="0" y="53027"/>
                            <a:chExt cx="1874136" cy="1307925"/>
                          </a:xfrm>
                        </wpg:grpSpPr>
                        <wpg:grpSp>
                          <wpg:cNvPr id="101" name="مجموعة 198"/>
                          <wpg:cNvGrpSpPr/>
                          <wpg:grpSpPr>
                            <a:xfrm>
                              <a:off x="377870" y="53027"/>
                              <a:ext cx="1496266" cy="1307925"/>
                              <a:chOff x="377870" y="53027"/>
                              <a:chExt cx="1496266" cy="1307925"/>
                            </a:xfrm>
                          </wpg:grpSpPr>
                          <wps:wsp>
                            <wps:cNvPr id="102" name="سهم إلى اليمين 199"/>
                            <wps:cNvSpPr/>
                            <wps:spPr>
                              <a:xfrm>
                                <a:off x="377870" y="53027"/>
                                <a:ext cx="1496266" cy="1307925"/>
                              </a:xfrm>
                              <a:prstGeom prst="rightArrow">
                                <a:avLst>
                                  <a:gd name="adj1" fmla="val 70000"/>
                                  <a:gd name="adj2" fmla="val 5000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  <a:alpha val="9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alpha val="90000"/>
                                  <a:tint val="4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bodyPr/>
                          </wps:wsp>
                          <wps:wsp>
                            <wps:cNvPr id="103" name="سهم إلى اليمين 4"/>
                            <wps:cNvSpPr txBox="1"/>
                            <wps:spPr>
                              <a:xfrm>
                                <a:off x="751936" y="249216"/>
                                <a:ext cx="729429" cy="91554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txbx>
                              <w:txbxContent>
                                <w:p w14:paraId="3C0455DF" w14:textId="77777777" w:rsidR="00A12A9D" w:rsidRPr="001F6FB8" w:rsidRDefault="00A12A9D" w:rsidP="00A12A9D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1F6FB8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 xml:space="preserve">رفع الطلب ومراجعته من القسم </w:t>
                                  </w:r>
                                </w:p>
                              </w:txbxContent>
                            </wps:txbx>
                            <wps:bodyPr spcFirstLastPara="0" vert="horz" wrap="square" lIns="15240" tIns="3810" rIns="7620" bIns="3810" numCol="1" spcCol="1270" anchor="ctr" anchorCtr="0">
                              <a:noAutofit/>
                            </wps:bodyPr>
                          </wps:wsp>
                        </wpg:grpSp>
                        <wpg:grpSp>
                          <wpg:cNvPr id="104" name="مجموعة 201"/>
                          <wpg:cNvGrpSpPr/>
                          <wpg:grpSpPr>
                            <a:xfrm>
                              <a:off x="0" y="443372"/>
                              <a:ext cx="603977" cy="584672"/>
                              <a:chOff x="0" y="443372"/>
                              <a:chExt cx="608733" cy="578591"/>
                            </a:xfrm>
                          </wpg:grpSpPr>
                          <wps:wsp>
                            <wps:cNvPr id="105" name="شكل بيضاوي 202"/>
                            <wps:cNvSpPr/>
                            <wps:spPr>
                              <a:xfrm>
                                <a:off x="0" y="443372"/>
                                <a:ext cx="608733" cy="57859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6666"/>
                                </a:solidFill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  <wps:wsp>
                            <wps:cNvPr id="106" name="شكل بيضاوي 4"/>
                            <wps:cNvSpPr txBox="1"/>
                            <wps:spPr>
                              <a:xfrm>
                                <a:off x="89147" y="528105"/>
                                <a:ext cx="430439" cy="4091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D5F2554" w14:textId="77777777" w:rsidR="00A12A9D" w:rsidRPr="002E0B1B" w:rsidRDefault="00A12A9D" w:rsidP="00A12A9D">
                                  <w:pPr>
                                    <w:bidi/>
                                    <w:spacing w:after="218" w:line="216" w:lineRule="auto"/>
                                    <w:jc w:val="center"/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</w:rPr>
                                  </w:pPr>
                                  <w:r w:rsidRPr="002E0B1B"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  <w:rtl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spcFirstLastPara="0" vert="horz" wrap="square" lIns="16510" tIns="16510" rIns="16510" bIns="16510" numCol="1" spcCol="1270" anchor="ctr" anchorCtr="0">
                              <a:noAutofit/>
                            </wps:bodyPr>
                          </wps:wsp>
                        </wpg:grpSp>
                      </wpg:grpSp>
                      <wpg:grpSp>
                        <wpg:cNvPr id="107" name="مجموعة 204"/>
                        <wpg:cNvGrpSpPr/>
                        <wpg:grpSpPr>
                          <a:xfrm>
                            <a:off x="1789215" y="31080"/>
                            <a:ext cx="1741502" cy="1307075"/>
                            <a:chOff x="1789215" y="31080"/>
                            <a:chExt cx="1874136" cy="1307925"/>
                          </a:xfrm>
                        </wpg:grpSpPr>
                        <wpg:grpSp>
                          <wpg:cNvPr id="108" name="مجموعة 205"/>
                          <wpg:cNvGrpSpPr/>
                          <wpg:grpSpPr>
                            <a:xfrm>
                              <a:off x="2167085" y="31080"/>
                              <a:ext cx="1496266" cy="1307925"/>
                              <a:chOff x="2167085" y="31080"/>
                              <a:chExt cx="1496266" cy="1307925"/>
                            </a:xfrm>
                          </wpg:grpSpPr>
                          <wps:wsp>
                            <wps:cNvPr id="109" name="سهم إلى اليمين 209"/>
                            <wps:cNvSpPr/>
                            <wps:spPr>
                              <a:xfrm>
                                <a:off x="2167085" y="31080"/>
                                <a:ext cx="1496266" cy="1307925"/>
                              </a:xfrm>
                              <a:prstGeom prst="rightArrow">
                                <a:avLst>
                                  <a:gd name="adj1" fmla="val 70000"/>
                                  <a:gd name="adj2" fmla="val 5000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  <a:alpha val="9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alpha val="90000"/>
                                  <a:tint val="4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bodyPr/>
                          </wps:wsp>
                          <wps:wsp>
                            <wps:cNvPr id="110" name="سهم إلى اليمين 4"/>
                            <wps:cNvSpPr txBox="1"/>
                            <wps:spPr>
                              <a:xfrm>
                                <a:off x="2411189" y="241748"/>
                                <a:ext cx="903203" cy="893586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txbx>
                              <w:txbxContent>
                                <w:p w14:paraId="1627CEC6" w14:textId="77777777" w:rsidR="00A12A9D" w:rsidRPr="001F6FB8" w:rsidRDefault="00A12A9D" w:rsidP="00A12A9D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1F6FB8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>يُقدم الطلب إلكترونياً</w:t>
                                  </w:r>
                                </w:p>
                              </w:txbxContent>
                            </wps:txbx>
                            <wps:bodyPr spcFirstLastPara="0" vert="horz" wrap="square" lIns="15240" tIns="3810" rIns="7620" bIns="3810" numCol="1" spcCol="1270" anchor="ctr" anchorCtr="0">
                              <a:noAutofit/>
                            </wps:bodyPr>
                          </wps:wsp>
                        </wpg:grpSp>
                        <wpg:grpSp>
                          <wpg:cNvPr id="111" name="مجموعة 206"/>
                          <wpg:cNvGrpSpPr/>
                          <wpg:grpSpPr>
                            <a:xfrm>
                              <a:off x="1789215" y="421425"/>
                              <a:ext cx="603977" cy="584672"/>
                              <a:chOff x="1789215" y="421425"/>
                              <a:chExt cx="608733" cy="578591"/>
                            </a:xfrm>
                          </wpg:grpSpPr>
                          <wps:wsp>
                            <wps:cNvPr id="112" name="شكل بيضاوي 207"/>
                            <wps:cNvSpPr/>
                            <wps:spPr>
                              <a:xfrm>
                                <a:off x="1789215" y="421425"/>
                                <a:ext cx="608733" cy="57859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6666"/>
                                </a:solidFill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  <wps:wsp>
                            <wps:cNvPr id="113" name="شكل بيضاوي 4"/>
                            <wps:cNvSpPr txBox="1"/>
                            <wps:spPr>
                              <a:xfrm>
                                <a:off x="1878362" y="506158"/>
                                <a:ext cx="430439" cy="4091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03451CE" w14:textId="77777777" w:rsidR="00A12A9D" w:rsidRPr="002E0B1B" w:rsidRDefault="00A12A9D" w:rsidP="00A12A9D">
                                  <w:pPr>
                                    <w:bidi/>
                                    <w:spacing w:after="218" w:line="216" w:lineRule="auto"/>
                                    <w:jc w:val="center"/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</w:rPr>
                                  </w:pPr>
                                  <w:r w:rsidRPr="002E0B1B"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  <w:rtl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spcFirstLastPara="0" vert="horz" wrap="square" lIns="16510" tIns="16510" rIns="16510" bIns="16510" numCol="1" spcCol="1270" anchor="ctr" anchorCtr="0">
                              <a:noAutofit/>
                            </wps:bodyPr>
                          </wps:wsp>
                        </wpg:grpSp>
                      </wpg:grpSp>
                      <wpg:grpSp>
                        <wpg:cNvPr id="114" name="مجموعة 211"/>
                        <wpg:cNvGrpSpPr/>
                        <wpg:grpSpPr>
                          <a:xfrm>
                            <a:off x="3579406" y="26499"/>
                            <a:ext cx="1741502" cy="1307075"/>
                            <a:chOff x="3579406" y="26499"/>
                            <a:chExt cx="1874136" cy="1307925"/>
                          </a:xfrm>
                        </wpg:grpSpPr>
                        <wpg:grpSp>
                          <wpg:cNvPr id="115" name="مجموعة 212"/>
                          <wpg:cNvGrpSpPr/>
                          <wpg:grpSpPr>
                            <a:xfrm>
                              <a:off x="3957276" y="26499"/>
                              <a:ext cx="1496266" cy="1307925"/>
                              <a:chOff x="3957276" y="26499"/>
                              <a:chExt cx="1496266" cy="1307925"/>
                            </a:xfrm>
                          </wpg:grpSpPr>
                          <wps:wsp>
                            <wps:cNvPr id="116" name="سهم إلى اليمين 216"/>
                            <wps:cNvSpPr/>
                            <wps:spPr>
                              <a:xfrm>
                                <a:off x="3957276" y="26499"/>
                                <a:ext cx="1496266" cy="1307925"/>
                              </a:xfrm>
                              <a:prstGeom prst="rightArrow">
                                <a:avLst>
                                  <a:gd name="adj1" fmla="val 70000"/>
                                  <a:gd name="adj2" fmla="val 5000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  <a:alpha val="9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alpha val="90000"/>
                                  <a:tint val="4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bodyPr/>
                          </wps:wsp>
                          <wps:wsp>
                            <wps:cNvPr id="117" name="سهم إلى اليمين 4"/>
                            <wps:cNvSpPr txBox="1"/>
                            <wps:spPr>
                              <a:xfrm>
                                <a:off x="4331342" y="222688"/>
                                <a:ext cx="729429" cy="91554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txbx>
                              <w:txbxContent>
                                <w:p w14:paraId="42331770" w14:textId="77777777" w:rsidR="00A12A9D" w:rsidRPr="006E17D9" w:rsidRDefault="00A12A9D" w:rsidP="00A12A9D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6E17D9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>إدارة البعثات للتدقيق</w:t>
                                  </w:r>
                                </w:p>
                              </w:txbxContent>
                            </wps:txbx>
                            <wps:bodyPr spcFirstLastPara="0" vert="horz" wrap="square" lIns="15240" tIns="3810" rIns="7620" bIns="3810" numCol="1" spcCol="1270" anchor="ctr" anchorCtr="0">
                              <a:noAutofit/>
                            </wps:bodyPr>
                          </wps:wsp>
                        </wpg:grpSp>
                        <wpg:grpSp>
                          <wpg:cNvPr id="118" name="مجموعة 213"/>
                          <wpg:cNvGrpSpPr/>
                          <wpg:grpSpPr>
                            <a:xfrm>
                              <a:off x="3579406" y="416844"/>
                              <a:ext cx="603977" cy="584672"/>
                              <a:chOff x="3579406" y="416844"/>
                              <a:chExt cx="608733" cy="578591"/>
                            </a:xfrm>
                          </wpg:grpSpPr>
                          <wps:wsp>
                            <wps:cNvPr id="119" name="شكل بيضاوي 214"/>
                            <wps:cNvSpPr/>
                            <wps:spPr>
                              <a:xfrm>
                                <a:off x="3579406" y="416844"/>
                                <a:ext cx="608733" cy="57859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6666"/>
                                </a:solidFill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  <wps:wsp>
                            <wps:cNvPr id="120" name="شكل بيضاوي 4"/>
                            <wps:cNvSpPr txBox="1"/>
                            <wps:spPr>
                              <a:xfrm>
                                <a:off x="3668553" y="501577"/>
                                <a:ext cx="430439" cy="4091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D170818" w14:textId="77777777" w:rsidR="00A12A9D" w:rsidRPr="002E0B1B" w:rsidRDefault="00A12A9D" w:rsidP="00A12A9D">
                                  <w:pPr>
                                    <w:bidi/>
                                    <w:spacing w:after="218" w:line="216" w:lineRule="auto"/>
                                    <w:jc w:val="center"/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</w:rPr>
                                  </w:pPr>
                                  <w:r w:rsidRPr="002E0B1B"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  <w:rtl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spcFirstLastPara="0" vert="horz" wrap="square" lIns="16510" tIns="16510" rIns="16510" bIns="16510" numCol="1" spcCol="1270" anchor="ctr" anchorCtr="0">
                              <a:noAutofit/>
                            </wps:bodyPr>
                          </wps:wsp>
                        </wpg:grpSp>
                      </wpg:grpSp>
                      <wpg:grpSp>
                        <wpg:cNvPr id="121" name="مجموعة 218"/>
                        <wpg:cNvGrpSpPr/>
                        <wpg:grpSpPr>
                          <a:xfrm>
                            <a:off x="5417310" y="18959"/>
                            <a:ext cx="1741502" cy="1307075"/>
                            <a:chOff x="5417310" y="18959"/>
                            <a:chExt cx="1874136" cy="1307925"/>
                          </a:xfrm>
                        </wpg:grpSpPr>
                        <wpg:grpSp>
                          <wpg:cNvPr id="122" name="مجموعة 219"/>
                          <wpg:cNvGrpSpPr/>
                          <wpg:grpSpPr>
                            <a:xfrm>
                              <a:off x="5795180" y="18959"/>
                              <a:ext cx="1496266" cy="1307925"/>
                              <a:chOff x="5795180" y="18959"/>
                              <a:chExt cx="1496266" cy="1307925"/>
                            </a:xfrm>
                          </wpg:grpSpPr>
                          <wps:wsp>
                            <wps:cNvPr id="123" name="سهم إلى اليمين 223"/>
                            <wps:cNvSpPr/>
                            <wps:spPr>
                              <a:xfrm>
                                <a:off x="5795180" y="18959"/>
                                <a:ext cx="1496266" cy="1307925"/>
                              </a:xfrm>
                              <a:prstGeom prst="rightArrow">
                                <a:avLst>
                                  <a:gd name="adj1" fmla="val 70000"/>
                                  <a:gd name="adj2" fmla="val 5000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  <a:alpha val="9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alpha val="90000"/>
                                  <a:tint val="4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bodyPr/>
                          </wps:wsp>
                          <wps:wsp>
                            <wps:cNvPr id="124" name="سهم إلى اليمين 4"/>
                            <wps:cNvSpPr txBox="1"/>
                            <wps:spPr>
                              <a:xfrm>
                                <a:off x="6095305" y="215147"/>
                                <a:ext cx="803370" cy="91554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txbx>
                              <w:txbxContent>
                                <w:p w14:paraId="379E437B" w14:textId="77777777" w:rsidR="00A12A9D" w:rsidRPr="006E17D9" w:rsidRDefault="00A12A9D" w:rsidP="00A12A9D">
                                  <w:pPr>
                                    <w:bidi/>
                                    <w:spacing w:after="67"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6E17D9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>العرض على مجلس القسم</w:t>
                                  </w:r>
                                </w:p>
                              </w:txbxContent>
                            </wps:txbx>
                            <wps:bodyPr spcFirstLastPara="0" vert="horz" wrap="square" lIns="15240" tIns="3810" rIns="7620" bIns="3810" numCol="1" spcCol="1270" anchor="ctr" anchorCtr="0">
                              <a:noAutofit/>
                            </wps:bodyPr>
                          </wps:wsp>
                        </wpg:grpSp>
                        <wpg:grpSp>
                          <wpg:cNvPr id="125" name="مجموعة 220"/>
                          <wpg:cNvGrpSpPr/>
                          <wpg:grpSpPr>
                            <a:xfrm>
                              <a:off x="5417310" y="409304"/>
                              <a:ext cx="603977" cy="584672"/>
                              <a:chOff x="5417310" y="409304"/>
                              <a:chExt cx="608733" cy="578591"/>
                            </a:xfrm>
                          </wpg:grpSpPr>
                          <wps:wsp>
                            <wps:cNvPr id="126" name="شكل بيضاوي 221"/>
                            <wps:cNvSpPr/>
                            <wps:spPr>
                              <a:xfrm>
                                <a:off x="5417310" y="409304"/>
                                <a:ext cx="608733" cy="57859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6666"/>
                                </a:solidFill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  <wps:wsp>
                            <wps:cNvPr id="127" name="شكل بيضاوي 4"/>
                            <wps:cNvSpPr txBox="1"/>
                            <wps:spPr>
                              <a:xfrm>
                                <a:off x="5506457" y="494037"/>
                                <a:ext cx="430439" cy="4091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D8F9974" w14:textId="77777777" w:rsidR="00A12A9D" w:rsidRPr="002E0B1B" w:rsidRDefault="00A12A9D" w:rsidP="00A12A9D">
                                  <w:pPr>
                                    <w:bidi/>
                                    <w:spacing w:after="218" w:line="216" w:lineRule="auto"/>
                                    <w:jc w:val="center"/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</w:rPr>
                                  </w:pPr>
                                  <w:r w:rsidRPr="002E0B1B"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  <w:rtl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spcFirstLastPara="0" vert="horz" wrap="square" lIns="16510" tIns="16510" rIns="16510" bIns="16510" numCol="1" spcCol="1270" anchor="ctr" anchorCtr="0">
                              <a:noAutofit/>
                            </wps:bodyPr>
                          </wps:wsp>
                        </wpg:grpSp>
                      </wpg:grpSp>
                      <wpg:grpSp>
                        <wpg:cNvPr id="128" name="مجموعة 225"/>
                        <wpg:cNvGrpSpPr/>
                        <wpg:grpSpPr>
                          <a:xfrm>
                            <a:off x="7245815" y="16031"/>
                            <a:ext cx="1741502" cy="1307075"/>
                            <a:chOff x="7245815" y="16031"/>
                            <a:chExt cx="1874136" cy="1307925"/>
                          </a:xfrm>
                        </wpg:grpSpPr>
                        <wpg:grpSp>
                          <wpg:cNvPr id="129" name="مجموعة 226"/>
                          <wpg:cNvGrpSpPr/>
                          <wpg:grpSpPr>
                            <a:xfrm>
                              <a:off x="7623685" y="16031"/>
                              <a:ext cx="1496266" cy="1307925"/>
                              <a:chOff x="7623685" y="16031"/>
                              <a:chExt cx="1496266" cy="1307925"/>
                            </a:xfrm>
                          </wpg:grpSpPr>
                          <wps:wsp>
                            <wps:cNvPr id="130" name="سهم إلى اليمين 230"/>
                            <wps:cNvSpPr/>
                            <wps:spPr>
                              <a:xfrm>
                                <a:off x="7623685" y="16031"/>
                                <a:ext cx="1496266" cy="1307925"/>
                              </a:xfrm>
                              <a:prstGeom prst="rightArrow">
                                <a:avLst>
                                  <a:gd name="adj1" fmla="val 70000"/>
                                  <a:gd name="adj2" fmla="val 5000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  <a:alpha val="9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alpha val="90000"/>
                                  <a:tint val="4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bodyPr/>
                          </wps:wsp>
                          <wps:wsp>
                            <wps:cNvPr id="131" name="سهم إلى اليمين 4"/>
                            <wps:cNvSpPr txBox="1"/>
                            <wps:spPr>
                              <a:xfrm>
                                <a:off x="7849792" y="212219"/>
                                <a:ext cx="877389" cy="91554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txbx>
                              <w:txbxContent>
                                <w:p w14:paraId="18FED3D4" w14:textId="77777777" w:rsidR="00A12A9D" w:rsidRPr="00D438F2" w:rsidRDefault="00A12A9D" w:rsidP="00A12A9D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D438F2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 xml:space="preserve">مصادقة </w:t>
                                  </w:r>
                                </w:p>
                                <w:p w14:paraId="031139F2" w14:textId="77777777" w:rsidR="00A12A9D" w:rsidRPr="00D438F2" w:rsidRDefault="00A12A9D" w:rsidP="00A12A9D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D438F2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>عميد الكلية</w:t>
                                  </w:r>
                                </w:p>
                              </w:txbxContent>
                            </wps:txbx>
                            <wps:bodyPr spcFirstLastPara="0" vert="horz" wrap="square" lIns="15240" tIns="3810" rIns="7620" bIns="3810" numCol="1" spcCol="1270" anchor="ctr" anchorCtr="0">
                              <a:noAutofit/>
                            </wps:bodyPr>
                          </wps:wsp>
                        </wpg:grpSp>
                        <wpg:grpSp>
                          <wpg:cNvPr id="132" name="مجموعة 227"/>
                          <wpg:cNvGrpSpPr/>
                          <wpg:grpSpPr>
                            <a:xfrm>
                              <a:off x="7245815" y="406376"/>
                              <a:ext cx="603977" cy="584672"/>
                              <a:chOff x="7245815" y="406376"/>
                              <a:chExt cx="608733" cy="578591"/>
                            </a:xfrm>
                          </wpg:grpSpPr>
                          <wps:wsp>
                            <wps:cNvPr id="133" name="شكل بيضاوي 228"/>
                            <wps:cNvSpPr/>
                            <wps:spPr>
                              <a:xfrm>
                                <a:off x="7245815" y="406376"/>
                                <a:ext cx="608733" cy="57859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6666"/>
                                </a:solidFill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  <wps:wsp>
                            <wps:cNvPr id="134" name="شكل بيضاوي 4"/>
                            <wps:cNvSpPr txBox="1"/>
                            <wps:spPr>
                              <a:xfrm>
                                <a:off x="7334962" y="491109"/>
                                <a:ext cx="430439" cy="4091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6E8A8CB" w14:textId="77777777" w:rsidR="00A12A9D" w:rsidRPr="002E0B1B" w:rsidRDefault="00A12A9D" w:rsidP="00A12A9D">
                                  <w:pPr>
                                    <w:bidi/>
                                    <w:spacing w:after="218" w:line="216" w:lineRule="auto"/>
                                    <w:jc w:val="center"/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</w:rPr>
                                  </w:pPr>
                                  <w:r w:rsidRPr="002E0B1B"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  <w:rtl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spcFirstLastPara="0" vert="horz" wrap="square" lIns="16510" tIns="16510" rIns="16510" bIns="16510" numCol="1" spcCol="1270" anchor="ctr" anchorCtr="0">
                              <a:noAutofit/>
                            </wps:bodyPr>
                          </wps:wsp>
                        </wpg:grpSp>
                      </wpg:grpSp>
                      <wpg:grpSp>
                        <wpg:cNvPr id="135" name="مجموعة 232"/>
                        <wpg:cNvGrpSpPr/>
                        <wpg:grpSpPr>
                          <a:xfrm>
                            <a:off x="9056097" y="0"/>
                            <a:ext cx="1741502" cy="1307075"/>
                            <a:chOff x="9056097" y="0"/>
                            <a:chExt cx="1874136" cy="1307925"/>
                          </a:xfrm>
                        </wpg:grpSpPr>
                        <wpg:grpSp>
                          <wpg:cNvPr id="136" name="مجموعة 233"/>
                          <wpg:cNvGrpSpPr/>
                          <wpg:grpSpPr>
                            <a:xfrm>
                              <a:off x="9433967" y="0"/>
                              <a:ext cx="1496266" cy="1307925"/>
                              <a:chOff x="9433967" y="0"/>
                              <a:chExt cx="1496266" cy="1307925"/>
                            </a:xfrm>
                          </wpg:grpSpPr>
                          <wps:wsp>
                            <wps:cNvPr id="137" name="سهم إلى اليمين 237"/>
                            <wps:cNvSpPr/>
                            <wps:spPr>
                              <a:xfrm>
                                <a:off x="9433967" y="0"/>
                                <a:ext cx="1496266" cy="1307925"/>
                              </a:xfrm>
                              <a:prstGeom prst="rightArrow">
                                <a:avLst>
                                  <a:gd name="adj1" fmla="val 70000"/>
                                  <a:gd name="adj2" fmla="val 5000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  <a:alpha val="9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alpha val="90000"/>
                                  <a:tint val="4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bodyPr/>
                          </wps:wsp>
                          <wps:wsp>
                            <wps:cNvPr id="138" name="سهم إلى اليمين 4"/>
                            <wps:cNvSpPr txBox="1"/>
                            <wps:spPr>
                              <a:xfrm>
                                <a:off x="9734092" y="196188"/>
                                <a:ext cx="803370" cy="91554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txbx>
                              <w:txbxContent>
                                <w:p w14:paraId="66A05035" w14:textId="77777777" w:rsidR="00A12A9D" w:rsidRPr="00F07B5B" w:rsidRDefault="00A12A9D" w:rsidP="00A12A9D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F07B5B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 xml:space="preserve">العرض على </w:t>
                                  </w:r>
                                </w:p>
                                <w:p w14:paraId="2F31F7A4" w14:textId="77777777" w:rsidR="00A12A9D" w:rsidRPr="00F07B5B" w:rsidRDefault="00A12A9D" w:rsidP="00A12A9D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F07B5B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>مجلس الكلية</w:t>
                                  </w:r>
                                </w:p>
                              </w:txbxContent>
                            </wps:txbx>
                            <wps:bodyPr spcFirstLastPara="0" vert="horz" wrap="square" lIns="15240" tIns="3810" rIns="7620" bIns="3810" numCol="1" spcCol="1270" anchor="ctr" anchorCtr="0">
                              <a:noAutofit/>
                            </wps:bodyPr>
                          </wps:wsp>
                        </wpg:grpSp>
                        <wpg:grpSp>
                          <wpg:cNvPr id="139" name="مجموعة 234"/>
                          <wpg:cNvGrpSpPr/>
                          <wpg:grpSpPr>
                            <a:xfrm>
                              <a:off x="9056097" y="390345"/>
                              <a:ext cx="603977" cy="584672"/>
                              <a:chOff x="9056097" y="390345"/>
                              <a:chExt cx="608733" cy="578591"/>
                            </a:xfrm>
                          </wpg:grpSpPr>
                          <wps:wsp>
                            <wps:cNvPr id="140" name="شكل بيضاوي 235"/>
                            <wps:cNvSpPr/>
                            <wps:spPr>
                              <a:xfrm>
                                <a:off x="9056097" y="390345"/>
                                <a:ext cx="608733" cy="57859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6666"/>
                                </a:solidFill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  <wps:wsp>
                            <wps:cNvPr id="141" name="شكل بيضاوي 4"/>
                            <wps:cNvSpPr txBox="1"/>
                            <wps:spPr>
                              <a:xfrm>
                                <a:off x="9145244" y="475078"/>
                                <a:ext cx="430439" cy="4091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AF6281E" w14:textId="77777777" w:rsidR="00A12A9D" w:rsidRPr="002E0B1B" w:rsidRDefault="00A12A9D" w:rsidP="00A12A9D">
                                  <w:pPr>
                                    <w:bidi/>
                                    <w:spacing w:after="218" w:line="216" w:lineRule="auto"/>
                                    <w:jc w:val="center"/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</w:rPr>
                                  </w:pPr>
                                  <w:r w:rsidRPr="002E0B1B"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  <w:rtl/>
                                    </w:rPr>
                                    <w:t>6</w:t>
                                  </w:r>
                                </w:p>
                              </w:txbxContent>
                            </wps:txbx>
                            <wps:bodyPr spcFirstLastPara="0" vert="horz" wrap="square" lIns="16510" tIns="16510" rIns="16510" bIns="16510" numCol="1" spcCol="1270" anchor="ctr" anchorCtr="0">
                              <a:noAutofit/>
                            </wps:bodyPr>
                          </wps:wsp>
                        </wpg:grpSp>
                      </wpg:grpSp>
                      <wpg:grpSp>
                        <wpg:cNvPr id="142" name="مجموعة 239"/>
                        <wpg:cNvGrpSpPr/>
                        <wpg:grpSpPr>
                          <a:xfrm flipH="1">
                            <a:off x="8792042" y="1665915"/>
                            <a:ext cx="1853176" cy="1307075"/>
                            <a:chOff x="8792042" y="1665915"/>
                            <a:chExt cx="1874136" cy="1307925"/>
                          </a:xfrm>
                        </wpg:grpSpPr>
                        <wpg:grpSp>
                          <wpg:cNvPr id="143" name="مجموعة 240"/>
                          <wpg:cNvGrpSpPr/>
                          <wpg:grpSpPr>
                            <a:xfrm>
                              <a:off x="9169912" y="1665915"/>
                              <a:ext cx="1496266" cy="1307925"/>
                              <a:chOff x="9169912" y="1665915"/>
                              <a:chExt cx="1496266" cy="1307925"/>
                            </a:xfrm>
                          </wpg:grpSpPr>
                          <wps:wsp>
                            <wps:cNvPr id="144" name="سهم إلى اليمين 244"/>
                            <wps:cNvSpPr/>
                            <wps:spPr>
                              <a:xfrm>
                                <a:off x="9169912" y="1665915"/>
                                <a:ext cx="1496266" cy="1307925"/>
                              </a:xfrm>
                              <a:prstGeom prst="rightArrow">
                                <a:avLst>
                                  <a:gd name="adj1" fmla="val 70000"/>
                                  <a:gd name="adj2" fmla="val 5000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  <a:alpha val="9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alpha val="90000"/>
                                  <a:tint val="4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bodyPr/>
                          </wps:wsp>
                          <wps:wsp>
                            <wps:cNvPr id="145" name="سهم إلى اليمين 4"/>
                            <wps:cNvSpPr txBox="1"/>
                            <wps:spPr>
                              <a:xfrm>
                                <a:off x="9376598" y="1862103"/>
                                <a:ext cx="896809" cy="91554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txbx>
                              <w:txbxContent>
                                <w:p w14:paraId="406DE30F" w14:textId="77777777" w:rsidR="00A12A9D" w:rsidRPr="00251BD0" w:rsidRDefault="00A12A9D" w:rsidP="00A12A9D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251BD0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 xml:space="preserve">مصادقة </w:t>
                                  </w:r>
                                </w:p>
                                <w:p w14:paraId="52ACA052" w14:textId="77777777" w:rsidR="00A12A9D" w:rsidRPr="00251BD0" w:rsidRDefault="00A12A9D" w:rsidP="00A12A9D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251BD0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 xml:space="preserve">رئيس الجامعة </w:t>
                                  </w:r>
                                </w:p>
                                <w:p w14:paraId="438F5CE1" w14:textId="77777777" w:rsidR="00A12A9D" w:rsidRPr="00251BD0" w:rsidRDefault="00A12A9D" w:rsidP="00A12A9D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251BD0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>على</w:t>
                                  </w:r>
                                </w:p>
                                <w:p w14:paraId="6DEAFD93" w14:textId="77777777" w:rsidR="00A12A9D" w:rsidRPr="00251BD0" w:rsidRDefault="00A12A9D" w:rsidP="00A12A9D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251BD0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 xml:space="preserve"> محضر الكلية </w:t>
                                  </w:r>
                                </w:p>
                              </w:txbxContent>
                            </wps:txbx>
                            <wps:bodyPr spcFirstLastPara="0" vert="horz" wrap="square" lIns="15240" tIns="3810" rIns="7620" bIns="3810" numCol="1" spcCol="1270" anchor="ctr" anchorCtr="0">
                              <a:noAutofit/>
                            </wps:bodyPr>
                          </wps:wsp>
                        </wpg:grpSp>
                        <wpg:grpSp>
                          <wpg:cNvPr id="146" name="مجموعة 241"/>
                          <wpg:cNvGrpSpPr/>
                          <wpg:grpSpPr>
                            <a:xfrm>
                              <a:off x="8792042" y="2056260"/>
                              <a:ext cx="603977" cy="584672"/>
                              <a:chOff x="8792042" y="2056260"/>
                              <a:chExt cx="608733" cy="578591"/>
                            </a:xfrm>
                          </wpg:grpSpPr>
                          <wps:wsp>
                            <wps:cNvPr id="147" name="شكل بيضاوي 242"/>
                            <wps:cNvSpPr/>
                            <wps:spPr>
                              <a:xfrm>
                                <a:off x="8792042" y="2056260"/>
                                <a:ext cx="608733" cy="57859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6666"/>
                                </a:solidFill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  <wps:wsp>
                            <wps:cNvPr id="148" name="شكل بيضاوي 4"/>
                            <wps:cNvSpPr txBox="1"/>
                            <wps:spPr>
                              <a:xfrm>
                                <a:off x="8881189" y="2140993"/>
                                <a:ext cx="430439" cy="4091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B0EE86F" w14:textId="77777777" w:rsidR="00A12A9D" w:rsidRPr="002E0B1B" w:rsidRDefault="00A12A9D" w:rsidP="00A12A9D">
                                  <w:pPr>
                                    <w:bidi/>
                                    <w:spacing w:after="218" w:line="216" w:lineRule="auto"/>
                                    <w:jc w:val="center"/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</w:rPr>
                                  </w:pPr>
                                  <w:r w:rsidRPr="002E0B1B"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  <w:rtl/>
                                    </w:rPr>
                                    <w:t>7</w:t>
                                  </w:r>
                                </w:p>
                              </w:txbxContent>
                            </wps:txbx>
                            <wps:bodyPr spcFirstLastPara="0" vert="horz" wrap="square" lIns="16510" tIns="16510" rIns="16510" bIns="16510" numCol="1" spcCol="1270" anchor="ctr" anchorCtr="0">
                              <a:noAutofit/>
                            </wps:bodyPr>
                          </wps:wsp>
                        </wpg:grpSp>
                      </wpg:grpSp>
                      <wpg:grpSp>
                        <wpg:cNvPr id="149" name="مجموعة 253"/>
                        <wpg:cNvGrpSpPr/>
                        <wpg:grpSpPr>
                          <a:xfrm flipH="1">
                            <a:off x="4540215" y="1670899"/>
                            <a:ext cx="1853176" cy="1307075"/>
                            <a:chOff x="4540215" y="1670899"/>
                            <a:chExt cx="1874136" cy="1307925"/>
                          </a:xfrm>
                        </wpg:grpSpPr>
                        <wpg:grpSp>
                          <wpg:cNvPr id="150" name="مجموعة 254"/>
                          <wpg:cNvGrpSpPr/>
                          <wpg:grpSpPr>
                            <a:xfrm>
                              <a:off x="4918085" y="1670899"/>
                              <a:ext cx="1496266" cy="1307925"/>
                              <a:chOff x="4918085" y="1670899"/>
                              <a:chExt cx="1496266" cy="1307925"/>
                            </a:xfrm>
                          </wpg:grpSpPr>
                          <wps:wsp>
                            <wps:cNvPr id="151" name="سهم إلى اليمين 258"/>
                            <wps:cNvSpPr/>
                            <wps:spPr>
                              <a:xfrm>
                                <a:off x="4918085" y="1670899"/>
                                <a:ext cx="1496266" cy="1307925"/>
                              </a:xfrm>
                              <a:prstGeom prst="rightArrow">
                                <a:avLst>
                                  <a:gd name="adj1" fmla="val 70000"/>
                                  <a:gd name="adj2" fmla="val 5000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  <a:alpha val="9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alpha val="90000"/>
                                  <a:tint val="4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bodyPr/>
                          </wps:wsp>
                          <wps:wsp>
                            <wps:cNvPr id="152" name="سهم إلى اليمين 4"/>
                            <wps:cNvSpPr txBox="1"/>
                            <wps:spPr>
                              <a:xfrm>
                                <a:off x="5157938" y="1888156"/>
                                <a:ext cx="1076381" cy="850414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txbx>
                              <w:txbxContent>
                                <w:p w14:paraId="35F7EA3A" w14:textId="77777777" w:rsidR="00A12A9D" w:rsidRPr="00674D74" w:rsidRDefault="00A12A9D" w:rsidP="00A12A9D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674D74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>مصادقة رئيس الجامعة</w:t>
                                  </w:r>
                                </w:p>
                              </w:txbxContent>
                            </wps:txbx>
                            <wps:bodyPr spcFirstLastPara="0" vert="horz" wrap="square" lIns="15240" tIns="3810" rIns="7620" bIns="3810" numCol="1" spcCol="1270" anchor="ctr" anchorCtr="0">
                              <a:noAutofit/>
                            </wps:bodyPr>
                          </wps:wsp>
                        </wpg:grpSp>
                        <wpg:grpSp>
                          <wpg:cNvPr id="153" name="مجموعة 255"/>
                          <wpg:cNvGrpSpPr/>
                          <wpg:grpSpPr>
                            <a:xfrm>
                              <a:off x="4540215" y="2061244"/>
                              <a:ext cx="603977" cy="584672"/>
                              <a:chOff x="4540215" y="2061244"/>
                              <a:chExt cx="608733" cy="578591"/>
                            </a:xfrm>
                          </wpg:grpSpPr>
                          <wps:wsp>
                            <wps:cNvPr id="154" name="شكل بيضاوي 256"/>
                            <wps:cNvSpPr/>
                            <wps:spPr>
                              <a:xfrm>
                                <a:off x="4540215" y="2061244"/>
                                <a:ext cx="608733" cy="57859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6666"/>
                                </a:solidFill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  <wps:wsp>
                            <wps:cNvPr id="155" name="شكل بيضاوي 4"/>
                            <wps:cNvSpPr txBox="1"/>
                            <wps:spPr>
                              <a:xfrm>
                                <a:off x="4629362" y="2145977"/>
                                <a:ext cx="430439" cy="4091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2E18F50" w14:textId="77777777" w:rsidR="00A12A9D" w:rsidRPr="002E0B1B" w:rsidRDefault="00A12A9D" w:rsidP="00A12A9D">
                                  <w:pPr>
                                    <w:bidi/>
                                    <w:spacing w:after="218" w:line="216" w:lineRule="auto"/>
                                    <w:jc w:val="center"/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</w:rPr>
                                  </w:pPr>
                                  <w:r w:rsidRPr="002E0B1B"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40"/>
                                      <w:szCs w:val="40"/>
                                      <w:rtl/>
                                    </w:rPr>
                                    <w:t>9</w:t>
                                  </w:r>
                                </w:p>
                              </w:txbxContent>
                            </wps:txbx>
                            <wps:bodyPr spcFirstLastPara="0" vert="horz" wrap="square" lIns="16510" tIns="16510" rIns="16510" bIns="16510" numCol="1" spcCol="1270" anchor="ctr" anchorCtr="0">
                              <a:noAutofit/>
                            </wps:bodyPr>
                          </wps:wsp>
                        </wpg:grpSp>
                      </wpg:grpSp>
                      <wpg:grpSp>
                        <wpg:cNvPr id="156" name="مجموعة 260"/>
                        <wpg:cNvGrpSpPr/>
                        <wpg:grpSpPr>
                          <a:xfrm flipH="1">
                            <a:off x="2419557" y="1648534"/>
                            <a:ext cx="1853176" cy="1307075"/>
                            <a:chOff x="2419557" y="1648534"/>
                            <a:chExt cx="1874136" cy="1307925"/>
                          </a:xfrm>
                        </wpg:grpSpPr>
                        <wpg:grpSp>
                          <wpg:cNvPr id="157" name="مجموعة 261"/>
                          <wpg:cNvGrpSpPr/>
                          <wpg:grpSpPr>
                            <a:xfrm>
                              <a:off x="2797427" y="1648534"/>
                              <a:ext cx="1496266" cy="1307925"/>
                              <a:chOff x="2797427" y="1648534"/>
                              <a:chExt cx="1496266" cy="1307925"/>
                            </a:xfrm>
                          </wpg:grpSpPr>
                          <wps:wsp>
                            <wps:cNvPr id="158" name="سهم إلى اليمين 265"/>
                            <wps:cNvSpPr/>
                            <wps:spPr>
                              <a:xfrm>
                                <a:off x="2797427" y="1648534"/>
                                <a:ext cx="1496266" cy="1307925"/>
                              </a:xfrm>
                              <a:prstGeom prst="rightArrow">
                                <a:avLst>
                                  <a:gd name="adj1" fmla="val 70000"/>
                                  <a:gd name="adj2" fmla="val 5000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  <a:alpha val="9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alpha val="90000"/>
                                  <a:tint val="4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bodyPr/>
                          </wps:wsp>
                          <wps:wsp>
                            <wps:cNvPr id="159" name="سهم إلى اليمين 4"/>
                            <wps:cNvSpPr txBox="1"/>
                            <wps:spPr>
                              <a:xfrm>
                                <a:off x="2995522" y="1941559"/>
                                <a:ext cx="1015968" cy="81870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txbx>
                              <w:txbxContent>
                                <w:p w14:paraId="2243942E" w14:textId="77777777" w:rsidR="00A12A9D" w:rsidRPr="007F4C18" w:rsidRDefault="00A12A9D" w:rsidP="00A12A9D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7F4C18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>أمانة مجلس الجامعة لإصدار القرار</w:t>
                                  </w:r>
                                </w:p>
                              </w:txbxContent>
                            </wps:txbx>
                            <wps:bodyPr spcFirstLastPara="0" vert="horz" wrap="square" lIns="15240" tIns="3810" rIns="7620" bIns="3810" numCol="1" spcCol="1270" anchor="ctr" anchorCtr="0">
                              <a:noAutofit/>
                            </wps:bodyPr>
                          </wps:wsp>
                        </wpg:grpSp>
                        <wpg:grpSp>
                          <wpg:cNvPr id="160" name="مجموعة 262"/>
                          <wpg:cNvGrpSpPr/>
                          <wpg:grpSpPr>
                            <a:xfrm>
                              <a:off x="2419557" y="2038879"/>
                              <a:ext cx="603977" cy="584672"/>
                              <a:chOff x="2419557" y="2038879"/>
                              <a:chExt cx="608733" cy="578591"/>
                            </a:xfrm>
                          </wpg:grpSpPr>
                          <wps:wsp>
                            <wps:cNvPr id="161" name="شكل بيضاوي 263"/>
                            <wps:cNvSpPr/>
                            <wps:spPr>
                              <a:xfrm>
                                <a:off x="2419557" y="2038879"/>
                                <a:ext cx="608733" cy="57859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6666"/>
                                </a:solidFill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  <wps:wsp>
                            <wps:cNvPr id="162" name="شكل بيضاوي 4"/>
                            <wps:cNvSpPr txBox="1"/>
                            <wps:spPr>
                              <a:xfrm>
                                <a:off x="2508704" y="2123612"/>
                                <a:ext cx="430439" cy="4091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5987152" w14:textId="77777777" w:rsidR="00A12A9D" w:rsidRPr="00E51936" w:rsidRDefault="00A12A9D" w:rsidP="00A12A9D">
                                  <w:pPr>
                                    <w:bidi/>
                                    <w:spacing w:after="218" w:line="216" w:lineRule="auto"/>
                                    <w:jc w:val="center"/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38"/>
                                      <w:szCs w:val="38"/>
                                    </w:rPr>
                                  </w:pPr>
                                  <w:r w:rsidRPr="00E51936"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38"/>
                                      <w:szCs w:val="38"/>
                                      <w:rtl/>
                                    </w:rPr>
                                    <w:t>10</w:t>
                                  </w:r>
                                </w:p>
                              </w:txbxContent>
                            </wps:txbx>
                            <wps:bodyPr spcFirstLastPara="0" vert="horz" wrap="square" lIns="16510" tIns="16510" rIns="16510" bIns="16510" numCol="1" spcCol="1270" anchor="ctr" anchorCtr="0">
                              <a:noAutofit/>
                            </wps:bodyPr>
                          </wps:wsp>
                        </wpg:grpSp>
                      </wpg:grpSp>
                      <wpg:grpSp>
                        <wpg:cNvPr id="163" name="مجموعة 5"/>
                        <wpg:cNvGrpSpPr/>
                        <wpg:grpSpPr>
                          <a:xfrm>
                            <a:off x="6662543" y="1661714"/>
                            <a:ext cx="1853176" cy="1592976"/>
                            <a:chOff x="6662543" y="1661714"/>
                            <a:chExt cx="1853176" cy="1592976"/>
                          </a:xfrm>
                        </wpg:grpSpPr>
                        <wpg:grpSp>
                          <wpg:cNvPr id="164" name="مجموعة 246"/>
                          <wpg:cNvGrpSpPr/>
                          <wpg:grpSpPr>
                            <a:xfrm flipH="1">
                              <a:off x="6662543" y="1661714"/>
                              <a:ext cx="1853176" cy="1307075"/>
                              <a:chOff x="6662543" y="1661714"/>
                              <a:chExt cx="1874136" cy="1307925"/>
                            </a:xfrm>
                          </wpg:grpSpPr>
                          <wpg:grpSp>
                            <wpg:cNvPr id="165" name="مجموعة 247"/>
                            <wpg:cNvGrpSpPr/>
                            <wpg:grpSpPr>
                              <a:xfrm>
                                <a:off x="7040413" y="1661714"/>
                                <a:ext cx="1496266" cy="1307925"/>
                                <a:chOff x="7040413" y="1661714"/>
                                <a:chExt cx="1496266" cy="1307925"/>
                              </a:xfrm>
                            </wpg:grpSpPr>
                            <wps:wsp>
                              <wps:cNvPr id="166" name="سهم إلى اليمين 251"/>
                              <wps:cNvSpPr/>
                              <wps:spPr>
                                <a:xfrm>
                                  <a:off x="7040413" y="1661714"/>
                                  <a:ext cx="1496266" cy="1307925"/>
                                </a:xfrm>
                                <a:prstGeom prst="rightArrow">
                                  <a:avLst>
                                    <a:gd name="adj1" fmla="val 70000"/>
                                    <a:gd name="adj2" fmla="val 50000"/>
                                  </a:avLst>
                                </a:prstGeom>
                                <a:solidFill>
                                  <a:schemeClr val="accent3">
                                    <a:lumMod val="20000"/>
                                    <a:lumOff val="80000"/>
                                    <a:alpha val="90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rgbClr r="0" g="0" b="0"/>
                                </a:lnRef>
                                <a:fillRef idx="1">
                                  <a:scrgbClr r="0" g="0" b="0"/>
                                </a:fillRef>
                                <a:effectRef idx="0">
                                  <a:schemeClr val="accent1">
                                    <a:alpha val="90000"/>
                                    <a:tint val="40000"/>
                                    <a:hueOff val="0"/>
                                    <a:satOff val="0"/>
                                    <a:lumOff val="0"/>
                                    <a:alphaOff val="0"/>
                                  </a:schemeClr>
                                </a:effectRef>
                                <a:fontRef idx="minor">
                                  <a:schemeClr val="dk1">
                                    <a:hueOff val="0"/>
                                    <a:satOff val="0"/>
                                    <a:lumOff val="0"/>
                                    <a:alphaOff val="0"/>
                                  </a:schemeClr>
                                </a:fontRef>
                              </wps:style>
                              <wps:bodyPr/>
                            </wps:wsp>
                            <wps:wsp>
                              <wps:cNvPr id="167" name="سهم إلى اليمين 4"/>
                              <wps:cNvSpPr txBox="1"/>
                              <wps:spPr>
                                <a:xfrm>
                                  <a:off x="7251109" y="1926040"/>
                                  <a:ext cx="932281" cy="822490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>
                                    <a:hueOff val="0"/>
                                    <a:satOff val="0"/>
                                    <a:lumOff val="0"/>
                                    <a:alphaOff val="0"/>
                                  </a:schemeClr>
                                </a:fontRef>
                              </wps:style>
                              <wps:bodyPr spcFirstLastPara="0" vert="horz" wrap="square" lIns="15240" tIns="3810" rIns="7620" bIns="3810" numCol="1" spcCol="1270" anchor="ctr" anchorCtr="0">
                                <a:noAutofit/>
                              </wps:bodyPr>
                            </wps:wsp>
                          </wpg:grpSp>
                          <wpg:grpSp>
                            <wpg:cNvPr id="168" name="مجموعة 248"/>
                            <wpg:cNvGrpSpPr/>
                            <wpg:grpSpPr>
                              <a:xfrm>
                                <a:off x="6662543" y="2052059"/>
                                <a:ext cx="603977" cy="584672"/>
                                <a:chOff x="6662543" y="2052059"/>
                                <a:chExt cx="608733" cy="578591"/>
                              </a:xfrm>
                            </wpg:grpSpPr>
                            <wps:wsp>
                              <wps:cNvPr id="169" name="شكل بيضاوي 249"/>
                              <wps:cNvSpPr/>
                              <wps:spPr>
                                <a:xfrm>
                                  <a:off x="6662543" y="2052059"/>
                                  <a:ext cx="608733" cy="578591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rgbClr val="006666"/>
                                  </a:solidFill>
                                </a:ln>
                              </wps:spPr>
                              <wps:style>
                                <a:lnRef idx="2">
                                  <a:scrgbClr r="0" g="0" b="0"/>
                                </a:lnRef>
                                <a:fillRef idx="1">
                                  <a:scrgbClr r="0" g="0" b="0"/>
                                </a:fillRef>
                                <a:effectRef idx="0">
                                  <a:schemeClr val="accent1">
                                    <a:hueOff val="0"/>
                                    <a:satOff val="0"/>
                                    <a:lumOff val="0"/>
                                    <a:alphaOff val="0"/>
                                  </a:schemeClr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/>
                            </wps:wsp>
                            <wps:wsp>
                              <wps:cNvPr id="170" name="شكل بيضاوي 4"/>
                              <wps:cNvSpPr txBox="1"/>
                              <wps:spPr>
                                <a:xfrm>
                                  <a:off x="6751690" y="2136792"/>
                                  <a:ext cx="430439" cy="409125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144021A5" w14:textId="77777777" w:rsidR="00A12A9D" w:rsidRPr="002E0B1B" w:rsidRDefault="00A12A9D" w:rsidP="00A12A9D">
                                    <w:pPr>
                                      <w:bidi/>
                                      <w:spacing w:after="218" w:line="216" w:lineRule="auto"/>
                                      <w:jc w:val="center"/>
                                      <w:rPr>
                                        <w:rFonts w:hAnsi="Calibri"/>
                                        <w:color w:val="BF8F00" w:themeColor="accent4" w:themeShade="BF"/>
                                        <w:kern w:val="24"/>
                                        <w:sz w:val="40"/>
                                        <w:szCs w:val="40"/>
                                      </w:rPr>
                                    </w:pPr>
                                    <w:r w:rsidRPr="002E0B1B">
                                      <w:rPr>
                                        <w:rFonts w:hAnsi="Calibri"/>
                                        <w:color w:val="BF8F00" w:themeColor="accent4" w:themeShade="BF"/>
                                        <w:kern w:val="24"/>
                                        <w:sz w:val="40"/>
                                        <w:szCs w:val="40"/>
                                        <w:rtl/>
                                      </w:rPr>
                                      <w:t>8</w:t>
                                    </w:r>
                                  </w:p>
                                </w:txbxContent>
                              </wps:txbx>
                              <wps:bodyPr spcFirstLastPara="0" vert="horz" wrap="square" lIns="16510" tIns="16510" rIns="16510" bIns="16510" numCol="1" spcCol="1270" anchor="ctr" anchorCtr="0"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171" name="مستطيل 6"/>
                          <wps:cNvSpPr/>
                          <wps:spPr>
                            <a:xfrm flipH="1">
                              <a:off x="6917875" y="1906585"/>
                              <a:ext cx="1065530" cy="134810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7B577C06" w14:textId="77777777" w:rsidR="00A12A9D" w:rsidRPr="00912052" w:rsidRDefault="00A12A9D" w:rsidP="00A12A9D">
                                <w:pPr>
                                  <w:bidi/>
                                  <w:spacing w:line="360" w:lineRule="auto"/>
                                  <w:jc w:val="center"/>
                                  <w:rPr>
                                    <w:rFonts w:ascii="Traditional Arabic" w:hAnsi="Traditional Arabic" w:cs="Traditional Arabic"/>
                                    <w:b/>
                                    <w:bCs/>
                                    <w:color w:val="000000" w:themeColor="text1"/>
                                    <w:kern w:val="24"/>
                                    <w:rtl/>
                                  </w:rPr>
                                </w:pPr>
                                <w:r w:rsidRPr="00912052">
                                  <w:rPr>
                                    <w:rFonts w:ascii="Traditional Arabic" w:hAnsi="Traditional Arabic" w:cs="Traditional Arabic"/>
                                    <w:b/>
                                    <w:bCs/>
                                    <w:color w:val="000000" w:themeColor="text1"/>
                                    <w:kern w:val="24"/>
                                    <w:rtl/>
                                  </w:rPr>
                                  <w:t>العرض على لجنة الابتعاث والتدريب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</wpg:grpSp>
                      <wpg:grpSp>
                        <wpg:cNvPr id="172" name="مجموعة 268"/>
                        <wpg:cNvGrpSpPr/>
                        <wpg:grpSpPr>
                          <a:xfrm flipH="1">
                            <a:off x="393470" y="1635136"/>
                            <a:ext cx="1853176" cy="1307075"/>
                            <a:chOff x="393470" y="1635136"/>
                            <a:chExt cx="1874136" cy="1307925"/>
                          </a:xfrm>
                        </wpg:grpSpPr>
                        <wpg:grpSp>
                          <wpg:cNvPr id="173" name="مجموعة 269"/>
                          <wpg:cNvGrpSpPr/>
                          <wpg:grpSpPr>
                            <a:xfrm>
                              <a:off x="771340" y="1635136"/>
                              <a:ext cx="1496266" cy="1307925"/>
                              <a:chOff x="771340" y="1635136"/>
                              <a:chExt cx="1496266" cy="1307925"/>
                            </a:xfrm>
                          </wpg:grpSpPr>
                          <wps:wsp>
                            <wps:cNvPr id="174" name="سهم إلى اليمين 273"/>
                            <wps:cNvSpPr/>
                            <wps:spPr>
                              <a:xfrm>
                                <a:off x="771340" y="1635136"/>
                                <a:ext cx="1496266" cy="1307925"/>
                              </a:xfrm>
                              <a:prstGeom prst="rightArrow">
                                <a:avLst>
                                  <a:gd name="adj1" fmla="val 70000"/>
                                  <a:gd name="adj2" fmla="val 5000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  <a:alpha val="9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alpha val="90000"/>
                                  <a:tint val="4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bodyPr/>
                          </wps:wsp>
                          <wps:wsp>
                            <wps:cNvPr id="175" name="سهم إلى اليمين 4"/>
                            <wps:cNvSpPr txBox="1"/>
                            <wps:spPr>
                              <a:xfrm>
                                <a:off x="969436" y="1928161"/>
                                <a:ext cx="841101" cy="81870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fontRef>
                            </wps:style>
                            <wps:txbx>
                              <w:txbxContent>
                                <w:p w14:paraId="663DDE26" w14:textId="77777777" w:rsidR="00A12A9D" w:rsidRPr="00045DBB" w:rsidRDefault="00A12A9D" w:rsidP="00A12A9D">
                                  <w:pPr>
                                    <w:bidi/>
                                    <w:spacing w:line="360" w:lineRule="auto"/>
                                    <w:jc w:val="center"/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 w:rsidRPr="00045DBB">
                                    <w:rPr>
                                      <w:rFonts w:ascii="Traditional Arabic" w:hAnsi="Traditional Arabic" w:cs="Traditional Arabic"/>
                                      <w:b/>
                                      <w:bCs/>
                                      <w:color w:val="000000" w:themeColor="dark1"/>
                                      <w:kern w:val="24"/>
                                      <w:rtl/>
                                      <w14:textFill>
                                        <w14:solidFill>
                                          <w14:schemeClr w14:val="dk1">
                                            <w14:satOff w14:val="0"/>
                                            <w14:lumOff w14:val="0"/>
                                          </w14:schemeClr>
                                        </w14:solidFill>
                                      </w14:textFill>
                                    </w:rPr>
                                    <w:t>إصدار القرار التنفيذي</w:t>
                                  </w:r>
                                </w:p>
                              </w:txbxContent>
                            </wps:txbx>
                            <wps:bodyPr spcFirstLastPara="0" vert="horz" wrap="square" lIns="15240" tIns="3810" rIns="7620" bIns="3810" numCol="1" spcCol="1270" anchor="ctr" anchorCtr="0">
                              <a:noAutofit/>
                            </wps:bodyPr>
                          </wps:wsp>
                        </wpg:grpSp>
                        <wpg:grpSp>
                          <wpg:cNvPr id="176" name="مجموعة 270"/>
                          <wpg:cNvGrpSpPr/>
                          <wpg:grpSpPr>
                            <a:xfrm>
                              <a:off x="393470" y="2025481"/>
                              <a:ext cx="603977" cy="584672"/>
                              <a:chOff x="393470" y="2025481"/>
                              <a:chExt cx="608733" cy="578591"/>
                            </a:xfrm>
                          </wpg:grpSpPr>
                          <wps:wsp>
                            <wps:cNvPr id="177" name="شكل بيضاوي 271"/>
                            <wps:cNvSpPr/>
                            <wps:spPr>
                              <a:xfrm>
                                <a:off x="393470" y="2025481"/>
                                <a:ext cx="608733" cy="57859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6666"/>
                                </a:solidFill>
                              </a:ln>
                            </wps:spPr>
                            <wps:style>
                              <a:lnRef idx="2">
                                <a:scrgbClr r="0" g="0" b="0"/>
                              </a:lnRef>
                              <a:fillRef idx="1">
                                <a:scrgbClr r="0" g="0" b="0"/>
                              </a:fillRef>
                              <a:effectRef idx="0">
                                <a:schemeClr val="accent1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  <wps:wsp>
                            <wps:cNvPr id="178" name="شكل بيضاوي 4"/>
                            <wps:cNvSpPr txBox="1"/>
                            <wps:spPr>
                              <a:xfrm>
                                <a:off x="482617" y="2110214"/>
                                <a:ext cx="430439" cy="4091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E804E44" w14:textId="77777777" w:rsidR="00A12A9D" w:rsidRPr="00E51936" w:rsidRDefault="00A12A9D" w:rsidP="00A12A9D">
                                  <w:pPr>
                                    <w:bidi/>
                                    <w:spacing w:after="218" w:line="216" w:lineRule="auto"/>
                                    <w:jc w:val="center"/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38"/>
                                      <w:szCs w:val="38"/>
                                    </w:rPr>
                                  </w:pPr>
                                  <w:r w:rsidRPr="00E51936">
                                    <w:rPr>
                                      <w:rFonts w:hAnsi="Calibri"/>
                                      <w:color w:val="BF8F00" w:themeColor="accent4" w:themeShade="BF"/>
                                      <w:kern w:val="24"/>
                                      <w:sz w:val="38"/>
                                      <w:szCs w:val="38"/>
                                      <w:rtl/>
                                    </w:rPr>
                                    <w:t>11</w:t>
                                  </w:r>
                                </w:p>
                              </w:txbxContent>
                            </wps:txbx>
                            <wps:bodyPr spcFirstLastPara="0" vert="horz" wrap="square" lIns="16510" tIns="16510" rIns="16510" bIns="16510" numCol="1" spcCol="1270" anchor="ctr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025A387" id="مجموعة 8" o:spid="_x0000_s1026" style="position:absolute;left:0;text-align:left;margin-left:-64.2pt;margin-top:5.1pt;width:595.8pt;height:256.25pt;z-index:251659264;mso-width-relative:margin" coordsize="107975,325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">
                <v:group id="مجموعة 4" o:spid="_x0000_s1027" style="position:absolute;top:530;width:17415;height:13071" coordorigin=",530" coordsize="18741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Jpc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8GXZ2QCnf8CAAD//wMAUEsBAi0AFAAGAAgAAAAhANvh9svuAAAAhQEAABMAAAAAAAAA&#10;AAAAAAAAAAAAAFtDb250ZW50X1R5cGVzXS54bWxQSwECLQAUAAYACAAAACEAWvQsW78AAAAVAQAA&#10;CwAAAAAAAAAAAAAAAAAfAQAAX3JlbHMvLnJlbHNQSwECLQAUAAYACAAAACEAS8SaXMYAAADcAAAA&#10;DwAAAAAAAAAAAAAAAAAHAgAAZHJzL2Rvd25yZXYueG1sUEsFBgAAAAADAAMAtwAAAPoCAAAAAA==&#10;">
                  <v:group id="مجموعة 198" o:spid="_x0000_s1028" style="position:absolute;left:3778;top:530;width:14963;height:13079" coordorigin="3778,530" coordsize="14962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D/HwwAAANw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nMDvM+ECuf0BAAD//wMAUEsBAi0AFAAGAAgAAAAhANvh9svuAAAAhQEAABMAAAAAAAAAAAAA&#10;AAAAAAAAAFtDb250ZW50X1R5cGVzXS54bWxQSwECLQAUAAYACAAAACEAWvQsW78AAAAVAQAACwAA&#10;AAAAAAAAAAAAAAAfAQAAX3JlbHMvLnJlbHNQSwECLQAUAAYACAAAACEAJIg/x8MAAADcAAAADwAA&#10;AAAAAAAAAAAAAAAHAgAAZHJzL2Rvd25yZXYueG1sUEsFBgAAAAADAAMAtwAAAPcCAAAAAA==&#10;">
                    <v:shapetype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سهم إلى اليمين 199" o:spid="_x0000_s1029" type="#_x0000_t13" style="position:absolute;left:3778;top:530;width:14963;height:13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" adj="12159,3240" fillcolor="#ededed [662]" stroked="f" strokeweight="1pt">
                      <v:fill opacity="59110f"/>
                    </v:shape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سهم إلى اليمين 4" o:spid="_x0000_s1030" type="#_x0000_t202" style="position:absolute;left:7519;top:2492;width:7294;height:91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" filled="f" stroked="f">
                      <v:textbox inset="1.2pt,.3pt,.6pt,.3pt">
                        <w:txbxContent>
                          <w:p w14:paraId="3C0455DF" w14:textId="77777777" w:rsidR="00A12A9D" w:rsidRPr="001F6FB8" w:rsidRDefault="00A12A9D" w:rsidP="00A12A9D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1F6FB8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 xml:space="preserve">رفع الطلب ومراجعته من القسم </w:t>
                            </w:r>
                          </w:p>
                        </w:txbxContent>
                      </v:textbox>
                    </v:shape>
                  </v:group>
                  <v:group id="مجموعة 201" o:spid="_x0000_s1031" style="position:absolute;top:4433;width:6039;height:5847" coordorigin=",4433" coordsize="6087,5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">
                    <v:oval id="شكل بيضاوي 202" o:spid="_x0000_s1032" style="position:absolute;top:4433;width:6087;height:5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" fillcolor="white [3212]" strokecolor="#066" strokeweight="1pt">
                      <v:stroke joinstyle="miter"/>
                    </v:oval>
                    <v:shape id="شكل بيضاوي 4" o:spid="_x0000_s1033" type="#_x0000_t202" style="position:absolute;left:891;top:5281;width:4304;height:40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" filled="f" stroked="f">
                      <v:textbox inset="1.3pt,1.3pt,1.3pt,1.3pt">
                        <w:txbxContent>
                          <w:p w14:paraId="0D5F2554" w14:textId="77777777" w:rsidR="00A12A9D" w:rsidRPr="002E0B1B" w:rsidRDefault="00A12A9D" w:rsidP="00A12A9D">
                            <w:pPr>
                              <w:bidi/>
                              <w:spacing w:after="218" w:line="216" w:lineRule="auto"/>
                              <w:jc w:val="center"/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</w:rPr>
                            </w:pPr>
                            <w:r w:rsidRPr="002E0B1B"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  <w:rtl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v:group>
                </v:group>
                <v:group id="مجموعة 204" o:spid="_x0000_s1034" style="position:absolute;left:17892;top:310;width:17415;height:13071" coordorigin="17892,310" coordsize="18741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group id="مجموعة 205" o:spid="_x0000_s1035" style="position:absolute;left:21670;top:310;width:14963;height:13080" coordorigin="21670,310" coordsize="14962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pZa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6GVZ2QCnf8CAAD//wMAUEsBAi0AFAAGAAgAAAAhANvh9svuAAAAhQEAABMAAAAAAAAA&#10;AAAAAAAAAAAAAFtDb250ZW50X1R5cGVzXS54bWxQSwECLQAUAAYACAAAACEAWvQsW78AAAAVAQAA&#10;CwAAAAAAAAAAAAAAAAAfAQAAX3JlbHMvLnJlbHNQSwECLQAUAAYACAAAACEAtbKWWsYAAADcAAAA&#10;DwAAAAAAAAAAAAAAAAAHAgAAZHJzL2Rvd25yZXYueG1sUEsFBgAAAAADAAMAtwAAAPoCAAAAAA==&#10;">
                    <v:shape id="سهم إلى اليمين 209" o:spid="_x0000_s1036" type="#_x0000_t13" style="position:absolute;left:21670;top:310;width:14963;height:13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" adj="12159,3240" fillcolor="#ededed [662]" stroked="f" strokeweight="1pt">
                      <v:fill opacity="59110f"/>
                    </v:shape>
                    <v:shape id="سهم إلى اليمين 4" o:spid="_x0000_s1037" type="#_x0000_t202" style="position:absolute;left:24111;top:2417;width:9032;height:89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" filled="f" stroked="f">
                      <v:textbox inset="1.2pt,.3pt,.6pt,.3pt">
                        <w:txbxContent>
                          <w:p w14:paraId="1627CEC6" w14:textId="77777777" w:rsidR="00A12A9D" w:rsidRPr="001F6FB8" w:rsidRDefault="00A12A9D" w:rsidP="00A12A9D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1F6FB8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>يُقدم الطلب إلكترونياً</w:t>
                            </w:r>
                          </w:p>
                        </w:txbxContent>
                      </v:textbox>
                    </v:shape>
                  </v:group>
                  <v:group id="مجموعة 206" o:spid="_x0000_s1038" style="position:absolute;left:17892;top:4214;width:6039;height:5846" coordorigin="17892,4214" coordsize="6087,5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">
                    <v:oval id="شكل بيضاوي 207" o:spid="_x0000_s1039" style="position:absolute;left:17892;top:4214;width:6087;height:5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" fillcolor="white [3212]" strokecolor="#066" strokeweight="1pt">
                      <v:stroke joinstyle="miter"/>
                    </v:oval>
                    <v:shape id="شكل بيضاوي 4" o:spid="_x0000_s1040" type="#_x0000_t202" style="position:absolute;left:18783;top:5061;width:4305;height:40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" filled="f" stroked="f">
                      <v:textbox inset="1.3pt,1.3pt,1.3pt,1.3pt">
                        <w:txbxContent>
                          <w:p w14:paraId="103451CE" w14:textId="77777777" w:rsidR="00A12A9D" w:rsidRPr="002E0B1B" w:rsidRDefault="00A12A9D" w:rsidP="00A12A9D">
                            <w:pPr>
                              <w:bidi/>
                              <w:spacing w:after="218" w:line="216" w:lineRule="auto"/>
                              <w:jc w:val="center"/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</w:rPr>
                            </w:pPr>
                            <w:r w:rsidRPr="002E0B1B"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  <w:rtl/>
                              </w:rPr>
                              <w:t>2</w:t>
                            </w:r>
                          </w:p>
                        </w:txbxContent>
                      </v:textbox>
                    </v:shape>
                  </v:group>
                </v:group>
                <v:group id="مجموعة 211" o:spid="_x0000_s1041" style="position:absolute;left:35794;top:264;width:17415;height:13071" coordorigin="35794,264" coordsize="18741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">
                  <v:group id="مجموعة 212" o:spid="_x0000_s1042" style="position:absolute;left:39572;top:264;width:14963;height:13080" coordorigin="39572,264" coordsize="14962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q8Z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JvJ4JF8j5EwAA//8DAFBLAQItABQABgAIAAAAIQDb4fbL7gAAAIUBAAATAAAAAAAAAAAAAAAA&#10;AAAAAABbQ29udGVudF9UeXBlc10ueG1sUEsBAi0AFAAGAAgAAAAhAFr0LFu/AAAAFQEAAAsAAAAA&#10;AAAAAAAAAAAAHwEAAF9yZWxzLy5yZWxzUEsBAi0AFAAGAAgAAAAhAN5qrxnBAAAA3AAAAA8AAAAA&#10;AAAAAAAAAAAABwIAAGRycy9kb3ducmV2LnhtbFBLBQYAAAAAAwADALcAAAD1AgAAAAA=&#10;">
                    <v:shape id="سهم إلى اليمين 216" o:spid="_x0000_s1043" type="#_x0000_t13" style="position:absolute;left:39572;top:264;width:14963;height:13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" adj="12159,3240" fillcolor="#ededed [662]" stroked="f" strokeweight="1pt">
                      <v:fill opacity="59110f"/>
                    </v:shape>
                    <v:shape id="سهم إلى اليمين 4" o:spid="_x0000_s1044" type="#_x0000_t202" style="position:absolute;left:43313;top:2226;width:7294;height:91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" filled="f" stroked="f">
                      <v:textbox inset="1.2pt,.3pt,.6pt,.3pt">
                        <w:txbxContent>
                          <w:p w14:paraId="42331770" w14:textId="77777777" w:rsidR="00A12A9D" w:rsidRPr="006E17D9" w:rsidRDefault="00A12A9D" w:rsidP="00A12A9D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6E17D9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>إدارة البعثات للتدقيق</w:t>
                            </w:r>
                          </w:p>
                        </w:txbxContent>
                      </v:textbox>
                    </v:shape>
                  </v:group>
                  <v:group id="مجموعة 213" o:spid="_x0000_s1045" style="position:absolute;left:35794;top:4168;width:6039;height:5847" coordorigin="35794,4168" coordsize="6087,5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  <v:oval id="شكل بيضاوي 214" o:spid="_x0000_s1046" style="position:absolute;left:35794;top:4168;width:6087;height:5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" fillcolor="white [3212]" strokecolor="#066" strokeweight="1pt">
                      <v:stroke joinstyle="miter"/>
                    </v:oval>
                    <v:shape id="شكل بيضاوي 4" o:spid="_x0000_s1047" type="#_x0000_t202" style="position:absolute;left:36685;top:5015;width:4304;height:4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" filled="f" stroked="f">
                      <v:textbox inset="1.3pt,1.3pt,1.3pt,1.3pt">
                        <w:txbxContent>
                          <w:p w14:paraId="3D170818" w14:textId="77777777" w:rsidR="00A12A9D" w:rsidRPr="002E0B1B" w:rsidRDefault="00A12A9D" w:rsidP="00A12A9D">
                            <w:pPr>
                              <w:bidi/>
                              <w:spacing w:after="218" w:line="216" w:lineRule="auto"/>
                              <w:jc w:val="center"/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</w:rPr>
                            </w:pPr>
                            <w:r w:rsidRPr="002E0B1B"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  <w:rtl/>
                              </w:rPr>
                              <w:t>3</w:t>
                            </w:r>
                          </w:p>
                        </w:txbxContent>
                      </v:textbox>
                    </v:shape>
                  </v:group>
                </v:group>
                <v:group id="مجموعة 218" o:spid="_x0000_s1048" style="position:absolute;left:54173;top:189;width:17415;height:13071" coordorigin="54173,189" coordsize="18741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WOn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mxh+nwkXyOMPAAAA//8DAFBLAQItABQABgAIAAAAIQDb4fbL7gAAAIUBAAATAAAAAAAAAAAA&#10;AAAAAAAAAABbQ29udGVudF9UeXBlc10ueG1sUEsBAi0AFAAGAAgAAAAhAFr0LFu/AAAAFQEAAAsA&#10;AAAAAAAAAAAAAAAAHwEAAF9yZWxzLy5yZWxzUEsBAi0AFAAGAAgAAAAhAG89Y6fEAAAA3AAAAA8A&#10;AAAAAAAAAAAAAAAABwIAAGRycy9kb3ducmV2LnhtbFBLBQYAAAAAAwADALcAAAD4AgAAAAA=&#10;">
                  <v:group id="مجموعة 219" o:spid="_x0000_s1049" style="position:absolute;left:57951;top:189;width:14963;height:13079" coordorigin="57951,189" coordsize="14962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">
                    <v:shape id="سهم إلى اليمين 223" o:spid="_x0000_s1050" type="#_x0000_t13" style="position:absolute;left:57951;top:189;width:14963;height:13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" adj="12159,3240" fillcolor="#ededed [662]" stroked="f" strokeweight="1pt">
                      <v:fill opacity="59110f"/>
                    </v:shape>
                    <v:shape id="سهم إلى اليمين 4" o:spid="_x0000_s1051" type="#_x0000_t202" style="position:absolute;left:60953;top:2151;width:8033;height:91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" filled="f" stroked="f">
                      <v:textbox inset="1.2pt,.3pt,.6pt,.3pt">
                        <w:txbxContent>
                          <w:p w14:paraId="379E437B" w14:textId="77777777" w:rsidR="00A12A9D" w:rsidRPr="006E17D9" w:rsidRDefault="00A12A9D" w:rsidP="00A12A9D">
                            <w:pPr>
                              <w:bidi/>
                              <w:spacing w:after="67"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6E17D9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>العرض على مجلس القسم</w:t>
                            </w:r>
                          </w:p>
                        </w:txbxContent>
                      </v:textbox>
                    </v:shape>
                  </v:group>
                  <v:group id="مجموعة 220" o:spid="_x0000_s1052" style="position:absolute;left:54173;top:4093;width:6039;height:5846" coordorigin="54173,4093" coordsize="6087,5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">
                    <v:oval id="شكل بيضاوي 221" o:spid="_x0000_s1053" style="position:absolute;left:54173;top:4093;width:6087;height:57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" fillcolor="white [3212]" strokecolor="#066" strokeweight="1pt">
                      <v:stroke joinstyle="miter"/>
                    </v:oval>
                    <v:shape id="شكل بيضاوي 4" o:spid="_x0000_s1054" type="#_x0000_t202" style="position:absolute;left:55064;top:4940;width:4304;height:40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" filled="f" stroked="f">
                      <v:textbox inset="1.3pt,1.3pt,1.3pt,1.3pt">
                        <w:txbxContent>
                          <w:p w14:paraId="4D8F9974" w14:textId="77777777" w:rsidR="00A12A9D" w:rsidRPr="002E0B1B" w:rsidRDefault="00A12A9D" w:rsidP="00A12A9D">
                            <w:pPr>
                              <w:bidi/>
                              <w:spacing w:after="218" w:line="216" w:lineRule="auto"/>
                              <w:jc w:val="center"/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</w:rPr>
                            </w:pPr>
                            <w:r w:rsidRPr="002E0B1B"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  <w:rtl/>
                              </w:rPr>
                              <w:t>4</w:t>
                            </w:r>
                          </w:p>
                        </w:txbxContent>
                      </v:textbox>
                    </v:shape>
                  </v:group>
                </v:group>
                <v:group id="مجموعة 225" o:spid="_x0000_s1055" style="position:absolute;left:72458;top:160;width:17415;height:13071" coordorigin="72458,160" coordsize="18741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group id="مجموعة 226" o:spid="_x0000_s1056" style="position:absolute;left:76236;top:160;width:14963;height:13079" coordorigin="76236,160" coordsize="14962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">
                    <v:shape id="سهم إلى اليمين 230" o:spid="_x0000_s1057" type="#_x0000_t13" style="position:absolute;left:76236;top:160;width:14963;height:13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" adj="12159,3240" fillcolor="#ededed [662]" stroked="f" strokeweight="1pt">
                      <v:fill opacity="59110f"/>
                    </v:shape>
                    <v:shape id="سهم إلى اليمين 4" o:spid="_x0000_s1058" type="#_x0000_t202" style="position:absolute;left:78497;top:2122;width:8774;height:91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" filled="f" stroked="f">
                      <v:textbox inset="1.2pt,.3pt,.6pt,.3pt">
                        <w:txbxContent>
                          <w:p w14:paraId="18FED3D4" w14:textId="77777777" w:rsidR="00A12A9D" w:rsidRPr="00D438F2" w:rsidRDefault="00A12A9D" w:rsidP="00A12A9D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D438F2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 xml:space="preserve">مصادقة </w:t>
                            </w:r>
                          </w:p>
                          <w:p w14:paraId="031139F2" w14:textId="77777777" w:rsidR="00A12A9D" w:rsidRPr="00D438F2" w:rsidRDefault="00A12A9D" w:rsidP="00A12A9D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D438F2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>عميد الكلية</w:t>
                            </w:r>
                          </w:p>
                        </w:txbxContent>
                      </v:textbox>
                    </v:shape>
                  </v:group>
                  <v:group id="مجموعة 227" o:spid="_x0000_s1059" style="position:absolute;left:72458;top:4063;width:6039;height:5847" coordorigin="72458,4063" coordsize="6087,5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msN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">
                    <v:oval id="شكل بيضاوي 228" o:spid="_x0000_s1060" style="position:absolute;left:72458;top:4063;width:6087;height:5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" fillcolor="white [3212]" strokecolor="#066" strokeweight="1pt">
                      <v:stroke joinstyle="miter"/>
                    </v:oval>
                    <v:shape id="شكل بيضاوي 4" o:spid="_x0000_s1061" type="#_x0000_t202" style="position:absolute;left:73349;top:4911;width:4305;height:40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" filled="f" stroked="f">
                      <v:textbox inset="1.3pt,1.3pt,1.3pt,1.3pt">
                        <w:txbxContent>
                          <w:p w14:paraId="46E8A8CB" w14:textId="77777777" w:rsidR="00A12A9D" w:rsidRPr="002E0B1B" w:rsidRDefault="00A12A9D" w:rsidP="00A12A9D">
                            <w:pPr>
                              <w:bidi/>
                              <w:spacing w:after="218" w:line="216" w:lineRule="auto"/>
                              <w:jc w:val="center"/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</w:rPr>
                            </w:pPr>
                            <w:r w:rsidRPr="002E0B1B"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  <w:rtl/>
                              </w:rPr>
                              <w:t>5</w:t>
                            </w:r>
                          </w:p>
                        </w:txbxContent>
                      </v:textbox>
                    </v:shape>
                  </v:group>
                </v:group>
                <v:group id="مجموعة 232" o:spid="_x0000_s1062" style="position:absolute;left:90560;width:17415;height:13070" coordorigin="90560" coordsize="18741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">
                  <v:group id="مجموعة 233" o:spid="_x0000_s1063" style="position:absolute;left:94339;width:14963;height:13079" coordorigin="94339" coordsize="14962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">
                    <v:shape id="سهم إلى اليمين 237" o:spid="_x0000_s1064" type="#_x0000_t13" style="position:absolute;left:94339;width:14963;height:13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" adj="12159,3240" fillcolor="#ededed [662]" stroked="f" strokeweight="1pt">
                      <v:fill opacity="59110f"/>
                    </v:shape>
                    <v:shape id="سهم إلى اليمين 4" o:spid="_x0000_s1065" type="#_x0000_t202" style="position:absolute;left:97340;top:1961;width:8034;height:91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" filled="f" stroked="f">
                      <v:textbox inset="1.2pt,.3pt,.6pt,.3pt">
                        <w:txbxContent>
                          <w:p w14:paraId="66A05035" w14:textId="77777777" w:rsidR="00A12A9D" w:rsidRPr="00F07B5B" w:rsidRDefault="00A12A9D" w:rsidP="00A12A9D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F07B5B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 xml:space="preserve">العرض على </w:t>
                            </w:r>
                          </w:p>
                          <w:p w14:paraId="2F31F7A4" w14:textId="77777777" w:rsidR="00A12A9D" w:rsidRPr="00F07B5B" w:rsidRDefault="00A12A9D" w:rsidP="00A12A9D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F07B5B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>مجلس الكلية</w:t>
                            </w:r>
                          </w:p>
                        </w:txbxContent>
                      </v:textbox>
                    </v:shape>
                  </v:group>
                  <v:group id="مجموعة 234" o:spid="_x0000_s1066" style="position:absolute;left:90560;top:3903;width:6040;height:5847" coordorigin="90560,3903" coordsize="6087,5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">
                    <v:oval id="شكل بيضاوي 235" o:spid="_x0000_s1067" style="position:absolute;left:90560;top:3903;width:6088;height:5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" fillcolor="white [3212]" strokecolor="#066" strokeweight="1pt">
                      <v:stroke joinstyle="miter"/>
                    </v:oval>
                    <v:shape id="شكل بيضاوي 4" o:spid="_x0000_s1068" type="#_x0000_t202" style="position:absolute;left:91452;top:4750;width:4304;height:4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" filled="f" stroked="f">
                      <v:textbox inset="1.3pt,1.3pt,1.3pt,1.3pt">
                        <w:txbxContent>
                          <w:p w14:paraId="2AF6281E" w14:textId="77777777" w:rsidR="00A12A9D" w:rsidRPr="002E0B1B" w:rsidRDefault="00A12A9D" w:rsidP="00A12A9D">
                            <w:pPr>
                              <w:bidi/>
                              <w:spacing w:after="218" w:line="216" w:lineRule="auto"/>
                              <w:jc w:val="center"/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</w:rPr>
                            </w:pPr>
                            <w:r w:rsidRPr="002E0B1B"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  <w:rtl/>
                              </w:rPr>
                              <w:t>6</w:t>
                            </w:r>
                          </w:p>
                        </w:txbxContent>
                      </v:textbox>
                    </v:shape>
                  </v:group>
                </v:group>
                <v:group id="مجموعة 239" o:spid="_x0000_s1069" style="position:absolute;left:87920;top:16659;width:18532;height:13070;flip:x" coordorigin="87920,16659" coordsize="18741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">
                  <v:group id="مجموعة 240" o:spid="_x0000_s1070" style="position:absolute;left:91699;top:16659;width:14962;height:13079" coordorigin="91699,16659" coordsize="14962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">
                    <v:shape id="سهم إلى اليمين 244" o:spid="_x0000_s1071" type="#_x0000_t13" style="position:absolute;left:91699;top:16659;width:14962;height:13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" adj="12159,3240" fillcolor="#ededed [662]" stroked="f" strokeweight="1pt">
                      <v:fill opacity="59110f"/>
                    </v:shape>
                    <v:shape id="سهم إلى اليمين 4" o:spid="_x0000_s1072" type="#_x0000_t202" style="position:absolute;left:93765;top:18621;width:8969;height:91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" filled="f" stroked="f">
                      <v:textbox inset="1.2pt,.3pt,.6pt,.3pt">
                        <w:txbxContent>
                          <w:p w14:paraId="406DE30F" w14:textId="77777777" w:rsidR="00A12A9D" w:rsidRPr="00251BD0" w:rsidRDefault="00A12A9D" w:rsidP="00A12A9D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251BD0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 xml:space="preserve">مصادقة </w:t>
                            </w:r>
                          </w:p>
                          <w:p w14:paraId="52ACA052" w14:textId="77777777" w:rsidR="00A12A9D" w:rsidRPr="00251BD0" w:rsidRDefault="00A12A9D" w:rsidP="00A12A9D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251BD0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 xml:space="preserve">رئيس الجامعة </w:t>
                            </w:r>
                          </w:p>
                          <w:p w14:paraId="438F5CE1" w14:textId="77777777" w:rsidR="00A12A9D" w:rsidRPr="00251BD0" w:rsidRDefault="00A12A9D" w:rsidP="00A12A9D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251BD0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>على</w:t>
                            </w:r>
                          </w:p>
                          <w:p w14:paraId="6DEAFD93" w14:textId="77777777" w:rsidR="00A12A9D" w:rsidRPr="00251BD0" w:rsidRDefault="00A12A9D" w:rsidP="00A12A9D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251BD0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 xml:space="preserve"> محضر الكلية </w:t>
                            </w:r>
                          </w:p>
                        </w:txbxContent>
                      </v:textbox>
                    </v:shape>
                  </v:group>
                  <v:group id="مجموعة 241" o:spid="_x0000_s1073" style="position:absolute;left:87920;top:20562;width:6040;height:5847" coordorigin="87920,20562" coordsize="6087,5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x5z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yPGTyfCRfIxT8AAAD//wMAUEsBAi0AFAAGAAgAAAAhANvh9svuAAAAhQEAABMAAAAAAAAAAAAA&#10;AAAAAAAAAFtDb250ZW50X1R5cGVzXS54bWxQSwECLQAUAAYACAAAACEAWvQsW78AAAAVAQAACwAA&#10;AAAAAAAAAAAAAAAfAQAAX3JlbHMvLnJlbHNQSwECLQAUAAYACAAAACEAPQsec8MAAADcAAAADwAA&#10;AAAAAAAAAAAAAAAHAgAAZHJzL2Rvd25yZXYueG1sUEsFBgAAAAADAAMAtwAAAPcCAAAAAA==&#10;">
                    <v:oval id="شكل بيضاوي 242" o:spid="_x0000_s1074" style="position:absolute;left:87920;top:20562;width:6087;height:5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" fillcolor="white [3212]" strokecolor="#066" strokeweight="1pt">
                      <v:stroke joinstyle="miter"/>
                    </v:oval>
                    <v:shape id="شكل بيضاوي 4" o:spid="_x0000_s1075" type="#_x0000_t202" style="position:absolute;left:88811;top:21409;width:4305;height:4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" filled="f" stroked="f">
                      <v:textbox inset="1.3pt,1.3pt,1.3pt,1.3pt">
                        <w:txbxContent>
                          <w:p w14:paraId="6B0EE86F" w14:textId="77777777" w:rsidR="00A12A9D" w:rsidRPr="002E0B1B" w:rsidRDefault="00A12A9D" w:rsidP="00A12A9D">
                            <w:pPr>
                              <w:bidi/>
                              <w:spacing w:after="218" w:line="216" w:lineRule="auto"/>
                              <w:jc w:val="center"/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</w:rPr>
                            </w:pPr>
                            <w:r w:rsidRPr="002E0B1B"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  <w:rtl/>
                              </w:rPr>
                              <w:t>7</w:t>
                            </w:r>
                          </w:p>
                        </w:txbxContent>
                      </v:textbox>
                    </v:shape>
                  </v:group>
                </v:group>
                <v:group id="مجموعة 253" o:spid="_x0000_s1076" style="position:absolute;left:45402;top:16708;width:18531;height:13071;flip:x" coordorigin="45402,16708" coordsize="18741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">
                  <v:group id="مجموعة 254" o:spid="_x0000_s1077" style="position:absolute;left:49180;top:16708;width:14963;height:13080" coordorigin="49180,16708" coordsize="14962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7VB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4Ivz8gEOv8FAAD//wMAUEsBAi0AFAAGAAgAAAAhANvh9svuAAAAhQEAABMAAAAAAAAA&#10;AAAAAAAAAAAAAFtDb250ZW50X1R5cGVzXS54bWxQSwECLQAUAAYACAAAACEAWvQsW78AAAAVAQAA&#10;CwAAAAAAAAAAAAAAAAAfAQAAX3JlbHMvLnJlbHNQSwECLQAUAAYACAAAACEAWHe1QcYAAADcAAAA&#10;DwAAAAAAAAAAAAAAAAAHAgAAZHJzL2Rvd25yZXYueG1sUEsFBgAAAAADAAMAtwAAAPoCAAAAAA==&#10;">
                    <v:shape id="سهم إلى اليمين 258" o:spid="_x0000_s1078" type="#_x0000_t13" style="position:absolute;left:49180;top:16708;width:14963;height:13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" adj="12159,3240" fillcolor="#ededed [662]" stroked="f" strokeweight="1pt">
                      <v:fill opacity="59110f"/>
                    </v:shape>
                    <v:shape id="سهم إلى اليمين 4" o:spid="_x0000_s1079" type="#_x0000_t202" style="position:absolute;left:51579;top:18881;width:10764;height:85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" filled="f" stroked="f">
                      <v:textbox inset="1.2pt,.3pt,.6pt,.3pt">
                        <w:txbxContent>
                          <w:p w14:paraId="35F7EA3A" w14:textId="77777777" w:rsidR="00A12A9D" w:rsidRPr="00674D74" w:rsidRDefault="00A12A9D" w:rsidP="00A12A9D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674D74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>مصادقة رئيس الجامعة</w:t>
                            </w:r>
                          </w:p>
                        </w:txbxContent>
                      </v:textbox>
                    </v:shape>
                  </v:group>
                  <v:group id="مجموعة 255" o:spid="_x0000_s1080" style="position:absolute;left:45402;top:20612;width:6039;height:5847" coordorigin="45402,20612" coordsize="6087,5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">
                    <v:oval id="شكل بيضاوي 256" o:spid="_x0000_s1081" style="position:absolute;left:45402;top:20612;width:6087;height:5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" fillcolor="white [3212]" strokecolor="#066" strokeweight="1pt">
                      <v:stroke joinstyle="miter"/>
                    </v:oval>
                    <v:shape id="شكل بيضاوي 4" o:spid="_x0000_s1082" type="#_x0000_t202" style="position:absolute;left:46293;top:21459;width:4305;height:4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" filled="f" stroked="f">
                      <v:textbox inset="1.3pt,1.3pt,1.3pt,1.3pt">
                        <w:txbxContent>
                          <w:p w14:paraId="02E18F50" w14:textId="77777777" w:rsidR="00A12A9D" w:rsidRPr="002E0B1B" w:rsidRDefault="00A12A9D" w:rsidP="00A12A9D">
                            <w:pPr>
                              <w:bidi/>
                              <w:spacing w:after="218" w:line="216" w:lineRule="auto"/>
                              <w:jc w:val="center"/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</w:rPr>
                            </w:pPr>
                            <w:r w:rsidRPr="002E0B1B"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40"/>
                                <w:szCs w:val="40"/>
                                <w:rtl/>
                              </w:rPr>
                              <w:t>9</w:t>
                            </w:r>
                          </w:p>
                        </w:txbxContent>
                      </v:textbox>
                    </v:shape>
                  </v:group>
                </v:group>
                <v:group id="مجموعة 260" o:spid="_x0000_s1083" style="position:absolute;left:24195;top:16485;width:18532;height:13071;flip:x" coordorigin="24195,16485" coordsize="18741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">
                  <v:group id="مجموعة 261" o:spid="_x0000_s1084" style="position:absolute;left:27974;top:16485;width:14962;height:13079" coordorigin="27974,16485" coordsize="14962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i01wwAAANw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zpHP6eCRfI5S8AAAD//wMAUEsBAi0AFAAGAAgAAAAhANvh9svuAAAAhQEAABMAAAAAAAAAAAAA&#10;AAAAAAAAAFtDb250ZW50X1R5cGVzXS54bWxQSwECLQAUAAYACAAAACEAWvQsW78AAAAVAQAACwAA&#10;AAAAAAAAAAAAAAAfAQAAX3JlbHMvLnJlbHNQSwECLQAUAAYACAAAACEA154tNcMAAADcAAAADwAA&#10;AAAAAAAAAAAAAAAHAgAAZHJzL2Rvd25yZXYueG1sUEsFBgAAAAADAAMAtwAAAPcCAAAAAA==&#10;">
                    <v:shape id="سهم إلى اليمين 265" o:spid="_x0000_s1085" type="#_x0000_t13" style="position:absolute;left:27974;top:16485;width:14962;height:13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" adj="12159,3240" fillcolor="#ededed [662]" stroked="f" strokeweight="1pt">
                      <v:fill opacity="59110f"/>
                    </v:shape>
                    <v:shape id="سهم إلى اليمين 4" o:spid="_x0000_s1086" type="#_x0000_t202" style="position:absolute;left:29955;top:19415;width:10159;height:81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" filled="f" stroked="f">
                      <v:textbox inset="1.2pt,.3pt,.6pt,.3pt">
                        <w:txbxContent>
                          <w:p w14:paraId="2243942E" w14:textId="77777777" w:rsidR="00A12A9D" w:rsidRPr="007F4C18" w:rsidRDefault="00A12A9D" w:rsidP="00A12A9D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7F4C18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>أمانة مجلس الجامعة لإصدار القرار</w:t>
                            </w:r>
                          </w:p>
                        </w:txbxContent>
                      </v:textbox>
                    </v:shape>
                  </v:group>
                  <v:group id="مجموعة 262" o:spid="_x0000_s1087" style="position:absolute;left:24195;top:20388;width:6040;height:5847" coordorigin="24195,20388" coordsize="6087,5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3/8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Ivz8gEOv8FAAD//wMAUEsBAi0AFAAGAAgAAAAhANvh9svuAAAAhQEAABMAAAAAAAAA&#10;AAAAAAAAAAAAAFtDb250ZW50X1R5cGVzXS54bWxQSwECLQAUAAYACAAAACEAWvQsW78AAAAVAQAA&#10;CwAAAAAAAAAAAAAAAAAfAQAAX3JlbHMvLnJlbHNQSwECLQAUAAYACAAAACEAlht//MYAAADcAAAA&#10;DwAAAAAAAAAAAAAAAAAHAgAAZHJzL2Rvd25yZXYueG1sUEsFBgAAAAADAAMAtwAAAPoCAAAAAA==&#10;">
                    <v:oval id="شكل بيضاوي 263" o:spid="_x0000_s1088" style="position:absolute;left:24195;top:20388;width:6087;height:5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" fillcolor="white [3212]" strokecolor="#066" strokeweight="1pt">
                      <v:stroke joinstyle="miter"/>
                    </v:oval>
                    <v:shape id="شكل بيضاوي 4" o:spid="_x0000_s1089" type="#_x0000_t202" style="position:absolute;left:25087;top:21236;width:4304;height:40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" filled="f" stroked="f">
                      <v:textbox inset="1.3pt,1.3pt,1.3pt,1.3pt">
                        <w:txbxContent>
                          <w:p w14:paraId="15987152" w14:textId="77777777" w:rsidR="00A12A9D" w:rsidRPr="00E51936" w:rsidRDefault="00A12A9D" w:rsidP="00A12A9D">
                            <w:pPr>
                              <w:bidi/>
                              <w:spacing w:after="218" w:line="216" w:lineRule="auto"/>
                              <w:jc w:val="center"/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38"/>
                                <w:szCs w:val="38"/>
                              </w:rPr>
                            </w:pPr>
                            <w:r w:rsidRPr="00E51936"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38"/>
                                <w:szCs w:val="38"/>
                                <w:rtl/>
                              </w:rPr>
                              <w:t>10</w:t>
                            </w:r>
                          </w:p>
                        </w:txbxContent>
                      </v:textbox>
                    </v:shape>
                  </v:group>
                </v:group>
                <v:group id="مجموعة 5" o:spid="_x0000_s1090" style="position:absolute;left:66625;top:16617;width:18532;height:15929" coordorigin="66625,16617" coordsize="18531,159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">
                  <v:group id="مجموعة 246" o:spid="_x0000_s1091" style="position:absolute;left:66625;top:16617;width:18532;height:13070;flip:x" coordorigin="66625,16617" coordsize="18741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">
                    <v:group id="مجموعة 247" o:spid="_x0000_s1092" style="position:absolute;left:70404;top:16617;width:14962;height:13079" coordorigin="70404,16617" coordsize="14962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NxkwgAAANw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">
                      <v:shape id="سهم إلى اليمين 251" o:spid="_x0000_s1093" type="#_x0000_t13" style="position:absolute;left:70404;top:16617;width:14962;height:13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" adj="12159,3240" fillcolor="#ededed [662]" stroked="f" strokeweight="1pt">
                        <v:fill opacity="59110f"/>
                      </v:shape>
                      <v:shape id="سهم إلى اليمين 4" o:spid="_x0000_s1094" type="#_x0000_t202" style="position:absolute;left:72511;top:19260;width:9322;height:82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" filled="f" stroked="f">
                        <v:textbox inset="1.2pt,.3pt,.6pt,.3pt"/>
                      </v:shape>
                    </v:group>
                    <v:group id="مجموعة 248" o:spid="_x0000_s1095" style="position:absolute;left:66625;top:20520;width:6040;height:5847" coordorigin="66625,20520" coordsize="6087,5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      <v:oval id="شكل بيضاوي 249" o:spid="_x0000_s1096" style="position:absolute;left:66625;top:20520;width:6087;height:5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" fillcolor="white [3212]" strokecolor="#066" strokeweight="1pt">
                        <v:stroke joinstyle="miter"/>
                      </v:oval>
                      <v:shape id="شكل بيضاوي 4" o:spid="_x0000_s1097" type="#_x0000_t202" style="position:absolute;left:67516;top:21367;width:4305;height:4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" filled="f" stroked="f">
                        <v:textbox inset="1.3pt,1.3pt,1.3pt,1.3pt">
                          <w:txbxContent>
                            <w:p w14:paraId="144021A5" w14:textId="77777777" w:rsidR="00A12A9D" w:rsidRPr="002E0B1B" w:rsidRDefault="00A12A9D" w:rsidP="00A12A9D">
                              <w:pPr>
                                <w:bidi/>
                                <w:spacing w:after="218" w:line="216" w:lineRule="auto"/>
                                <w:jc w:val="center"/>
                                <w:rPr>
                                  <w:rFonts w:hAnsi="Calibri"/>
                                  <w:color w:val="BF8F00" w:themeColor="accent4" w:themeShade="BF"/>
                                  <w:kern w:val="24"/>
                                  <w:sz w:val="40"/>
                                  <w:szCs w:val="40"/>
                                </w:rPr>
                              </w:pPr>
                              <w:r w:rsidRPr="002E0B1B">
                                <w:rPr>
                                  <w:rFonts w:hAnsi="Calibri"/>
                                  <w:color w:val="BF8F00" w:themeColor="accent4" w:themeShade="BF"/>
                                  <w:kern w:val="24"/>
                                  <w:sz w:val="40"/>
                                  <w:szCs w:val="40"/>
                                  <w:rtl/>
                                </w:rPr>
                                <w:t>8</w:t>
                              </w:r>
                            </w:p>
                          </w:txbxContent>
                        </v:textbox>
                      </v:shape>
                    </v:group>
                  </v:group>
                  <v:rect id="مستطيل 6" o:spid="_x0000_s1098" style="position:absolute;left:69178;top:19065;width:10656;height:13481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" filled="f" stroked="f">
                    <v:textbox>
                      <w:txbxContent>
                        <w:p w14:paraId="7B577C06" w14:textId="77777777" w:rsidR="00A12A9D" w:rsidRPr="00912052" w:rsidRDefault="00A12A9D" w:rsidP="00A12A9D">
                          <w:pPr>
                            <w:bidi/>
                            <w:spacing w:line="360" w:lineRule="auto"/>
                            <w:jc w:val="center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000000" w:themeColor="text1"/>
                              <w:kern w:val="24"/>
                              <w:rtl/>
                            </w:rPr>
                          </w:pPr>
                          <w:r w:rsidRPr="00912052"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000000" w:themeColor="text1"/>
                              <w:kern w:val="24"/>
                              <w:rtl/>
                            </w:rPr>
                            <w:t>العرض على لجنة الابتعاث والتدريب</w:t>
                          </w:r>
                        </w:p>
                      </w:txbxContent>
                    </v:textbox>
                  </v:rect>
                </v:group>
                <v:group id="مجموعة 268" o:spid="_x0000_s1099" style="position:absolute;left:3934;top:16351;width:18532;height:13071;flip:x" coordorigin="3934,16351" coordsize="18741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">
                  <v:group id="مجموعة 269" o:spid="_x0000_s1100" style="position:absolute;left:7713;top:16351;width:14963;height:13079" coordorigin="7713,16351" coordsize="14962,13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">
                    <v:shape id="سهم إلى اليمين 273" o:spid="_x0000_s1101" type="#_x0000_t13" style="position:absolute;left:7713;top:16351;width:14963;height:13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" adj="12159,3240" fillcolor="#ededed [662]" stroked="f" strokeweight="1pt">
                      <v:fill opacity="59110f"/>
                    </v:shape>
                    <v:shape id="سهم إلى اليمين 4" o:spid="_x0000_s1102" type="#_x0000_t202" style="position:absolute;left:9694;top:19281;width:8411;height:81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" filled="f" stroked="f">
                      <v:textbox inset="1.2pt,.3pt,.6pt,.3pt">
                        <w:txbxContent>
                          <w:p w14:paraId="663DDE26" w14:textId="77777777" w:rsidR="00A12A9D" w:rsidRPr="00045DBB" w:rsidRDefault="00A12A9D" w:rsidP="00A12A9D">
                            <w:pPr>
                              <w:bidi/>
                              <w:spacing w:line="360" w:lineRule="auto"/>
                              <w:jc w:val="center"/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</w:pPr>
                            <w:r w:rsidRPr="00045DBB">
                              <w:rPr>
                                <w:rFonts w:ascii="Traditional Arabic" w:hAnsi="Traditional Arabic" w:cs="Traditional Arabic"/>
                                <w:b/>
                                <w:bCs/>
                                <w:color w:val="000000" w:themeColor="dark1"/>
                                <w:kern w:val="24"/>
                                <w:rtl/>
                                <w14:textFill>
                                  <w14:solidFill>
                                    <w14:schemeClr w14:val="dk1">
                                      <w14:satOff w14:val="0"/>
                                      <w14:lumOff w14:val="0"/>
                                    </w14:schemeClr>
                                  </w14:solidFill>
                                </w14:textFill>
                              </w:rPr>
                              <w:t>إصدار القرار التنفيذي</w:t>
                            </w:r>
                          </w:p>
                        </w:txbxContent>
                      </v:textbox>
                    </v:shape>
                  </v:group>
                  <v:group id="مجموعة 270" o:spid="_x0000_s1103" style="position:absolute;left:3934;top:20254;width:6040;height:5847" coordorigin="3934,20254" coordsize="6087,5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9TO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mzKTyfCRfIxT8AAAD//wMAUEsBAi0AFAAGAAgAAAAhANvh9svuAAAAhQEAABMAAAAAAAAAAAAA&#10;AAAAAAAAAFtDb250ZW50X1R5cGVzXS54bWxQSwECLQAUAAYACAAAACEAWvQsW78AAAAVAQAACwAA&#10;AAAAAAAAAAAAAAAfAQAAX3JlbHMvLnJlbHNQSwECLQAUAAYACAAAACEA82fUzsMAAADcAAAADwAA&#10;AAAAAAAAAAAAAAAHAgAAZHJzL2Rvd25yZXYueG1sUEsFBgAAAAADAAMAtwAAAPcCAAAAAA==&#10;">
                    <v:oval id="شكل بيضاوي 271" o:spid="_x0000_s1104" style="position:absolute;left:3934;top:20254;width:6088;height:5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" fillcolor="white [3212]" strokecolor="#066" strokeweight="1pt">
                      <v:stroke joinstyle="miter"/>
                    </v:oval>
                    <v:shape id="شكل بيضاوي 4" o:spid="_x0000_s1105" type="#_x0000_t202" style="position:absolute;left:4826;top:21102;width:4304;height:40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" filled="f" stroked="f">
                      <v:textbox inset="1.3pt,1.3pt,1.3pt,1.3pt">
                        <w:txbxContent>
                          <w:p w14:paraId="6E804E44" w14:textId="77777777" w:rsidR="00A12A9D" w:rsidRPr="00E51936" w:rsidRDefault="00A12A9D" w:rsidP="00A12A9D">
                            <w:pPr>
                              <w:bidi/>
                              <w:spacing w:after="218" w:line="216" w:lineRule="auto"/>
                              <w:jc w:val="center"/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38"/>
                                <w:szCs w:val="38"/>
                              </w:rPr>
                            </w:pPr>
                            <w:r w:rsidRPr="00E51936">
                              <w:rPr>
                                <w:rFonts w:hAnsi="Calibri"/>
                                <w:color w:val="BF8F00" w:themeColor="accent4" w:themeShade="BF"/>
                                <w:kern w:val="24"/>
                                <w:sz w:val="38"/>
                                <w:szCs w:val="38"/>
                                <w:rtl/>
                              </w:rPr>
                              <w:t>11</w:t>
                            </w:r>
                          </w:p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</w:p>
    <w:p w14:paraId="2F3C36C1" w14:textId="77777777" w:rsidR="00A12A9D" w:rsidRDefault="00A12A9D" w:rsidP="00A12A9D">
      <w:pPr>
        <w:bidi/>
        <w:ind w:right="-720"/>
        <w:rPr>
          <w:rFonts w:ascii="Traditional Arabic" w:hAnsi="Traditional Arabic" w:cs="Traditional Arabic"/>
          <w:b/>
          <w:bCs/>
          <w:sz w:val="28"/>
          <w:szCs w:val="28"/>
        </w:rPr>
      </w:pPr>
    </w:p>
    <w:p w14:paraId="340D6753" w14:textId="77777777" w:rsidR="00A12A9D" w:rsidRDefault="00A12A9D" w:rsidP="00A12A9D">
      <w:pPr>
        <w:bidi/>
        <w:ind w:right="-720"/>
        <w:rPr>
          <w:rFonts w:ascii="Traditional Arabic" w:hAnsi="Traditional Arabic" w:cs="Traditional Arabic"/>
          <w:b/>
          <w:bCs/>
          <w:sz w:val="28"/>
          <w:szCs w:val="28"/>
        </w:rPr>
      </w:pPr>
    </w:p>
    <w:p w14:paraId="0141B37F" w14:textId="77777777" w:rsidR="00A12A9D" w:rsidRDefault="00A12A9D" w:rsidP="00A12A9D">
      <w:pPr>
        <w:bidi/>
        <w:ind w:right="-720"/>
        <w:rPr>
          <w:rFonts w:ascii="Traditional Arabic" w:hAnsi="Traditional Arabic" w:cs="Traditional Arabic"/>
          <w:b/>
          <w:bCs/>
          <w:sz w:val="28"/>
          <w:szCs w:val="28"/>
        </w:rPr>
      </w:pPr>
    </w:p>
    <w:p w14:paraId="508FC888" w14:textId="77777777" w:rsidR="00A12A9D" w:rsidRDefault="00A12A9D" w:rsidP="00A12A9D">
      <w:pPr>
        <w:bidi/>
        <w:ind w:right="-720"/>
        <w:rPr>
          <w:rFonts w:ascii="Traditional Arabic" w:hAnsi="Traditional Arabic" w:cs="Traditional Arabic"/>
          <w:b/>
          <w:bCs/>
          <w:sz w:val="28"/>
          <w:szCs w:val="28"/>
        </w:rPr>
      </w:pPr>
    </w:p>
    <w:p w14:paraId="370CE87E" w14:textId="77777777" w:rsidR="00A12A9D" w:rsidRDefault="00A12A9D" w:rsidP="00A12A9D">
      <w:pPr>
        <w:bidi/>
        <w:ind w:right="-720"/>
        <w:rPr>
          <w:rFonts w:ascii="Traditional Arabic" w:hAnsi="Traditional Arabic" w:cs="Traditional Arabic"/>
          <w:b/>
          <w:bCs/>
          <w:sz w:val="28"/>
          <w:szCs w:val="28"/>
        </w:rPr>
      </w:pPr>
    </w:p>
    <w:p w14:paraId="053FFBF9" w14:textId="77777777" w:rsidR="00A12A9D" w:rsidRDefault="00A12A9D" w:rsidP="00A12A9D">
      <w:pPr>
        <w:bidi/>
        <w:ind w:right="-720"/>
        <w:rPr>
          <w:rFonts w:ascii="Traditional Arabic" w:hAnsi="Traditional Arabic" w:cs="Traditional Arabic"/>
          <w:b/>
          <w:bCs/>
          <w:sz w:val="28"/>
          <w:szCs w:val="28"/>
        </w:rPr>
      </w:pPr>
    </w:p>
    <w:p w14:paraId="02B23CE7" w14:textId="77777777" w:rsidR="00A12A9D" w:rsidRDefault="00A12A9D" w:rsidP="00A12A9D">
      <w:pPr>
        <w:bidi/>
        <w:ind w:right="-720"/>
        <w:rPr>
          <w:rFonts w:ascii="Traditional Arabic" w:hAnsi="Traditional Arabic" w:cs="Traditional Arabic"/>
          <w:b/>
          <w:bCs/>
          <w:sz w:val="28"/>
          <w:szCs w:val="28"/>
        </w:rPr>
      </w:pPr>
    </w:p>
    <w:p w14:paraId="0AD71B4D" w14:textId="77777777" w:rsidR="00A12A9D" w:rsidRPr="00D818ED" w:rsidRDefault="00A12A9D" w:rsidP="00A12A9D">
      <w:pPr>
        <w:bidi/>
        <w:ind w:right="-720"/>
        <w:rPr>
          <w:rFonts w:ascii="Traditional Arabic" w:hAnsi="Traditional Arabic" w:cs="GE SS Two Bold"/>
          <w:b/>
          <w:bCs/>
          <w:sz w:val="24"/>
          <w:szCs w:val="24"/>
          <w:rtl/>
        </w:rPr>
      </w:pPr>
      <w:r w:rsidRPr="00D818ED">
        <w:rPr>
          <w:rFonts w:ascii="Traditional Arabic" w:hAnsi="Traditional Arabic" w:cs="GE SS Two Bold" w:hint="cs"/>
          <w:b/>
          <w:bCs/>
          <w:sz w:val="24"/>
          <w:szCs w:val="24"/>
          <w:rtl/>
        </w:rPr>
        <w:t>إجراءات الابتعاث ال</w:t>
      </w:r>
      <w:r>
        <w:rPr>
          <w:rFonts w:ascii="Traditional Arabic" w:hAnsi="Traditional Arabic" w:cs="GE SS Two Bold" w:hint="cs"/>
          <w:b/>
          <w:bCs/>
          <w:sz w:val="24"/>
          <w:szCs w:val="24"/>
          <w:rtl/>
        </w:rPr>
        <w:t>داخلي</w:t>
      </w:r>
      <w:r w:rsidRPr="00D818ED">
        <w:rPr>
          <w:rFonts w:ascii="Traditional Arabic" w:hAnsi="Traditional Arabic" w:cs="GE SS Two Bold" w:hint="cs"/>
          <w:b/>
          <w:bCs/>
          <w:sz w:val="24"/>
          <w:szCs w:val="24"/>
          <w:rtl/>
        </w:rPr>
        <w:t>:</w:t>
      </w:r>
    </w:p>
    <w:p w14:paraId="793F00FC" w14:textId="77777777" w:rsidR="00A12A9D" w:rsidRPr="00FA16F0" w:rsidRDefault="00A12A9D" w:rsidP="00A12A9D">
      <w:pPr>
        <w:numPr>
          <w:ilvl w:val="0"/>
          <w:numId w:val="2"/>
        </w:num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</w:pP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>البحث عن قبول</w:t>
      </w:r>
      <w:r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 xml:space="preserve"> من الجامعات السعودية المميزة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 xml:space="preserve"> 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المتسقة</w:t>
      </w:r>
      <w:r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 xml:space="preserve"> برامجها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 xml:space="preserve"> مع سياسات الجامعة</w:t>
      </w:r>
      <w:r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.</w:t>
      </w:r>
    </w:p>
    <w:p w14:paraId="0115B43C" w14:textId="77777777" w:rsidR="00A12A9D" w:rsidRPr="00FA16F0" w:rsidRDefault="00A12A9D" w:rsidP="00A12A9D">
      <w:pPr>
        <w:numPr>
          <w:ilvl w:val="0"/>
          <w:numId w:val="2"/>
        </w:num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</w:pP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 xml:space="preserve">يقوم المرشح برفع القبول إلى القسم 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 xml:space="preserve">الأكاديمي 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>الذي يتبع له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؛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 xml:space="preserve"> ل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عرضه على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 xml:space="preserve"> مجلس القسم.</w:t>
      </w:r>
    </w:p>
    <w:p w14:paraId="38B00D55" w14:textId="77777777" w:rsidR="00A12A9D" w:rsidRDefault="00A12A9D" w:rsidP="00A12A9D">
      <w:pPr>
        <w:numPr>
          <w:ilvl w:val="0"/>
          <w:numId w:val="2"/>
        </w:num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color w:val="333333"/>
          <w:sz w:val="28"/>
          <w:szCs w:val="28"/>
        </w:rPr>
      </w:pP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 xml:space="preserve">يقوم رئيس القسم برفع </w:t>
      </w:r>
      <w:r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المحضر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 xml:space="preserve"> </w:t>
      </w:r>
      <w:r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بعد عقده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> إلى عميد الكلية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؛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 xml:space="preserve"> </w:t>
      </w:r>
      <w:r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للمصادقة عليه من قبل مجلس الكلية.</w:t>
      </w:r>
    </w:p>
    <w:p w14:paraId="54FC3DCF" w14:textId="77777777" w:rsidR="00A12A9D" w:rsidRPr="00FA16F0" w:rsidRDefault="00A12A9D" w:rsidP="00A12A9D">
      <w:pPr>
        <w:numPr>
          <w:ilvl w:val="0"/>
          <w:numId w:val="2"/>
        </w:num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</w:pPr>
      <w:r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ال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عرض</w:t>
      </w:r>
      <w:r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 xml:space="preserve"> 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على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 xml:space="preserve"> مجلس الكلية.</w:t>
      </w:r>
    </w:p>
    <w:p w14:paraId="6BDC21E3" w14:textId="77777777" w:rsidR="00A12A9D" w:rsidRPr="00FA16F0" w:rsidRDefault="00A12A9D" w:rsidP="00A12A9D">
      <w:pPr>
        <w:numPr>
          <w:ilvl w:val="0"/>
          <w:numId w:val="2"/>
        </w:num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</w:pP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>الرفع بمحضر مجلس الكلية لسعادة رئيس الجامعة للمصادقة عليه.</w:t>
      </w:r>
    </w:p>
    <w:p w14:paraId="770CECAF" w14:textId="77777777" w:rsidR="00A12A9D" w:rsidRPr="00FA16F0" w:rsidRDefault="00A12A9D" w:rsidP="00A12A9D">
      <w:pPr>
        <w:numPr>
          <w:ilvl w:val="0"/>
          <w:numId w:val="2"/>
        </w:num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</w:pP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 xml:space="preserve">بعد الانتهاء من مصادقة سعادة رئيس الجامعة، يتم رفع الموضوع من قبل الكلية لوكيل الجامعة للدراسات العليا والبحث العلمي رئيس اللجنة 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ل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>عرض الموضوع على اللجنة الدائمة للابتعاث والتدريب.</w:t>
      </w:r>
    </w:p>
    <w:p w14:paraId="45E0F314" w14:textId="77777777" w:rsidR="00A12A9D" w:rsidRPr="00FA16F0" w:rsidRDefault="00A12A9D" w:rsidP="00A12A9D">
      <w:pPr>
        <w:numPr>
          <w:ilvl w:val="0"/>
          <w:numId w:val="2"/>
        </w:num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</w:pP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>تقوم الإدارة بعرض الموضوع خلال اجتماع اللجنة الدائمة للابتعاث والتدريب بعد دراسته، والتأكد من استيفاء جميع المتطلبات.</w:t>
      </w:r>
    </w:p>
    <w:p w14:paraId="61DA29B2" w14:textId="77777777" w:rsidR="00A12A9D" w:rsidRPr="00FA16F0" w:rsidRDefault="00A12A9D" w:rsidP="00A12A9D">
      <w:pPr>
        <w:numPr>
          <w:ilvl w:val="0"/>
          <w:numId w:val="2"/>
        </w:num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</w:pP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>بعد انعقاد اللجنة يتم إعداد المحضر من قبل إدارة البعثات، ويتم رفعه لسعادة رئيس الجامعة للمصادقة عليه.</w:t>
      </w:r>
    </w:p>
    <w:p w14:paraId="097E6CEE" w14:textId="77777777" w:rsidR="00A12A9D" w:rsidRPr="00FA16F0" w:rsidRDefault="00A12A9D" w:rsidP="00A12A9D">
      <w:pPr>
        <w:numPr>
          <w:ilvl w:val="0"/>
          <w:numId w:val="2"/>
        </w:num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</w:pP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>بعد مصادقة المحضر من قبل سعادة رئيس الجامعة يتم رفع المو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ضوع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 xml:space="preserve"> لأ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 xml:space="preserve">مانة 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 xml:space="preserve">مجلس الجامعة 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لي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>صدر سعادة رئيس الجامعة قراره بالموافقة على ابتعاث المرشح.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 xml:space="preserve"> </w:t>
      </w:r>
      <w:r w:rsidRPr="00FA16F0">
        <w:rPr>
          <w:rFonts w:ascii="Traditional Arabic" w:hAnsi="Traditional Arabic" w:cs="Traditional Arabic" w:hint="cs"/>
          <w:b/>
          <w:bCs/>
          <w:color w:val="FF0000"/>
          <w:sz w:val="28"/>
          <w:szCs w:val="28"/>
          <w:u w:val="single"/>
          <w:rtl/>
        </w:rPr>
        <w:t>(لا ينصح بالبدء في إجراءات إخلاء الطرف إلا بعد صدور القرار)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.</w:t>
      </w:r>
    </w:p>
    <w:p w14:paraId="5225A314" w14:textId="77777777" w:rsidR="00A12A9D" w:rsidRPr="003D6D44" w:rsidRDefault="00A12A9D" w:rsidP="00A12A9D">
      <w:pPr>
        <w:numPr>
          <w:ilvl w:val="0"/>
          <w:numId w:val="2"/>
        </w:num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sz w:val="30"/>
          <w:szCs w:val="30"/>
        </w:rPr>
      </w:pP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>بناءً على قرار سعادة رئيس الجامعة يحق للمبتعث التقدم ب</w:t>
      </w:r>
      <w:hyperlink r:id="rId10" w:tgtFrame="_blank" w:history="1">
        <w:r w:rsidRPr="00FA16F0">
          <w:rPr>
            <w:rStyle w:val="Hyperlink"/>
            <w:rFonts w:ascii="Traditional Arabic" w:hAnsi="Traditional Arabic" w:cs="Traditional Arabic"/>
            <w:b/>
            <w:bCs/>
            <w:color w:val="4EB3BD"/>
            <w:sz w:val="28"/>
            <w:szCs w:val="28"/>
            <w:rtl/>
          </w:rPr>
          <w:t>طلب إصدار القرار التنفيذي</w:t>
        </w:r>
      </w:hyperlink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، قبل 30 يومًا من بداية الدراسة</w:t>
      </w:r>
      <w:r w:rsidRPr="00FA16F0">
        <w:rPr>
          <w:rFonts w:ascii="Traditional Arabic" w:hAnsi="Traditional Arabic" w:cs="Traditional Arabic"/>
          <w:b/>
          <w:bCs/>
          <w:color w:val="333333"/>
          <w:sz w:val="28"/>
          <w:szCs w:val="28"/>
          <w:rtl/>
        </w:rPr>
        <w:t>.</w:t>
      </w:r>
      <w:r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 xml:space="preserve"> </w:t>
      </w:r>
      <w:r w:rsidRPr="00FA16F0">
        <w:rPr>
          <w:rFonts w:ascii="Traditional Arabic" w:hAnsi="Traditional Arabic" w:cs="Traditional Arabic" w:hint="cs"/>
          <w:b/>
          <w:bCs/>
          <w:color w:val="FF0000"/>
          <w:sz w:val="28"/>
          <w:szCs w:val="28"/>
          <w:u w:val="single"/>
          <w:rtl/>
        </w:rPr>
        <w:t>(لا ي</w:t>
      </w:r>
      <w:r>
        <w:rPr>
          <w:rFonts w:ascii="Traditional Arabic" w:hAnsi="Traditional Arabic" w:cs="Traditional Arabic" w:hint="cs"/>
          <w:b/>
          <w:bCs/>
          <w:color w:val="FF0000"/>
          <w:sz w:val="28"/>
          <w:szCs w:val="28"/>
          <w:u w:val="single"/>
          <w:rtl/>
        </w:rPr>
        <w:t>بدأ المبتعث في البرنامج بدون قرار ابتعاث تنفيذي</w:t>
      </w:r>
      <w:r w:rsidRPr="00FA16F0">
        <w:rPr>
          <w:rFonts w:ascii="Traditional Arabic" w:hAnsi="Traditional Arabic" w:cs="Traditional Arabic" w:hint="cs"/>
          <w:b/>
          <w:bCs/>
          <w:color w:val="FF0000"/>
          <w:sz w:val="28"/>
          <w:szCs w:val="28"/>
          <w:u w:val="single"/>
          <w:rtl/>
        </w:rPr>
        <w:t>)</w:t>
      </w:r>
      <w:r w:rsidRPr="00FA16F0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rtl/>
        </w:rPr>
        <w:t>.</w:t>
      </w:r>
    </w:p>
    <w:p w14:paraId="08EE0E16" w14:textId="77777777" w:rsidR="00A12A9D" w:rsidRPr="00D52A82" w:rsidRDefault="00A12A9D" w:rsidP="00A12A9D">
      <w:pPr>
        <w:numPr>
          <w:ilvl w:val="0"/>
          <w:numId w:val="2"/>
        </w:numPr>
        <w:bidi/>
        <w:spacing w:after="0" w:line="240" w:lineRule="auto"/>
        <w:jc w:val="both"/>
        <w:rPr>
          <w:rFonts w:ascii="Traditional Arabic" w:hAnsi="Traditional Arabic" w:cs="Traditional Arabic"/>
          <w:b/>
          <w:bCs/>
          <w:sz w:val="30"/>
          <w:szCs w:val="30"/>
          <w:rtl/>
        </w:rPr>
      </w:pPr>
      <w:r w:rsidRPr="003D6D44">
        <w:rPr>
          <w:rFonts w:ascii="Traditional Arabic" w:hAnsi="Traditional Arabic" w:cs="Traditional Arabic" w:hint="cs"/>
          <w:b/>
          <w:bCs/>
          <w:color w:val="333333"/>
          <w:sz w:val="28"/>
          <w:szCs w:val="28"/>
          <w:highlight w:val="yellow"/>
          <w:rtl/>
        </w:rPr>
        <w:t>صلاحية قرار رئيس الجامعة سنة من تاريخ صدوره. لابد من تفعيل القرار التنفيذي خلال 3 أشهر أو يعد القرار لاغيًا.</w:t>
      </w:r>
    </w:p>
    <w:p w14:paraId="22DFC2C9" w14:textId="50AA9AE0" w:rsidR="00B70CC5" w:rsidRPr="00A12A9D" w:rsidRDefault="00B70CC5" w:rsidP="00A12A9D"/>
    <w:sectPr w:rsidR="00B70CC5" w:rsidRPr="00A12A9D" w:rsidSect="00830DA1">
      <w:headerReference w:type="default" r:id="rId11"/>
      <w:footerReference w:type="default" r:id="rId12"/>
      <w:footnotePr>
        <w:numRestart w:val="eachPage"/>
      </w:footnotePr>
      <w:pgSz w:w="12240" w:h="15840"/>
      <w:pgMar w:top="1890" w:right="1440" w:bottom="1440" w:left="1440" w:header="720" w:footer="75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2844AD" w14:textId="77777777" w:rsidR="00AB4996" w:rsidRDefault="00AB4996" w:rsidP="0033675D">
      <w:pPr>
        <w:spacing w:after="0" w:line="240" w:lineRule="auto"/>
      </w:pPr>
      <w:r>
        <w:separator/>
      </w:r>
    </w:p>
  </w:endnote>
  <w:endnote w:type="continuationSeparator" w:id="0">
    <w:p w14:paraId="66698D20" w14:textId="77777777" w:rsidR="00AB4996" w:rsidRDefault="00AB4996" w:rsidP="003367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 SS Two Medium">
    <w:panose1 w:val="020A0503020102020204"/>
    <w:charset w:val="B2"/>
    <w:family w:val="roman"/>
    <w:notTrueType/>
    <w:pitch w:val="variable"/>
    <w:sig w:usb0="80002003" w:usb1="80000100" w:usb2="0000002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GE SS Two Bold">
    <w:panose1 w:val="020A0503020102020204"/>
    <w:charset w:val="B2"/>
    <w:family w:val="roman"/>
    <w:notTrueType/>
    <w:pitch w:val="variable"/>
    <w:sig w:usb0="80002003" w:usb1="80000100" w:usb2="0000002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2271BA" w14:textId="695DA542" w:rsidR="0016557A" w:rsidRPr="006751A3" w:rsidRDefault="0016557A" w:rsidP="00F538F3">
    <w:pPr>
      <w:bidi/>
      <w:spacing w:after="0"/>
      <w:ind w:firstLine="565"/>
      <w:jc w:val="center"/>
      <w:rPr>
        <w:rFonts w:cs="GE SS Two Bold"/>
        <w:sz w:val="20"/>
        <w:szCs w:val="20"/>
      </w:rPr>
    </w:pPr>
    <w:r w:rsidRPr="006751A3">
      <w:rPr>
        <w:rFonts w:cs="GE SS Two Bold"/>
        <w:b/>
        <w:bCs/>
        <w:noProof/>
        <w:sz w:val="20"/>
        <w:szCs w:val="20"/>
      </w:rPr>
      <w:drawing>
        <wp:anchor distT="0" distB="0" distL="114300" distR="114300" simplePos="0" relativeHeight="251660288" behindDoc="0" locked="0" layoutInCell="1" allowOverlap="1" wp14:anchorId="3ADCB50E" wp14:editId="6D838D20">
          <wp:simplePos x="0" y="0"/>
          <wp:positionH relativeFrom="column">
            <wp:posOffset>-914400</wp:posOffset>
          </wp:positionH>
          <wp:positionV relativeFrom="paragraph">
            <wp:posOffset>593725</wp:posOffset>
          </wp:positionV>
          <wp:extent cx="7764780" cy="313690"/>
          <wp:effectExtent l="0" t="0" r="7620" b="0"/>
          <wp:wrapSquare wrapText="bothSides"/>
          <wp:docPr id="96" name="Picture 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6281"/>
                  <a:stretch/>
                </pic:blipFill>
                <pic:spPr bwMode="auto">
                  <a:xfrm>
                    <a:off x="0" y="0"/>
                    <a:ext cx="7764780" cy="3136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751A3">
      <w:rPr>
        <w:rFonts w:ascii="Traditional Arabic" w:hAnsi="Traditional Arabic" w:cs="GE SS Two Bold" w:hint="cs"/>
        <w:b/>
        <w:bCs/>
        <w:sz w:val="20"/>
        <w:szCs w:val="20"/>
        <w:rtl/>
      </w:rPr>
      <w:t xml:space="preserve">إدارة البعثات </w:t>
    </w:r>
    <w:r w:rsidRPr="006751A3">
      <w:rPr>
        <w:rFonts w:cstheme="minorHAnsi"/>
        <w:b/>
        <w:bCs/>
        <w:sz w:val="20"/>
        <w:szCs w:val="20"/>
        <w:rtl/>
      </w:rPr>
      <w:t>–</w:t>
    </w:r>
    <w:r w:rsidRPr="006751A3">
      <w:rPr>
        <w:rFonts w:ascii="Traditional Arabic" w:hAnsi="Traditional Arabic" w:cs="GE SS Two Bold" w:hint="cs"/>
        <w:b/>
        <w:bCs/>
        <w:sz w:val="20"/>
        <w:szCs w:val="20"/>
        <w:rtl/>
      </w:rPr>
      <w:t xml:space="preserve"> </w:t>
    </w:r>
    <w:hyperlink r:id="rId2" w:history="1">
      <w:r w:rsidRPr="006751A3">
        <w:rPr>
          <w:rStyle w:val="Hyperlink"/>
          <w:rFonts w:cstheme="minorHAnsi"/>
          <w:b/>
          <w:bCs/>
          <w:sz w:val="20"/>
          <w:szCs w:val="20"/>
        </w:rPr>
        <w:t>https://uqu.edu.sa/scholar</w:t>
      </w:r>
    </w:hyperlink>
    <w:r w:rsidRPr="006751A3">
      <w:rPr>
        <w:rFonts w:cstheme="minorHAnsi"/>
        <w:b/>
        <w:bCs/>
        <w:sz w:val="20"/>
        <w:szCs w:val="20"/>
      </w:rPr>
      <w:t xml:space="preserve"> – </w:t>
    </w:r>
    <w:hyperlink r:id="rId3" w:history="1">
      <w:r w:rsidRPr="006751A3">
        <w:rPr>
          <w:rStyle w:val="Hyperlink"/>
          <w:rFonts w:cstheme="minorHAnsi"/>
          <w:b/>
          <w:bCs/>
          <w:sz w:val="20"/>
          <w:szCs w:val="20"/>
        </w:rPr>
        <w:t>scholar@uqu.edu.sa</w:t>
      </w:r>
    </w:hyperlink>
    <w:r w:rsidRPr="006751A3">
      <w:rPr>
        <w:rFonts w:ascii="Traditional Arabic" w:hAnsi="Traditional Arabic" w:cs="GE SS Two Bold"/>
        <w:b/>
        <w:bCs/>
        <w:sz w:val="20"/>
        <w:szCs w:val="20"/>
        <w:rtl/>
      </w:rPr>
      <w:br/>
    </w:r>
    <w:r w:rsidRPr="006751A3">
      <w:rPr>
        <w:rFonts w:cs="GE SS Two Bold" w:hint="cs"/>
        <w:b/>
        <w:bCs/>
        <w:sz w:val="20"/>
        <w:szCs w:val="20"/>
        <w:rtl/>
      </w:rPr>
      <w:t xml:space="preserve">المرجو مطالعة تحديثات الدليل في: </w:t>
    </w:r>
    <w:hyperlink r:id="rId4" w:history="1">
      <w:r w:rsidRPr="006751A3">
        <w:rPr>
          <w:rStyle w:val="Hyperlink"/>
          <w:rFonts w:cs="GE SS Two Bold"/>
          <w:b/>
          <w:bCs/>
          <w:sz w:val="20"/>
          <w:szCs w:val="20"/>
        </w:rPr>
        <w:t>https://uqu.edu.sa/scholar/Forms-and-Document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0A83F0" w14:textId="77777777" w:rsidR="00AB4996" w:rsidRDefault="00AB4996" w:rsidP="0033675D">
      <w:pPr>
        <w:spacing w:after="0" w:line="240" w:lineRule="auto"/>
      </w:pPr>
      <w:r>
        <w:separator/>
      </w:r>
    </w:p>
  </w:footnote>
  <w:footnote w:type="continuationSeparator" w:id="0">
    <w:p w14:paraId="2A29364F" w14:textId="77777777" w:rsidR="00AB4996" w:rsidRDefault="00AB4996" w:rsidP="0033675D">
      <w:pPr>
        <w:spacing w:after="0" w:line="240" w:lineRule="auto"/>
      </w:pPr>
      <w:r>
        <w:continuationSeparator/>
      </w:r>
    </w:p>
  </w:footnote>
  <w:footnote w:id="1">
    <w:p w14:paraId="024897B3" w14:textId="77777777" w:rsidR="00A12A9D" w:rsidRPr="002E6FE9" w:rsidRDefault="00A12A9D" w:rsidP="00A12A9D">
      <w:pPr>
        <w:pStyle w:val="a7"/>
        <w:bidi/>
        <w:rPr>
          <w:rFonts w:ascii="Traditional Arabic" w:hAnsi="Traditional Arabic" w:cs="Traditional Arabic"/>
          <w:b/>
          <w:bCs/>
          <w:color w:val="A50021"/>
          <w:sz w:val="26"/>
          <w:szCs w:val="26"/>
          <w:rtl/>
        </w:rPr>
      </w:pPr>
      <w:r w:rsidRPr="002E6FE9">
        <w:rPr>
          <w:rFonts w:ascii="Traditional Arabic" w:hAnsi="Traditional Arabic" w:cs="Traditional Arabic"/>
          <w:b/>
          <w:bCs/>
          <w:color w:val="A50021"/>
          <w:sz w:val="26"/>
          <w:szCs w:val="26"/>
        </w:rPr>
        <w:t xml:space="preserve"> (</w:t>
      </w:r>
      <w:r w:rsidRPr="002E6FE9">
        <w:rPr>
          <w:rFonts w:ascii="Traditional Arabic" w:hAnsi="Traditional Arabic" w:cs="Traditional Arabic"/>
          <w:b/>
          <w:bCs/>
          <w:color w:val="A50021"/>
          <w:sz w:val="26"/>
          <w:szCs w:val="26"/>
        </w:rPr>
        <w:footnoteRef/>
      </w:r>
      <w:r w:rsidRPr="002E6FE9">
        <w:rPr>
          <w:rFonts w:ascii="Traditional Arabic" w:hAnsi="Traditional Arabic" w:cs="Traditional Arabic"/>
          <w:b/>
          <w:bCs/>
          <w:color w:val="A50021"/>
          <w:sz w:val="26"/>
          <w:szCs w:val="26"/>
          <w:rtl/>
        </w:rPr>
        <w:t xml:space="preserve"> في حال تجاوز العمر (وفقا للفقرة 4 من المادة 5 من لائحة الابتعاث والتدريب لمنسوبي الجامعات) أن يدون في خانة مجلسي القسم والكلية وتوصية لجنة الابتعاث والتدريب العبارة التالية (... مع استثنائه من شرط السن) مع إرفاق صورة الهوية الوطنية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F5B277" w14:textId="785B2605" w:rsidR="0016557A" w:rsidRDefault="0016557A" w:rsidP="0033675D">
    <w:pPr>
      <w:pStyle w:val="a3"/>
      <w:bidi/>
    </w:pPr>
    <w:r>
      <w:rPr>
        <w:noProof/>
      </w:rPr>
      <w:drawing>
        <wp:anchor distT="0" distB="0" distL="114300" distR="114300" simplePos="0" relativeHeight="251659264" behindDoc="0" locked="0" layoutInCell="1" allowOverlap="1" wp14:anchorId="5BCE7478" wp14:editId="4895823A">
          <wp:simplePos x="0" y="0"/>
          <wp:positionH relativeFrom="page">
            <wp:posOffset>-320040</wp:posOffset>
          </wp:positionH>
          <wp:positionV relativeFrom="paragraph">
            <wp:posOffset>-731520</wp:posOffset>
          </wp:positionV>
          <wp:extent cx="8416620" cy="1414145"/>
          <wp:effectExtent l="0" t="0" r="0" b="0"/>
          <wp:wrapNone/>
          <wp:docPr id="95" name="Picture 95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94761" cy="142727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F723F"/>
    <w:multiLevelType w:val="hybridMultilevel"/>
    <w:tmpl w:val="C09CAC88"/>
    <w:lvl w:ilvl="0" w:tplc="FFFFFFFF">
      <w:start w:val="1"/>
      <w:numFmt w:val="decimal"/>
      <w:lvlText w:val="%1-"/>
      <w:lvlJc w:val="left"/>
      <w:pPr>
        <w:ind w:left="925" w:hanging="360"/>
      </w:pPr>
      <w:rPr>
        <w:rFonts w:hint="default"/>
        <w:color w:val="FF0000"/>
      </w:rPr>
    </w:lvl>
    <w:lvl w:ilvl="1" w:tplc="FFFFFFFF" w:tentative="1">
      <w:start w:val="1"/>
      <w:numFmt w:val="lowerLetter"/>
      <w:lvlText w:val="%2."/>
      <w:lvlJc w:val="left"/>
      <w:pPr>
        <w:ind w:left="1645" w:hanging="360"/>
      </w:pPr>
    </w:lvl>
    <w:lvl w:ilvl="2" w:tplc="FFFFFFFF" w:tentative="1">
      <w:start w:val="1"/>
      <w:numFmt w:val="lowerRoman"/>
      <w:lvlText w:val="%3."/>
      <w:lvlJc w:val="right"/>
      <w:pPr>
        <w:ind w:left="2365" w:hanging="180"/>
      </w:pPr>
    </w:lvl>
    <w:lvl w:ilvl="3" w:tplc="FFFFFFFF" w:tentative="1">
      <w:start w:val="1"/>
      <w:numFmt w:val="decimal"/>
      <w:lvlText w:val="%4."/>
      <w:lvlJc w:val="left"/>
      <w:pPr>
        <w:ind w:left="3085" w:hanging="360"/>
      </w:pPr>
    </w:lvl>
    <w:lvl w:ilvl="4" w:tplc="FFFFFFFF" w:tentative="1">
      <w:start w:val="1"/>
      <w:numFmt w:val="lowerLetter"/>
      <w:lvlText w:val="%5."/>
      <w:lvlJc w:val="left"/>
      <w:pPr>
        <w:ind w:left="3805" w:hanging="360"/>
      </w:pPr>
    </w:lvl>
    <w:lvl w:ilvl="5" w:tplc="FFFFFFFF" w:tentative="1">
      <w:start w:val="1"/>
      <w:numFmt w:val="lowerRoman"/>
      <w:lvlText w:val="%6."/>
      <w:lvlJc w:val="right"/>
      <w:pPr>
        <w:ind w:left="4525" w:hanging="180"/>
      </w:pPr>
    </w:lvl>
    <w:lvl w:ilvl="6" w:tplc="FFFFFFFF" w:tentative="1">
      <w:start w:val="1"/>
      <w:numFmt w:val="decimal"/>
      <w:lvlText w:val="%7."/>
      <w:lvlJc w:val="left"/>
      <w:pPr>
        <w:ind w:left="5245" w:hanging="360"/>
      </w:pPr>
    </w:lvl>
    <w:lvl w:ilvl="7" w:tplc="FFFFFFFF" w:tentative="1">
      <w:start w:val="1"/>
      <w:numFmt w:val="lowerLetter"/>
      <w:lvlText w:val="%8."/>
      <w:lvlJc w:val="left"/>
      <w:pPr>
        <w:ind w:left="5965" w:hanging="360"/>
      </w:pPr>
    </w:lvl>
    <w:lvl w:ilvl="8" w:tplc="FFFFFFFF" w:tentative="1">
      <w:start w:val="1"/>
      <w:numFmt w:val="lowerRoman"/>
      <w:lvlText w:val="%9."/>
      <w:lvlJc w:val="right"/>
      <w:pPr>
        <w:ind w:left="6685" w:hanging="180"/>
      </w:pPr>
    </w:lvl>
  </w:abstractNum>
  <w:abstractNum w:abstractNumId="1" w15:restartNumberingAfterBreak="0">
    <w:nsid w:val="103D2D7D"/>
    <w:multiLevelType w:val="hybridMultilevel"/>
    <w:tmpl w:val="5B32096E"/>
    <w:lvl w:ilvl="0" w:tplc="FFFFFFFF">
      <w:start w:val="8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F30E4"/>
    <w:multiLevelType w:val="hybridMultilevel"/>
    <w:tmpl w:val="C09CAC88"/>
    <w:lvl w:ilvl="0" w:tplc="FFFFFFFF">
      <w:start w:val="1"/>
      <w:numFmt w:val="decimal"/>
      <w:lvlText w:val="%1-"/>
      <w:lvlJc w:val="left"/>
      <w:pPr>
        <w:ind w:left="925" w:hanging="360"/>
      </w:pPr>
      <w:rPr>
        <w:rFonts w:hint="default"/>
        <w:color w:val="FF0000"/>
      </w:rPr>
    </w:lvl>
    <w:lvl w:ilvl="1" w:tplc="FFFFFFFF" w:tentative="1">
      <w:start w:val="1"/>
      <w:numFmt w:val="lowerLetter"/>
      <w:lvlText w:val="%2."/>
      <w:lvlJc w:val="left"/>
      <w:pPr>
        <w:ind w:left="1645" w:hanging="360"/>
      </w:pPr>
    </w:lvl>
    <w:lvl w:ilvl="2" w:tplc="FFFFFFFF" w:tentative="1">
      <w:start w:val="1"/>
      <w:numFmt w:val="lowerRoman"/>
      <w:lvlText w:val="%3."/>
      <w:lvlJc w:val="right"/>
      <w:pPr>
        <w:ind w:left="2365" w:hanging="180"/>
      </w:pPr>
    </w:lvl>
    <w:lvl w:ilvl="3" w:tplc="FFFFFFFF" w:tentative="1">
      <w:start w:val="1"/>
      <w:numFmt w:val="decimal"/>
      <w:lvlText w:val="%4."/>
      <w:lvlJc w:val="left"/>
      <w:pPr>
        <w:ind w:left="3085" w:hanging="360"/>
      </w:pPr>
    </w:lvl>
    <w:lvl w:ilvl="4" w:tplc="FFFFFFFF" w:tentative="1">
      <w:start w:val="1"/>
      <w:numFmt w:val="lowerLetter"/>
      <w:lvlText w:val="%5."/>
      <w:lvlJc w:val="left"/>
      <w:pPr>
        <w:ind w:left="3805" w:hanging="360"/>
      </w:pPr>
    </w:lvl>
    <w:lvl w:ilvl="5" w:tplc="FFFFFFFF" w:tentative="1">
      <w:start w:val="1"/>
      <w:numFmt w:val="lowerRoman"/>
      <w:lvlText w:val="%6."/>
      <w:lvlJc w:val="right"/>
      <w:pPr>
        <w:ind w:left="4525" w:hanging="180"/>
      </w:pPr>
    </w:lvl>
    <w:lvl w:ilvl="6" w:tplc="FFFFFFFF" w:tentative="1">
      <w:start w:val="1"/>
      <w:numFmt w:val="decimal"/>
      <w:lvlText w:val="%7."/>
      <w:lvlJc w:val="left"/>
      <w:pPr>
        <w:ind w:left="5245" w:hanging="360"/>
      </w:pPr>
    </w:lvl>
    <w:lvl w:ilvl="7" w:tplc="FFFFFFFF" w:tentative="1">
      <w:start w:val="1"/>
      <w:numFmt w:val="lowerLetter"/>
      <w:lvlText w:val="%8."/>
      <w:lvlJc w:val="left"/>
      <w:pPr>
        <w:ind w:left="5965" w:hanging="360"/>
      </w:pPr>
    </w:lvl>
    <w:lvl w:ilvl="8" w:tplc="FFFFFFFF" w:tentative="1">
      <w:start w:val="1"/>
      <w:numFmt w:val="lowerRoman"/>
      <w:lvlText w:val="%9."/>
      <w:lvlJc w:val="right"/>
      <w:pPr>
        <w:ind w:left="6685" w:hanging="180"/>
      </w:pPr>
    </w:lvl>
  </w:abstractNum>
  <w:abstractNum w:abstractNumId="3" w15:restartNumberingAfterBreak="0">
    <w:nsid w:val="3AAB7C8F"/>
    <w:multiLevelType w:val="hybridMultilevel"/>
    <w:tmpl w:val="BF408176"/>
    <w:lvl w:ilvl="0" w:tplc="FFFFFFFF">
      <w:start w:val="8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E15704"/>
    <w:multiLevelType w:val="hybridMultilevel"/>
    <w:tmpl w:val="C09CAC88"/>
    <w:lvl w:ilvl="0" w:tplc="36E0AB94">
      <w:start w:val="1"/>
      <w:numFmt w:val="decimal"/>
      <w:lvlText w:val="%1-"/>
      <w:lvlJc w:val="left"/>
      <w:pPr>
        <w:ind w:left="925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645" w:hanging="360"/>
      </w:pPr>
    </w:lvl>
    <w:lvl w:ilvl="2" w:tplc="0409001B" w:tentative="1">
      <w:start w:val="1"/>
      <w:numFmt w:val="lowerRoman"/>
      <w:lvlText w:val="%3."/>
      <w:lvlJc w:val="right"/>
      <w:pPr>
        <w:ind w:left="2365" w:hanging="180"/>
      </w:pPr>
    </w:lvl>
    <w:lvl w:ilvl="3" w:tplc="0409000F" w:tentative="1">
      <w:start w:val="1"/>
      <w:numFmt w:val="decimal"/>
      <w:lvlText w:val="%4."/>
      <w:lvlJc w:val="left"/>
      <w:pPr>
        <w:ind w:left="3085" w:hanging="360"/>
      </w:pPr>
    </w:lvl>
    <w:lvl w:ilvl="4" w:tplc="04090019" w:tentative="1">
      <w:start w:val="1"/>
      <w:numFmt w:val="lowerLetter"/>
      <w:lvlText w:val="%5."/>
      <w:lvlJc w:val="left"/>
      <w:pPr>
        <w:ind w:left="3805" w:hanging="360"/>
      </w:pPr>
    </w:lvl>
    <w:lvl w:ilvl="5" w:tplc="0409001B" w:tentative="1">
      <w:start w:val="1"/>
      <w:numFmt w:val="lowerRoman"/>
      <w:lvlText w:val="%6."/>
      <w:lvlJc w:val="right"/>
      <w:pPr>
        <w:ind w:left="4525" w:hanging="180"/>
      </w:pPr>
    </w:lvl>
    <w:lvl w:ilvl="6" w:tplc="0409000F" w:tentative="1">
      <w:start w:val="1"/>
      <w:numFmt w:val="decimal"/>
      <w:lvlText w:val="%7."/>
      <w:lvlJc w:val="left"/>
      <w:pPr>
        <w:ind w:left="5245" w:hanging="360"/>
      </w:pPr>
    </w:lvl>
    <w:lvl w:ilvl="7" w:tplc="04090019" w:tentative="1">
      <w:start w:val="1"/>
      <w:numFmt w:val="lowerLetter"/>
      <w:lvlText w:val="%8."/>
      <w:lvlJc w:val="left"/>
      <w:pPr>
        <w:ind w:left="5965" w:hanging="360"/>
      </w:pPr>
    </w:lvl>
    <w:lvl w:ilvl="8" w:tplc="0409001B" w:tentative="1">
      <w:start w:val="1"/>
      <w:numFmt w:val="lowerRoman"/>
      <w:lvlText w:val="%9."/>
      <w:lvlJc w:val="right"/>
      <w:pPr>
        <w:ind w:left="6685" w:hanging="180"/>
      </w:pPr>
    </w:lvl>
  </w:abstractNum>
  <w:abstractNum w:abstractNumId="5" w15:restartNumberingAfterBreak="0">
    <w:nsid w:val="463F24A2"/>
    <w:multiLevelType w:val="hybridMultilevel"/>
    <w:tmpl w:val="6E7E4126"/>
    <w:lvl w:ilvl="0" w:tplc="FFFFFFFF">
      <w:start w:val="2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741425"/>
    <w:multiLevelType w:val="hybridMultilevel"/>
    <w:tmpl w:val="5B32096E"/>
    <w:lvl w:ilvl="0" w:tplc="56789BFA">
      <w:start w:val="8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A11C54"/>
    <w:multiLevelType w:val="hybridMultilevel"/>
    <w:tmpl w:val="C09CAC88"/>
    <w:lvl w:ilvl="0" w:tplc="36E0AB94">
      <w:start w:val="1"/>
      <w:numFmt w:val="decimal"/>
      <w:lvlText w:val="%1-"/>
      <w:lvlJc w:val="left"/>
      <w:pPr>
        <w:ind w:left="925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645" w:hanging="360"/>
      </w:pPr>
    </w:lvl>
    <w:lvl w:ilvl="2" w:tplc="0409001B" w:tentative="1">
      <w:start w:val="1"/>
      <w:numFmt w:val="lowerRoman"/>
      <w:lvlText w:val="%3."/>
      <w:lvlJc w:val="right"/>
      <w:pPr>
        <w:ind w:left="2365" w:hanging="180"/>
      </w:pPr>
    </w:lvl>
    <w:lvl w:ilvl="3" w:tplc="0409000F" w:tentative="1">
      <w:start w:val="1"/>
      <w:numFmt w:val="decimal"/>
      <w:lvlText w:val="%4."/>
      <w:lvlJc w:val="left"/>
      <w:pPr>
        <w:ind w:left="3085" w:hanging="360"/>
      </w:pPr>
    </w:lvl>
    <w:lvl w:ilvl="4" w:tplc="04090019" w:tentative="1">
      <w:start w:val="1"/>
      <w:numFmt w:val="lowerLetter"/>
      <w:lvlText w:val="%5."/>
      <w:lvlJc w:val="left"/>
      <w:pPr>
        <w:ind w:left="3805" w:hanging="360"/>
      </w:pPr>
    </w:lvl>
    <w:lvl w:ilvl="5" w:tplc="0409001B" w:tentative="1">
      <w:start w:val="1"/>
      <w:numFmt w:val="lowerRoman"/>
      <w:lvlText w:val="%6."/>
      <w:lvlJc w:val="right"/>
      <w:pPr>
        <w:ind w:left="4525" w:hanging="180"/>
      </w:pPr>
    </w:lvl>
    <w:lvl w:ilvl="6" w:tplc="0409000F" w:tentative="1">
      <w:start w:val="1"/>
      <w:numFmt w:val="decimal"/>
      <w:lvlText w:val="%7."/>
      <w:lvlJc w:val="left"/>
      <w:pPr>
        <w:ind w:left="5245" w:hanging="360"/>
      </w:pPr>
    </w:lvl>
    <w:lvl w:ilvl="7" w:tplc="04090019" w:tentative="1">
      <w:start w:val="1"/>
      <w:numFmt w:val="lowerLetter"/>
      <w:lvlText w:val="%8."/>
      <w:lvlJc w:val="left"/>
      <w:pPr>
        <w:ind w:left="5965" w:hanging="360"/>
      </w:pPr>
    </w:lvl>
    <w:lvl w:ilvl="8" w:tplc="0409001B" w:tentative="1">
      <w:start w:val="1"/>
      <w:numFmt w:val="lowerRoman"/>
      <w:lvlText w:val="%9."/>
      <w:lvlJc w:val="right"/>
      <w:pPr>
        <w:ind w:left="6685" w:hanging="180"/>
      </w:pPr>
    </w:lvl>
  </w:abstractNum>
  <w:abstractNum w:abstractNumId="8" w15:restartNumberingAfterBreak="0">
    <w:nsid w:val="4E293D9A"/>
    <w:multiLevelType w:val="hybridMultilevel"/>
    <w:tmpl w:val="6C06B358"/>
    <w:lvl w:ilvl="0" w:tplc="FFFFFFFF">
      <w:start w:val="5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BB1A21"/>
    <w:multiLevelType w:val="hybridMultilevel"/>
    <w:tmpl w:val="12186300"/>
    <w:lvl w:ilvl="0" w:tplc="6750DD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FAA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30BE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68B9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B446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4EA9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8145F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CEF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589D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0DB1E7D"/>
    <w:multiLevelType w:val="hybridMultilevel"/>
    <w:tmpl w:val="C09CAC88"/>
    <w:lvl w:ilvl="0" w:tplc="FFFFFFFF">
      <w:start w:val="1"/>
      <w:numFmt w:val="decimal"/>
      <w:lvlText w:val="%1-"/>
      <w:lvlJc w:val="left"/>
      <w:pPr>
        <w:ind w:left="925" w:hanging="360"/>
      </w:pPr>
      <w:rPr>
        <w:rFonts w:hint="default"/>
        <w:color w:val="FF0000"/>
      </w:rPr>
    </w:lvl>
    <w:lvl w:ilvl="1" w:tplc="FFFFFFFF" w:tentative="1">
      <w:start w:val="1"/>
      <w:numFmt w:val="lowerLetter"/>
      <w:lvlText w:val="%2."/>
      <w:lvlJc w:val="left"/>
      <w:pPr>
        <w:ind w:left="1645" w:hanging="360"/>
      </w:pPr>
    </w:lvl>
    <w:lvl w:ilvl="2" w:tplc="FFFFFFFF" w:tentative="1">
      <w:start w:val="1"/>
      <w:numFmt w:val="lowerRoman"/>
      <w:lvlText w:val="%3."/>
      <w:lvlJc w:val="right"/>
      <w:pPr>
        <w:ind w:left="2365" w:hanging="180"/>
      </w:pPr>
    </w:lvl>
    <w:lvl w:ilvl="3" w:tplc="FFFFFFFF" w:tentative="1">
      <w:start w:val="1"/>
      <w:numFmt w:val="decimal"/>
      <w:lvlText w:val="%4."/>
      <w:lvlJc w:val="left"/>
      <w:pPr>
        <w:ind w:left="3085" w:hanging="360"/>
      </w:pPr>
    </w:lvl>
    <w:lvl w:ilvl="4" w:tplc="FFFFFFFF" w:tentative="1">
      <w:start w:val="1"/>
      <w:numFmt w:val="lowerLetter"/>
      <w:lvlText w:val="%5."/>
      <w:lvlJc w:val="left"/>
      <w:pPr>
        <w:ind w:left="3805" w:hanging="360"/>
      </w:pPr>
    </w:lvl>
    <w:lvl w:ilvl="5" w:tplc="FFFFFFFF" w:tentative="1">
      <w:start w:val="1"/>
      <w:numFmt w:val="lowerRoman"/>
      <w:lvlText w:val="%6."/>
      <w:lvlJc w:val="right"/>
      <w:pPr>
        <w:ind w:left="4525" w:hanging="180"/>
      </w:pPr>
    </w:lvl>
    <w:lvl w:ilvl="6" w:tplc="FFFFFFFF" w:tentative="1">
      <w:start w:val="1"/>
      <w:numFmt w:val="decimal"/>
      <w:lvlText w:val="%7."/>
      <w:lvlJc w:val="left"/>
      <w:pPr>
        <w:ind w:left="5245" w:hanging="360"/>
      </w:pPr>
    </w:lvl>
    <w:lvl w:ilvl="7" w:tplc="FFFFFFFF" w:tentative="1">
      <w:start w:val="1"/>
      <w:numFmt w:val="lowerLetter"/>
      <w:lvlText w:val="%8."/>
      <w:lvlJc w:val="left"/>
      <w:pPr>
        <w:ind w:left="5965" w:hanging="360"/>
      </w:pPr>
    </w:lvl>
    <w:lvl w:ilvl="8" w:tplc="FFFFFFFF" w:tentative="1">
      <w:start w:val="1"/>
      <w:numFmt w:val="lowerRoman"/>
      <w:lvlText w:val="%9."/>
      <w:lvlJc w:val="right"/>
      <w:pPr>
        <w:ind w:left="6685" w:hanging="180"/>
      </w:pPr>
    </w:lvl>
  </w:abstractNum>
  <w:abstractNum w:abstractNumId="11" w15:restartNumberingAfterBreak="0">
    <w:nsid w:val="5661120E"/>
    <w:multiLevelType w:val="hybridMultilevel"/>
    <w:tmpl w:val="30B03E60"/>
    <w:lvl w:ilvl="0" w:tplc="FFFFFFFF">
      <w:start w:val="1"/>
      <w:numFmt w:val="arabicAlpha"/>
      <w:lvlText w:val="%1."/>
      <w:lvlJc w:val="left"/>
      <w:pPr>
        <w:ind w:left="12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BC0FE6"/>
    <w:multiLevelType w:val="hybridMultilevel"/>
    <w:tmpl w:val="C09CAC88"/>
    <w:lvl w:ilvl="0" w:tplc="36E0AB94">
      <w:start w:val="1"/>
      <w:numFmt w:val="decimal"/>
      <w:lvlText w:val="%1-"/>
      <w:lvlJc w:val="left"/>
      <w:pPr>
        <w:ind w:left="925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645" w:hanging="360"/>
      </w:pPr>
    </w:lvl>
    <w:lvl w:ilvl="2" w:tplc="0409001B" w:tentative="1">
      <w:start w:val="1"/>
      <w:numFmt w:val="lowerRoman"/>
      <w:lvlText w:val="%3."/>
      <w:lvlJc w:val="right"/>
      <w:pPr>
        <w:ind w:left="2365" w:hanging="180"/>
      </w:pPr>
    </w:lvl>
    <w:lvl w:ilvl="3" w:tplc="0409000F" w:tentative="1">
      <w:start w:val="1"/>
      <w:numFmt w:val="decimal"/>
      <w:lvlText w:val="%4."/>
      <w:lvlJc w:val="left"/>
      <w:pPr>
        <w:ind w:left="3085" w:hanging="360"/>
      </w:pPr>
    </w:lvl>
    <w:lvl w:ilvl="4" w:tplc="04090019" w:tentative="1">
      <w:start w:val="1"/>
      <w:numFmt w:val="lowerLetter"/>
      <w:lvlText w:val="%5."/>
      <w:lvlJc w:val="left"/>
      <w:pPr>
        <w:ind w:left="3805" w:hanging="360"/>
      </w:pPr>
    </w:lvl>
    <w:lvl w:ilvl="5" w:tplc="0409001B" w:tentative="1">
      <w:start w:val="1"/>
      <w:numFmt w:val="lowerRoman"/>
      <w:lvlText w:val="%6."/>
      <w:lvlJc w:val="right"/>
      <w:pPr>
        <w:ind w:left="4525" w:hanging="180"/>
      </w:pPr>
    </w:lvl>
    <w:lvl w:ilvl="6" w:tplc="0409000F" w:tentative="1">
      <w:start w:val="1"/>
      <w:numFmt w:val="decimal"/>
      <w:lvlText w:val="%7."/>
      <w:lvlJc w:val="left"/>
      <w:pPr>
        <w:ind w:left="5245" w:hanging="360"/>
      </w:pPr>
    </w:lvl>
    <w:lvl w:ilvl="7" w:tplc="04090019" w:tentative="1">
      <w:start w:val="1"/>
      <w:numFmt w:val="lowerLetter"/>
      <w:lvlText w:val="%8."/>
      <w:lvlJc w:val="left"/>
      <w:pPr>
        <w:ind w:left="5965" w:hanging="360"/>
      </w:pPr>
    </w:lvl>
    <w:lvl w:ilvl="8" w:tplc="0409001B" w:tentative="1">
      <w:start w:val="1"/>
      <w:numFmt w:val="lowerRoman"/>
      <w:lvlText w:val="%9."/>
      <w:lvlJc w:val="right"/>
      <w:pPr>
        <w:ind w:left="6685" w:hanging="180"/>
      </w:pPr>
    </w:lvl>
  </w:abstractNum>
  <w:abstractNum w:abstractNumId="13" w15:restartNumberingAfterBreak="0">
    <w:nsid w:val="57C738FA"/>
    <w:multiLevelType w:val="multilevel"/>
    <w:tmpl w:val="762011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bidi="ar-SA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A9D7A46"/>
    <w:multiLevelType w:val="hybridMultilevel"/>
    <w:tmpl w:val="30B03E60"/>
    <w:lvl w:ilvl="0" w:tplc="56789BFA">
      <w:start w:val="1"/>
      <w:numFmt w:val="arabicAlpha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3015AC4"/>
    <w:multiLevelType w:val="hybridMultilevel"/>
    <w:tmpl w:val="C09CAC88"/>
    <w:lvl w:ilvl="0" w:tplc="FFFFFFFF">
      <w:start w:val="1"/>
      <w:numFmt w:val="decimal"/>
      <w:lvlText w:val="%1-"/>
      <w:lvlJc w:val="left"/>
      <w:pPr>
        <w:ind w:left="925" w:hanging="360"/>
      </w:pPr>
      <w:rPr>
        <w:rFonts w:hint="default"/>
        <w:color w:val="FF0000"/>
      </w:rPr>
    </w:lvl>
    <w:lvl w:ilvl="1" w:tplc="FFFFFFFF" w:tentative="1">
      <w:start w:val="1"/>
      <w:numFmt w:val="lowerLetter"/>
      <w:lvlText w:val="%2."/>
      <w:lvlJc w:val="left"/>
      <w:pPr>
        <w:ind w:left="1645" w:hanging="360"/>
      </w:pPr>
    </w:lvl>
    <w:lvl w:ilvl="2" w:tplc="FFFFFFFF" w:tentative="1">
      <w:start w:val="1"/>
      <w:numFmt w:val="lowerRoman"/>
      <w:lvlText w:val="%3."/>
      <w:lvlJc w:val="right"/>
      <w:pPr>
        <w:ind w:left="2365" w:hanging="180"/>
      </w:pPr>
    </w:lvl>
    <w:lvl w:ilvl="3" w:tplc="FFFFFFFF" w:tentative="1">
      <w:start w:val="1"/>
      <w:numFmt w:val="decimal"/>
      <w:lvlText w:val="%4."/>
      <w:lvlJc w:val="left"/>
      <w:pPr>
        <w:ind w:left="3085" w:hanging="360"/>
      </w:pPr>
    </w:lvl>
    <w:lvl w:ilvl="4" w:tplc="FFFFFFFF" w:tentative="1">
      <w:start w:val="1"/>
      <w:numFmt w:val="lowerLetter"/>
      <w:lvlText w:val="%5."/>
      <w:lvlJc w:val="left"/>
      <w:pPr>
        <w:ind w:left="3805" w:hanging="360"/>
      </w:pPr>
    </w:lvl>
    <w:lvl w:ilvl="5" w:tplc="FFFFFFFF" w:tentative="1">
      <w:start w:val="1"/>
      <w:numFmt w:val="lowerRoman"/>
      <w:lvlText w:val="%6."/>
      <w:lvlJc w:val="right"/>
      <w:pPr>
        <w:ind w:left="4525" w:hanging="180"/>
      </w:pPr>
    </w:lvl>
    <w:lvl w:ilvl="6" w:tplc="FFFFFFFF" w:tentative="1">
      <w:start w:val="1"/>
      <w:numFmt w:val="decimal"/>
      <w:lvlText w:val="%7."/>
      <w:lvlJc w:val="left"/>
      <w:pPr>
        <w:ind w:left="5245" w:hanging="360"/>
      </w:pPr>
    </w:lvl>
    <w:lvl w:ilvl="7" w:tplc="FFFFFFFF" w:tentative="1">
      <w:start w:val="1"/>
      <w:numFmt w:val="lowerLetter"/>
      <w:lvlText w:val="%8."/>
      <w:lvlJc w:val="left"/>
      <w:pPr>
        <w:ind w:left="5965" w:hanging="360"/>
      </w:pPr>
    </w:lvl>
    <w:lvl w:ilvl="8" w:tplc="FFFFFFFF" w:tentative="1">
      <w:start w:val="1"/>
      <w:numFmt w:val="lowerRoman"/>
      <w:lvlText w:val="%9."/>
      <w:lvlJc w:val="right"/>
      <w:pPr>
        <w:ind w:left="6685" w:hanging="180"/>
      </w:pPr>
    </w:lvl>
  </w:abstractNum>
  <w:abstractNum w:abstractNumId="16" w15:restartNumberingAfterBreak="0">
    <w:nsid w:val="679053DC"/>
    <w:multiLevelType w:val="hybridMultilevel"/>
    <w:tmpl w:val="5B32096E"/>
    <w:lvl w:ilvl="0" w:tplc="FFFFFFFF">
      <w:start w:val="8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290EC5"/>
    <w:multiLevelType w:val="hybridMultilevel"/>
    <w:tmpl w:val="C09CAC88"/>
    <w:lvl w:ilvl="0" w:tplc="36E0AB94">
      <w:start w:val="1"/>
      <w:numFmt w:val="decimal"/>
      <w:lvlText w:val="%1-"/>
      <w:lvlJc w:val="left"/>
      <w:pPr>
        <w:ind w:left="925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645" w:hanging="360"/>
      </w:pPr>
    </w:lvl>
    <w:lvl w:ilvl="2" w:tplc="0409001B" w:tentative="1">
      <w:start w:val="1"/>
      <w:numFmt w:val="lowerRoman"/>
      <w:lvlText w:val="%3."/>
      <w:lvlJc w:val="right"/>
      <w:pPr>
        <w:ind w:left="2365" w:hanging="180"/>
      </w:pPr>
    </w:lvl>
    <w:lvl w:ilvl="3" w:tplc="0409000F" w:tentative="1">
      <w:start w:val="1"/>
      <w:numFmt w:val="decimal"/>
      <w:lvlText w:val="%4."/>
      <w:lvlJc w:val="left"/>
      <w:pPr>
        <w:ind w:left="3085" w:hanging="360"/>
      </w:pPr>
    </w:lvl>
    <w:lvl w:ilvl="4" w:tplc="04090019" w:tentative="1">
      <w:start w:val="1"/>
      <w:numFmt w:val="lowerLetter"/>
      <w:lvlText w:val="%5."/>
      <w:lvlJc w:val="left"/>
      <w:pPr>
        <w:ind w:left="3805" w:hanging="360"/>
      </w:pPr>
    </w:lvl>
    <w:lvl w:ilvl="5" w:tplc="0409001B" w:tentative="1">
      <w:start w:val="1"/>
      <w:numFmt w:val="lowerRoman"/>
      <w:lvlText w:val="%6."/>
      <w:lvlJc w:val="right"/>
      <w:pPr>
        <w:ind w:left="4525" w:hanging="180"/>
      </w:pPr>
    </w:lvl>
    <w:lvl w:ilvl="6" w:tplc="0409000F" w:tentative="1">
      <w:start w:val="1"/>
      <w:numFmt w:val="decimal"/>
      <w:lvlText w:val="%7."/>
      <w:lvlJc w:val="left"/>
      <w:pPr>
        <w:ind w:left="5245" w:hanging="360"/>
      </w:pPr>
    </w:lvl>
    <w:lvl w:ilvl="7" w:tplc="04090019" w:tentative="1">
      <w:start w:val="1"/>
      <w:numFmt w:val="lowerLetter"/>
      <w:lvlText w:val="%8."/>
      <w:lvlJc w:val="left"/>
      <w:pPr>
        <w:ind w:left="5965" w:hanging="360"/>
      </w:pPr>
    </w:lvl>
    <w:lvl w:ilvl="8" w:tplc="0409001B" w:tentative="1">
      <w:start w:val="1"/>
      <w:numFmt w:val="lowerRoman"/>
      <w:lvlText w:val="%9."/>
      <w:lvlJc w:val="right"/>
      <w:pPr>
        <w:ind w:left="6685" w:hanging="180"/>
      </w:pPr>
    </w:lvl>
  </w:abstractNum>
  <w:abstractNum w:abstractNumId="18" w15:restartNumberingAfterBreak="0">
    <w:nsid w:val="71730EFE"/>
    <w:multiLevelType w:val="hybridMultilevel"/>
    <w:tmpl w:val="A7C81F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</w:num>
  <w:num w:numId="3">
    <w:abstractNumId w:val="17"/>
  </w:num>
  <w:num w:numId="4">
    <w:abstractNumId w:val="7"/>
  </w:num>
  <w:num w:numId="5">
    <w:abstractNumId w:val="9"/>
  </w:num>
  <w:num w:numId="6">
    <w:abstractNumId w:val="4"/>
  </w:num>
  <w:num w:numId="7">
    <w:abstractNumId w:val="10"/>
  </w:num>
  <w:num w:numId="8">
    <w:abstractNumId w:val="2"/>
  </w:num>
  <w:num w:numId="9">
    <w:abstractNumId w:val="0"/>
  </w:num>
  <w:num w:numId="10">
    <w:abstractNumId w:val="15"/>
  </w:num>
  <w:num w:numId="11">
    <w:abstractNumId w:val="18"/>
  </w:num>
  <w:num w:numId="12">
    <w:abstractNumId w:val="11"/>
  </w:num>
  <w:num w:numId="13">
    <w:abstractNumId w:val="6"/>
  </w:num>
  <w:num w:numId="14">
    <w:abstractNumId w:val="16"/>
  </w:num>
  <w:num w:numId="15">
    <w:abstractNumId w:val="5"/>
  </w:num>
  <w:num w:numId="16">
    <w:abstractNumId w:val="14"/>
  </w:num>
  <w:num w:numId="17">
    <w:abstractNumId w:val="1"/>
  </w:num>
  <w:num w:numId="18">
    <w:abstractNumId w:val="3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ar-SA" w:vendorID="64" w:dllVersion="6" w:nlCheck="1" w:checkStyle="0"/>
  <w:activeWritingStyle w:appName="MSWord" w:lang="ar-SA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3N7awNDI2MzQxMrZQ0lEKTi0uzszPAykwrgUAJnhEFCwAAAA="/>
  </w:docVars>
  <w:rsids>
    <w:rsidRoot w:val="00511C84"/>
    <w:rsid w:val="000051A3"/>
    <w:rsid w:val="00005C91"/>
    <w:rsid w:val="00007827"/>
    <w:rsid w:val="00010BBD"/>
    <w:rsid w:val="0001310D"/>
    <w:rsid w:val="00016A4F"/>
    <w:rsid w:val="00020807"/>
    <w:rsid w:val="000222AA"/>
    <w:rsid w:val="00022CC5"/>
    <w:rsid w:val="00023365"/>
    <w:rsid w:val="00023ADE"/>
    <w:rsid w:val="000251A3"/>
    <w:rsid w:val="00025713"/>
    <w:rsid w:val="00026C89"/>
    <w:rsid w:val="000357F7"/>
    <w:rsid w:val="00035A3B"/>
    <w:rsid w:val="00041C99"/>
    <w:rsid w:val="00042679"/>
    <w:rsid w:val="00045DBB"/>
    <w:rsid w:val="000477E6"/>
    <w:rsid w:val="00050DD1"/>
    <w:rsid w:val="000528B4"/>
    <w:rsid w:val="00056155"/>
    <w:rsid w:val="00067443"/>
    <w:rsid w:val="000742CE"/>
    <w:rsid w:val="000742F1"/>
    <w:rsid w:val="000847BC"/>
    <w:rsid w:val="00095A3E"/>
    <w:rsid w:val="000A1FBF"/>
    <w:rsid w:val="000A2EF5"/>
    <w:rsid w:val="000A30B3"/>
    <w:rsid w:val="000A3703"/>
    <w:rsid w:val="000A515A"/>
    <w:rsid w:val="000A5D84"/>
    <w:rsid w:val="000A6867"/>
    <w:rsid w:val="000B111F"/>
    <w:rsid w:val="000B12CE"/>
    <w:rsid w:val="000B3D66"/>
    <w:rsid w:val="000B4A00"/>
    <w:rsid w:val="000C0248"/>
    <w:rsid w:val="000C596E"/>
    <w:rsid w:val="000D06C5"/>
    <w:rsid w:val="000D1D4B"/>
    <w:rsid w:val="000D2E7C"/>
    <w:rsid w:val="000D3DE3"/>
    <w:rsid w:val="000D5D41"/>
    <w:rsid w:val="000D62D7"/>
    <w:rsid w:val="000E00E7"/>
    <w:rsid w:val="000F0362"/>
    <w:rsid w:val="000F050A"/>
    <w:rsid w:val="000F3935"/>
    <w:rsid w:val="000F4538"/>
    <w:rsid w:val="000F47DF"/>
    <w:rsid w:val="000F5934"/>
    <w:rsid w:val="000F7AE9"/>
    <w:rsid w:val="000F7D45"/>
    <w:rsid w:val="00115A17"/>
    <w:rsid w:val="0011690B"/>
    <w:rsid w:val="00120131"/>
    <w:rsid w:val="00120320"/>
    <w:rsid w:val="00122CE9"/>
    <w:rsid w:val="001235FA"/>
    <w:rsid w:val="001313A7"/>
    <w:rsid w:val="0013293B"/>
    <w:rsid w:val="00132A1D"/>
    <w:rsid w:val="00133755"/>
    <w:rsid w:val="00136356"/>
    <w:rsid w:val="00140584"/>
    <w:rsid w:val="001477DA"/>
    <w:rsid w:val="00151667"/>
    <w:rsid w:val="0015298E"/>
    <w:rsid w:val="001532DD"/>
    <w:rsid w:val="00154156"/>
    <w:rsid w:val="00157638"/>
    <w:rsid w:val="001649C2"/>
    <w:rsid w:val="0016557A"/>
    <w:rsid w:val="00167542"/>
    <w:rsid w:val="00174475"/>
    <w:rsid w:val="00175C39"/>
    <w:rsid w:val="00182D93"/>
    <w:rsid w:val="001870BF"/>
    <w:rsid w:val="001913BC"/>
    <w:rsid w:val="00193939"/>
    <w:rsid w:val="001971B0"/>
    <w:rsid w:val="001A1005"/>
    <w:rsid w:val="001A5D3A"/>
    <w:rsid w:val="001B1B2E"/>
    <w:rsid w:val="001B25AC"/>
    <w:rsid w:val="001B7067"/>
    <w:rsid w:val="001B75A0"/>
    <w:rsid w:val="001C1A06"/>
    <w:rsid w:val="001C794E"/>
    <w:rsid w:val="001D002C"/>
    <w:rsid w:val="001D0866"/>
    <w:rsid w:val="001D6AAA"/>
    <w:rsid w:val="001E23EA"/>
    <w:rsid w:val="001E27DC"/>
    <w:rsid w:val="001F08A9"/>
    <w:rsid w:val="001F1E92"/>
    <w:rsid w:val="001F6FB8"/>
    <w:rsid w:val="0020699E"/>
    <w:rsid w:val="0021592D"/>
    <w:rsid w:val="002309BF"/>
    <w:rsid w:val="002356FA"/>
    <w:rsid w:val="00241782"/>
    <w:rsid w:val="002428E5"/>
    <w:rsid w:val="00243B74"/>
    <w:rsid w:val="00246641"/>
    <w:rsid w:val="00246CBD"/>
    <w:rsid w:val="00251BD0"/>
    <w:rsid w:val="002537A9"/>
    <w:rsid w:val="0025624F"/>
    <w:rsid w:val="002639C2"/>
    <w:rsid w:val="00266040"/>
    <w:rsid w:val="00272A71"/>
    <w:rsid w:val="00273CE7"/>
    <w:rsid w:val="00290C20"/>
    <w:rsid w:val="002954BA"/>
    <w:rsid w:val="002A3C42"/>
    <w:rsid w:val="002A4105"/>
    <w:rsid w:val="002B0A50"/>
    <w:rsid w:val="002B11FF"/>
    <w:rsid w:val="002B2E56"/>
    <w:rsid w:val="002C30AF"/>
    <w:rsid w:val="002C3D8F"/>
    <w:rsid w:val="002C4001"/>
    <w:rsid w:val="002C5819"/>
    <w:rsid w:val="002C7D75"/>
    <w:rsid w:val="002D4CCD"/>
    <w:rsid w:val="002D5281"/>
    <w:rsid w:val="002E0B1B"/>
    <w:rsid w:val="002E1C36"/>
    <w:rsid w:val="002E4FF6"/>
    <w:rsid w:val="002E5BEF"/>
    <w:rsid w:val="002E67C4"/>
    <w:rsid w:val="002E6FE9"/>
    <w:rsid w:val="002F31E3"/>
    <w:rsid w:val="003004E0"/>
    <w:rsid w:val="00301EA5"/>
    <w:rsid w:val="003134BA"/>
    <w:rsid w:val="00313776"/>
    <w:rsid w:val="003226B5"/>
    <w:rsid w:val="00324FC7"/>
    <w:rsid w:val="00325389"/>
    <w:rsid w:val="00325423"/>
    <w:rsid w:val="003259D0"/>
    <w:rsid w:val="00326B4F"/>
    <w:rsid w:val="003306BE"/>
    <w:rsid w:val="00332DC6"/>
    <w:rsid w:val="00334485"/>
    <w:rsid w:val="00335F9C"/>
    <w:rsid w:val="0033675D"/>
    <w:rsid w:val="003438FD"/>
    <w:rsid w:val="003525F2"/>
    <w:rsid w:val="00353475"/>
    <w:rsid w:val="00353AE2"/>
    <w:rsid w:val="003618A4"/>
    <w:rsid w:val="00373967"/>
    <w:rsid w:val="00381E19"/>
    <w:rsid w:val="0038360D"/>
    <w:rsid w:val="00383BBF"/>
    <w:rsid w:val="00395754"/>
    <w:rsid w:val="00395FA7"/>
    <w:rsid w:val="003978E6"/>
    <w:rsid w:val="003A0968"/>
    <w:rsid w:val="003A3137"/>
    <w:rsid w:val="003A6323"/>
    <w:rsid w:val="003A7E30"/>
    <w:rsid w:val="003B5016"/>
    <w:rsid w:val="003B5760"/>
    <w:rsid w:val="003B7A43"/>
    <w:rsid w:val="003C062A"/>
    <w:rsid w:val="003C21B3"/>
    <w:rsid w:val="003C5427"/>
    <w:rsid w:val="003C6199"/>
    <w:rsid w:val="003D4568"/>
    <w:rsid w:val="003D4D26"/>
    <w:rsid w:val="003D6D44"/>
    <w:rsid w:val="003D6F70"/>
    <w:rsid w:val="003E1BF3"/>
    <w:rsid w:val="003E2E4F"/>
    <w:rsid w:val="003E7F76"/>
    <w:rsid w:val="003F4760"/>
    <w:rsid w:val="003F6DE2"/>
    <w:rsid w:val="00402B19"/>
    <w:rsid w:val="00406647"/>
    <w:rsid w:val="00410670"/>
    <w:rsid w:val="004118B5"/>
    <w:rsid w:val="00412924"/>
    <w:rsid w:val="00413F0D"/>
    <w:rsid w:val="00417DED"/>
    <w:rsid w:val="0042018B"/>
    <w:rsid w:val="00423A5B"/>
    <w:rsid w:val="00423CD2"/>
    <w:rsid w:val="00425D1A"/>
    <w:rsid w:val="00434E5C"/>
    <w:rsid w:val="00451F4B"/>
    <w:rsid w:val="00453E42"/>
    <w:rsid w:val="00454B85"/>
    <w:rsid w:val="00457CF9"/>
    <w:rsid w:val="00464959"/>
    <w:rsid w:val="00486471"/>
    <w:rsid w:val="00490655"/>
    <w:rsid w:val="00491A67"/>
    <w:rsid w:val="0049257A"/>
    <w:rsid w:val="004930D9"/>
    <w:rsid w:val="004A104F"/>
    <w:rsid w:val="004A7AF0"/>
    <w:rsid w:val="004B2D4D"/>
    <w:rsid w:val="004B62D2"/>
    <w:rsid w:val="004B73AA"/>
    <w:rsid w:val="004C0F7F"/>
    <w:rsid w:val="004C20E2"/>
    <w:rsid w:val="004C2B85"/>
    <w:rsid w:val="004C5C3F"/>
    <w:rsid w:val="004D1905"/>
    <w:rsid w:val="004D3B83"/>
    <w:rsid w:val="004D4AE4"/>
    <w:rsid w:val="004E150B"/>
    <w:rsid w:val="004E273D"/>
    <w:rsid w:val="004E53F0"/>
    <w:rsid w:val="004F3C03"/>
    <w:rsid w:val="004F4A6A"/>
    <w:rsid w:val="004F5E87"/>
    <w:rsid w:val="00511C84"/>
    <w:rsid w:val="00514278"/>
    <w:rsid w:val="005212EB"/>
    <w:rsid w:val="00523DFF"/>
    <w:rsid w:val="0052575D"/>
    <w:rsid w:val="00525D27"/>
    <w:rsid w:val="0053189F"/>
    <w:rsid w:val="00536B1B"/>
    <w:rsid w:val="00537EC1"/>
    <w:rsid w:val="00541E83"/>
    <w:rsid w:val="0055135F"/>
    <w:rsid w:val="0055611C"/>
    <w:rsid w:val="005601CB"/>
    <w:rsid w:val="00562393"/>
    <w:rsid w:val="0056626C"/>
    <w:rsid w:val="00575F1D"/>
    <w:rsid w:val="00582BA9"/>
    <w:rsid w:val="00584BA6"/>
    <w:rsid w:val="0058588A"/>
    <w:rsid w:val="0059467E"/>
    <w:rsid w:val="00595CE5"/>
    <w:rsid w:val="00596C65"/>
    <w:rsid w:val="00597E27"/>
    <w:rsid w:val="005A456F"/>
    <w:rsid w:val="005B4391"/>
    <w:rsid w:val="005B60A4"/>
    <w:rsid w:val="005B6BEB"/>
    <w:rsid w:val="005C0DEC"/>
    <w:rsid w:val="005C1128"/>
    <w:rsid w:val="005D0616"/>
    <w:rsid w:val="005D4267"/>
    <w:rsid w:val="005D5290"/>
    <w:rsid w:val="005E50EB"/>
    <w:rsid w:val="005F0933"/>
    <w:rsid w:val="005F25B7"/>
    <w:rsid w:val="005F3DEB"/>
    <w:rsid w:val="005F504C"/>
    <w:rsid w:val="005F7C18"/>
    <w:rsid w:val="00601E9B"/>
    <w:rsid w:val="00607F8E"/>
    <w:rsid w:val="006106EF"/>
    <w:rsid w:val="0061353E"/>
    <w:rsid w:val="0061458B"/>
    <w:rsid w:val="00615445"/>
    <w:rsid w:val="00615CF6"/>
    <w:rsid w:val="00621DB3"/>
    <w:rsid w:val="00624313"/>
    <w:rsid w:val="00626C42"/>
    <w:rsid w:val="00626E3C"/>
    <w:rsid w:val="00631329"/>
    <w:rsid w:val="00633405"/>
    <w:rsid w:val="00633FC4"/>
    <w:rsid w:val="006422F0"/>
    <w:rsid w:val="00665C01"/>
    <w:rsid w:val="00666654"/>
    <w:rsid w:val="006705CC"/>
    <w:rsid w:val="0067282F"/>
    <w:rsid w:val="006745FB"/>
    <w:rsid w:val="00674D74"/>
    <w:rsid w:val="006751A3"/>
    <w:rsid w:val="00681B4E"/>
    <w:rsid w:val="00682D37"/>
    <w:rsid w:val="00683547"/>
    <w:rsid w:val="006879D6"/>
    <w:rsid w:val="00687B34"/>
    <w:rsid w:val="00690189"/>
    <w:rsid w:val="00691C33"/>
    <w:rsid w:val="006944D6"/>
    <w:rsid w:val="006B038B"/>
    <w:rsid w:val="006B19A6"/>
    <w:rsid w:val="006B3D02"/>
    <w:rsid w:val="006B43AE"/>
    <w:rsid w:val="006B553A"/>
    <w:rsid w:val="006B7BD5"/>
    <w:rsid w:val="006C6994"/>
    <w:rsid w:val="006C7C86"/>
    <w:rsid w:val="006D44FD"/>
    <w:rsid w:val="006E17D9"/>
    <w:rsid w:val="006E630B"/>
    <w:rsid w:val="006F35F7"/>
    <w:rsid w:val="006F6BDC"/>
    <w:rsid w:val="00702CB4"/>
    <w:rsid w:val="00704566"/>
    <w:rsid w:val="007203B1"/>
    <w:rsid w:val="00723050"/>
    <w:rsid w:val="00723C44"/>
    <w:rsid w:val="00725911"/>
    <w:rsid w:val="0073121E"/>
    <w:rsid w:val="00751235"/>
    <w:rsid w:val="00751C67"/>
    <w:rsid w:val="007550EC"/>
    <w:rsid w:val="00765343"/>
    <w:rsid w:val="00766F19"/>
    <w:rsid w:val="007704F9"/>
    <w:rsid w:val="00776FFB"/>
    <w:rsid w:val="00781B83"/>
    <w:rsid w:val="0079310A"/>
    <w:rsid w:val="00797E49"/>
    <w:rsid w:val="007A000D"/>
    <w:rsid w:val="007A5C90"/>
    <w:rsid w:val="007B5196"/>
    <w:rsid w:val="007C5296"/>
    <w:rsid w:val="007C7F1E"/>
    <w:rsid w:val="007E066F"/>
    <w:rsid w:val="007E5B4C"/>
    <w:rsid w:val="007F051F"/>
    <w:rsid w:val="007F4C18"/>
    <w:rsid w:val="007F6C6C"/>
    <w:rsid w:val="00800341"/>
    <w:rsid w:val="008024CF"/>
    <w:rsid w:val="008039A1"/>
    <w:rsid w:val="008042F6"/>
    <w:rsid w:val="00811F46"/>
    <w:rsid w:val="0081226B"/>
    <w:rsid w:val="0081606A"/>
    <w:rsid w:val="00817B6A"/>
    <w:rsid w:val="00820629"/>
    <w:rsid w:val="00824FA5"/>
    <w:rsid w:val="00826696"/>
    <w:rsid w:val="00827391"/>
    <w:rsid w:val="00830390"/>
    <w:rsid w:val="00830DA1"/>
    <w:rsid w:val="00831607"/>
    <w:rsid w:val="00834331"/>
    <w:rsid w:val="00837E69"/>
    <w:rsid w:val="00846991"/>
    <w:rsid w:val="008517AB"/>
    <w:rsid w:val="00857F95"/>
    <w:rsid w:val="008614B9"/>
    <w:rsid w:val="00865E79"/>
    <w:rsid w:val="008814A8"/>
    <w:rsid w:val="008834DD"/>
    <w:rsid w:val="008865CA"/>
    <w:rsid w:val="00892840"/>
    <w:rsid w:val="00894A78"/>
    <w:rsid w:val="00894EA9"/>
    <w:rsid w:val="008A21E0"/>
    <w:rsid w:val="008B2765"/>
    <w:rsid w:val="008B3AC5"/>
    <w:rsid w:val="008C4995"/>
    <w:rsid w:val="008D0C2A"/>
    <w:rsid w:val="008D4B82"/>
    <w:rsid w:val="008E1146"/>
    <w:rsid w:val="008E26AC"/>
    <w:rsid w:val="008E4235"/>
    <w:rsid w:val="008E43BD"/>
    <w:rsid w:val="008E77F6"/>
    <w:rsid w:val="008F094F"/>
    <w:rsid w:val="008F7733"/>
    <w:rsid w:val="00906C7A"/>
    <w:rsid w:val="009071D4"/>
    <w:rsid w:val="00912052"/>
    <w:rsid w:val="00913FA0"/>
    <w:rsid w:val="00914ED6"/>
    <w:rsid w:val="00914F91"/>
    <w:rsid w:val="00916EC7"/>
    <w:rsid w:val="00921C0B"/>
    <w:rsid w:val="00922782"/>
    <w:rsid w:val="00924AFE"/>
    <w:rsid w:val="009340FD"/>
    <w:rsid w:val="00935B51"/>
    <w:rsid w:val="00935D77"/>
    <w:rsid w:val="00941125"/>
    <w:rsid w:val="009422AA"/>
    <w:rsid w:val="009443E8"/>
    <w:rsid w:val="0094606A"/>
    <w:rsid w:val="009468ED"/>
    <w:rsid w:val="00947BDA"/>
    <w:rsid w:val="009508AE"/>
    <w:rsid w:val="009565A5"/>
    <w:rsid w:val="00961377"/>
    <w:rsid w:val="009624FE"/>
    <w:rsid w:val="00967E7C"/>
    <w:rsid w:val="00973291"/>
    <w:rsid w:val="00976D4C"/>
    <w:rsid w:val="009833AE"/>
    <w:rsid w:val="00987251"/>
    <w:rsid w:val="00996892"/>
    <w:rsid w:val="00997D45"/>
    <w:rsid w:val="009A37FC"/>
    <w:rsid w:val="009B0B6C"/>
    <w:rsid w:val="009C1B3D"/>
    <w:rsid w:val="009E4A4B"/>
    <w:rsid w:val="009E4A51"/>
    <w:rsid w:val="009E5714"/>
    <w:rsid w:val="009F5851"/>
    <w:rsid w:val="009F5E7E"/>
    <w:rsid w:val="009F6B14"/>
    <w:rsid w:val="009F7E47"/>
    <w:rsid w:val="00A05B60"/>
    <w:rsid w:val="00A12A9D"/>
    <w:rsid w:val="00A13849"/>
    <w:rsid w:val="00A14DFA"/>
    <w:rsid w:val="00A1537B"/>
    <w:rsid w:val="00A15B41"/>
    <w:rsid w:val="00A23873"/>
    <w:rsid w:val="00A248A6"/>
    <w:rsid w:val="00A25DCA"/>
    <w:rsid w:val="00A323A7"/>
    <w:rsid w:val="00A35316"/>
    <w:rsid w:val="00A372DF"/>
    <w:rsid w:val="00A406FF"/>
    <w:rsid w:val="00A436B9"/>
    <w:rsid w:val="00A47E00"/>
    <w:rsid w:val="00A50C5F"/>
    <w:rsid w:val="00A533BF"/>
    <w:rsid w:val="00A5400C"/>
    <w:rsid w:val="00A64CF7"/>
    <w:rsid w:val="00A76BC0"/>
    <w:rsid w:val="00A82831"/>
    <w:rsid w:val="00A914D7"/>
    <w:rsid w:val="00A93ACE"/>
    <w:rsid w:val="00AA703E"/>
    <w:rsid w:val="00AB4996"/>
    <w:rsid w:val="00AB53DF"/>
    <w:rsid w:val="00AB64EF"/>
    <w:rsid w:val="00AC144A"/>
    <w:rsid w:val="00AC4AAA"/>
    <w:rsid w:val="00AC53AA"/>
    <w:rsid w:val="00AE15CB"/>
    <w:rsid w:val="00AE3909"/>
    <w:rsid w:val="00AE3CE1"/>
    <w:rsid w:val="00AE4A5E"/>
    <w:rsid w:val="00AF0481"/>
    <w:rsid w:val="00AF1B58"/>
    <w:rsid w:val="00AF4538"/>
    <w:rsid w:val="00B053C4"/>
    <w:rsid w:val="00B07F45"/>
    <w:rsid w:val="00B1579B"/>
    <w:rsid w:val="00B16E35"/>
    <w:rsid w:val="00B1738D"/>
    <w:rsid w:val="00B22008"/>
    <w:rsid w:val="00B264FD"/>
    <w:rsid w:val="00B271C9"/>
    <w:rsid w:val="00B326B1"/>
    <w:rsid w:val="00B3276F"/>
    <w:rsid w:val="00B35FEA"/>
    <w:rsid w:val="00B37973"/>
    <w:rsid w:val="00B40557"/>
    <w:rsid w:val="00B467A8"/>
    <w:rsid w:val="00B50561"/>
    <w:rsid w:val="00B5275A"/>
    <w:rsid w:val="00B55811"/>
    <w:rsid w:val="00B568F2"/>
    <w:rsid w:val="00B573DE"/>
    <w:rsid w:val="00B638E1"/>
    <w:rsid w:val="00B679E1"/>
    <w:rsid w:val="00B70CC5"/>
    <w:rsid w:val="00B75214"/>
    <w:rsid w:val="00B779EF"/>
    <w:rsid w:val="00B81F49"/>
    <w:rsid w:val="00B94E40"/>
    <w:rsid w:val="00B95C78"/>
    <w:rsid w:val="00B97115"/>
    <w:rsid w:val="00B971CC"/>
    <w:rsid w:val="00BA218E"/>
    <w:rsid w:val="00BA3718"/>
    <w:rsid w:val="00BB128B"/>
    <w:rsid w:val="00BB2C1B"/>
    <w:rsid w:val="00BB35A4"/>
    <w:rsid w:val="00BC74AD"/>
    <w:rsid w:val="00BD3B48"/>
    <w:rsid w:val="00BD79EE"/>
    <w:rsid w:val="00BE062A"/>
    <w:rsid w:val="00BE72FA"/>
    <w:rsid w:val="00BE7639"/>
    <w:rsid w:val="00BE784A"/>
    <w:rsid w:val="00BF1982"/>
    <w:rsid w:val="00BF7B79"/>
    <w:rsid w:val="00C033CE"/>
    <w:rsid w:val="00C053FC"/>
    <w:rsid w:val="00C07282"/>
    <w:rsid w:val="00C13054"/>
    <w:rsid w:val="00C1508A"/>
    <w:rsid w:val="00C16E56"/>
    <w:rsid w:val="00C17CCB"/>
    <w:rsid w:val="00C20215"/>
    <w:rsid w:val="00C2198E"/>
    <w:rsid w:val="00C258C0"/>
    <w:rsid w:val="00C27108"/>
    <w:rsid w:val="00C31824"/>
    <w:rsid w:val="00C31AB5"/>
    <w:rsid w:val="00C329AA"/>
    <w:rsid w:val="00C466AA"/>
    <w:rsid w:val="00C522A5"/>
    <w:rsid w:val="00C52F5C"/>
    <w:rsid w:val="00C611C2"/>
    <w:rsid w:val="00C6169D"/>
    <w:rsid w:val="00C710B8"/>
    <w:rsid w:val="00C75BBE"/>
    <w:rsid w:val="00C81386"/>
    <w:rsid w:val="00C857C2"/>
    <w:rsid w:val="00C90592"/>
    <w:rsid w:val="00C938EE"/>
    <w:rsid w:val="00C95E87"/>
    <w:rsid w:val="00CA14E4"/>
    <w:rsid w:val="00CA22CB"/>
    <w:rsid w:val="00CA3048"/>
    <w:rsid w:val="00CA39D1"/>
    <w:rsid w:val="00CB1C83"/>
    <w:rsid w:val="00CB5BBB"/>
    <w:rsid w:val="00CC229E"/>
    <w:rsid w:val="00CC3602"/>
    <w:rsid w:val="00CC578F"/>
    <w:rsid w:val="00CC5C24"/>
    <w:rsid w:val="00CC7A88"/>
    <w:rsid w:val="00CD03E9"/>
    <w:rsid w:val="00CE0266"/>
    <w:rsid w:val="00CE13E4"/>
    <w:rsid w:val="00CE320A"/>
    <w:rsid w:val="00CE43B8"/>
    <w:rsid w:val="00CE44C9"/>
    <w:rsid w:val="00CE586F"/>
    <w:rsid w:val="00CF025A"/>
    <w:rsid w:val="00CF0919"/>
    <w:rsid w:val="00CF160A"/>
    <w:rsid w:val="00CF289A"/>
    <w:rsid w:val="00CF3F4F"/>
    <w:rsid w:val="00CF4351"/>
    <w:rsid w:val="00D0342A"/>
    <w:rsid w:val="00D03D6E"/>
    <w:rsid w:val="00D10DE5"/>
    <w:rsid w:val="00D13E5A"/>
    <w:rsid w:val="00D23626"/>
    <w:rsid w:val="00D265D9"/>
    <w:rsid w:val="00D32042"/>
    <w:rsid w:val="00D322A8"/>
    <w:rsid w:val="00D327D0"/>
    <w:rsid w:val="00D37609"/>
    <w:rsid w:val="00D40E13"/>
    <w:rsid w:val="00D40FD5"/>
    <w:rsid w:val="00D438F2"/>
    <w:rsid w:val="00D44564"/>
    <w:rsid w:val="00D4693E"/>
    <w:rsid w:val="00D51287"/>
    <w:rsid w:val="00D51F7E"/>
    <w:rsid w:val="00D51F95"/>
    <w:rsid w:val="00D52040"/>
    <w:rsid w:val="00D5282E"/>
    <w:rsid w:val="00D52A82"/>
    <w:rsid w:val="00D57926"/>
    <w:rsid w:val="00D607BB"/>
    <w:rsid w:val="00D60EDB"/>
    <w:rsid w:val="00D67731"/>
    <w:rsid w:val="00D71F98"/>
    <w:rsid w:val="00D7289A"/>
    <w:rsid w:val="00D730CD"/>
    <w:rsid w:val="00D818ED"/>
    <w:rsid w:val="00D83B59"/>
    <w:rsid w:val="00D8721B"/>
    <w:rsid w:val="00D909C6"/>
    <w:rsid w:val="00D92432"/>
    <w:rsid w:val="00D9441E"/>
    <w:rsid w:val="00D953DD"/>
    <w:rsid w:val="00D9585C"/>
    <w:rsid w:val="00D9613B"/>
    <w:rsid w:val="00D968EC"/>
    <w:rsid w:val="00D9770B"/>
    <w:rsid w:val="00DB4C0A"/>
    <w:rsid w:val="00DC505A"/>
    <w:rsid w:val="00DD0695"/>
    <w:rsid w:val="00DD0829"/>
    <w:rsid w:val="00DD3A1C"/>
    <w:rsid w:val="00DE0F76"/>
    <w:rsid w:val="00DE362B"/>
    <w:rsid w:val="00DE3BC6"/>
    <w:rsid w:val="00DE5426"/>
    <w:rsid w:val="00DF0887"/>
    <w:rsid w:val="00DF586B"/>
    <w:rsid w:val="00DF674D"/>
    <w:rsid w:val="00E01A9F"/>
    <w:rsid w:val="00E06BBF"/>
    <w:rsid w:val="00E07FBE"/>
    <w:rsid w:val="00E2175E"/>
    <w:rsid w:val="00E2236F"/>
    <w:rsid w:val="00E272A6"/>
    <w:rsid w:val="00E304D6"/>
    <w:rsid w:val="00E40FDA"/>
    <w:rsid w:val="00E41084"/>
    <w:rsid w:val="00E42A89"/>
    <w:rsid w:val="00E51936"/>
    <w:rsid w:val="00E53D6B"/>
    <w:rsid w:val="00E609DC"/>
    <w:rsid w:val="00E65E7D"/>
    <w:rsid w:val="00E6685A"/>
    <w:rsid w:val="00E67AD1"/>
    <w:rsid w:val="00E711B5"/>
    <w:rsid w:val="00E747E3"/>
    <w:rsid w:val="00E84436"/>
    <w:rsid w:val="00E87CB9"/>
    <w:rsid w:val="00E90464"/>
    <w:rsid w:val="00E9145C"/>
    <w:rsid w:val="00E919B6"/>
    <w:rsid w:val="00E92BFA"/>
    <w:rsid w:val="00E93629"/>
    <w:rsid w:val="00E94FB1"/>
    <w:rsid w:val="00E97BA8"/>
    <w:rsid w:val="00EA1761"/>
    <w:rsid w:val="00EA21C6"/>
    <w:rsid w:val="00EA33DD"/>
    <w:rsid w:val="00EB772B"/>
    <w:rsid w:val="00EC12DE"/>
    <w:rsid w:val="00EC1D61"/>
    <w:rsid w:val="00ED75C8"/>
    <w:rsid w:val="00EE00FB"/>
    <w:rsid w:val="00EE40BC"/>
    <w:rsid w:val="00EF3AAA"/>
    <w:rsid w:val="00EF40E2"/>
    <w:rsid w:val="00EF4BDE"/>
    <w:rsid w:val="00F04306"/>
    <w:rsid w:val="00F043A7"/>
    <w:rsid w:val="00F07B5B"/>
    <w:rsid w:val="00F113AF"/>
    <w:rsid w:val="00F116FB"/>
    <w:rsid w:val="00F13A3B"/>
    <w:rsid w:val="00F153FE"/>
    <w:rsid w:val="00F154E3"/>
    <w:rsid w:val="00F3052B"/>
    <w:rsid w:val="00F31896"/>
    <w:rsid w:val="00F3242F"/>
    <w:rsid w:val="00F4341B"/>
    <w:rsid w:val="00F538F3"/>
    <w:rsid w:val="00F60A96"/>
    <w:rsid w:val="00F62F76"/>
    <w:rsid w:val="00F63C97"/>
    <w:rsid w:val="00F7286D"/>
    <w:rsid w:val="00F74A30"/>
    <w:rsid w:val="00F76635"/>
    <w:rsid w:val="00F80EF2"/>
    <w:rsid w:val="00F90D58"/>
    <w:rsid w:val="00FA0069"/>
    <w:rsid w:val="00FA16F0"/>
    <w:rsid w:val="00FA1F6A"/>
    <w:rsid w:val="00FA4BCA"/>
    <w:rsid w:val="00FB0E4D"/>
    <w:rsid w:val="00FB0F6D"/>
    <w:rsid w:val="00FB12E0"/>
    <w:rsid w:val="00FB2B74"/>
    <w:rsid w:val="00FB3151"/>
    <w:rsid w:val="00FB7348"/>
    <w:rsid w:val="00FC5A20"/>
    <w:rsid w:val="00FC5BC2"/>
    <w:rsid w:val="00FD2CB2"/>
    <w:rsid w:val="00FD3436"/>
    <w:rsid w:val="00FD385D"/>
    <w:rsid w:val="00FD5D58"/>
    <w:rsid w:val="00FD6245"/>
    <w:rsid w:val="00FD657F"/>
    <w:rsid w:val="00FD6F7E"/>
    <w:rsid w:val="00FD7579"/>
    <w:rsid w:val="00FE3BC7"/>
    <w:rsid w:val="00FE56C5"/>
    <w:rsid w:val="00FF1DF5"/>
    <w:rsid w:val="00FF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4EDAC2B"/>
  <w15:chartTrackingRefBased/>
  <w15:docId w15:val="{9CD37B2C-DD97-4440-B901-9C563C1D7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C5A20"/>
  </w:style>
  <w:style w:type="paragraph" w:styleId="1">
    <w:name w:val="heading 1"/>
    <w:basedOn w:val="a"/>
    <w:next w:val="a"/>
    <w:link w:val="1Char"/>
    <w:autoRedefine/>
    <w:uiPriority w:val="9"/>
    <w:qFormat/>
    <w:rsid w:val="00797E49"/>
    <w:pPr>
      <w:keepNext/>
      <w:keepLines/>
      <w:bidi/>
      <w:spacing w:before="240" w:after="0"/>
      <w:jc w:val="center"/>
      <w:outlineLvl w:val="0"/>
    </w:pPr>
    <w:rPr>
      <w:rFonts w:ascii="GE SS Two Medium" w:eastAsiaTheme="majorEastAsia" w:hAnsi="GE SS Two Medium" w:cs="GE SS Two Medium"/>
      <w:b/>
      <w:bCs/>
      <w:color w:val="00B050"/>
      <w:sz w:val="24"/>
      <w:szCs w:val="24"/>
    </w:rPr>
  </w:style>
  <w:style w:type="paragraph" w:styleId="3">
    <w:name w:val="heading 3"/>
    <w:basedOn w:val="a"/>
    <w:link w:val="3Char"/>
    <w:uiPriority w:val="9"/>
    <w:qFormat/>
    <w:rsid w:val="003E2E4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2B0A5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367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3675D"/>
  </w:style>
  <w:style w:type="paragraph" w:styleId="a4">
    <w:name w:val="footer"/>
    <w:basedOn w:val="a"/>
    <w:link w:val="Char0"/>
    <w:uiPriority w:val="99"/>
    <w:unhideWhenUsed/>
    <w:rsid w:val="003367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3675D"/>
  </w:style>
  <w:style w:type="table" w:styleId="a5">
    <w:name w:val="Table Grid"/>
    <w:basedOn w:val="a1"/>
    <w:uiPriority w:val="39"/>
    <w:rsid w:val="002E1C36"/>
    <w:pPr>
      <w:spacing w:after="0" w:line="240" w:lineRule="auto"/>
    </w:pPr>
    <w:rPr>
      <w:rFonts w:ascii="Arial Black" w:hAnsi="Arial Black" w:cs="Sakkal Majalla"/>
      <w:sz w:val="28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0"/>
    <w:uiPriority w:val="99"/>
    <w:unhideWhenUsed/>
    <w:rsid w:val="003B7A43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3B7A43"/>
    <w:rPr>
      <w:color w:val="605E5C"/>
      <w:shd w:val="clear" w:color="auto" w:fill="E1DFDD"/>
    </w:rPr>
  </w:style>
  <w:style w:type="paragraph" w:styleId="a6">
    <w:name w:val="List Paragraph"/>
    <w:basedOn w:val="a"/>
    <w:uiPriority w:val="34"/>
    <w:qFormat/>
    <w:rsid w:val="00C52F5C"/>
    <w:pPr>
      <w:ind w:left="720"/>
      <w:contextualSpacing/>
    </w:pPr>
  </w:style>
  <w:style w:type="table" w:customStyle="1" w:styleId="TableGrid1">
    <w:name w:val="Table Grid1"/>
    <w:basedOn w:val="a1"/>
    <w:next w:val="a5"/>
    <w:uiPriority w:val="39"/>
    <w:rsid w:val="005C0D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noteText1">
    <w:name w:val="Footnote Text1"/>
    <w:basedOn w:val="a"/>
    <w:next w:val="a7"/>
    <w:link w:val="FootnoteTextChar"/>
    <w:uiPriority w:val="99"/>
    <w:semiHidden/>
    <w:unhideWhenUsed/>
    <w:rsid w:val="005C0DEC"/>
    <w:pPr>
      <w:bidi/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a0"/>
    <w:link w:val="FootnoteText1"/>
    <w:uiPriority w:val="99"/>
    <w:semiHidden/>
    <w:rsid w:val="005C0DEC"/>
    <w:rPr>
      <w:sz w:val="20"/>
      <w:szCs w:val="20"/>
    </w:rPr>
  </w:style>
  <w:style w:type="paragraph" w:styleId="a7">
    <w:name w:val="footnote text"/>
    <w:basedOn w:val="a"/>
    <w:link w:val="Char1"/>
    <w:uiPriority w:val="99"/>
    <w:semiHidden/>
    <w:unhideWhenUsed/>
    <w:rsid w:val="005C0DEC"/>
    <w:pPr>
      <w:spacing w:after="0" w:line="240" w:lineRule="auto"/>
    </w:pPr>
    <w:rPr>
      <w:sz w:val="20"/>
      <w:szCs w:val="20"/>
    </w:rPr>
  </w:style>
  <w:style w:type="character" w:customStyle="1" w:styleId="Char1">
    <w:name w:val="نص حاشية سفلية Char"/>
    <w:basedOn w:val="a0"/>
    <w:link w:val="a7"/>
    <w:uiPriority w:val="99"/>
    <w:semiHidden/>
    <w:rsid w:val="005C0DEC"/>
    <w:rPr>
      <w:sz w:val="20"/>
      <w:szCs w:val="20"/>
    </w:rPr>
  </w:style>
  <w:style w:type="table" w:styleId="5-3">
    <w:name w:val="Grid Table 5 Dark Accent 3"/>
    <w:basedOn w:val="a1"/>
    <w:uiPriority w:val="50"/>
    <w:rsid w:val="002D528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3Char">
    <w:name w:val="عنوان 3 Char"/>
    <w:basedOn w:val="a0"/>
    <w:link w:val="3"/>
    <w:uiPriority w:val="9"/>
    <w:rsid w:val="003E2E4F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a8">
    <w:name w:val="FollowedHyperlink"/>
    <w:basedOn w:val="a0"/>
    <w:uiPriority w:val="99"/>
    <w:semiHidden/>
    <w:unhideWhenUsed/>
    <w:rsid w:val="00924AFE"/>
    <w:rPr>
      <w:color w:val="954F72" w:themeColor="followedHyperlink"/>
      <w:u w:val="single"/>
    </w:rPr>
  </w:style>
  <w:style w:type="character" w:styleId="a9">
    <w:name w:val="footnote reference"/>
    <w:basedOn w:val="a0"/>
    <w:uiPriority w:val="99"/>
    <w:semiHidden/>
    <w:unhideWhenUsed/>
    <w:rsid w:val="00FF4574"/>
    <w:rPr>
      <w:vertAlign w:val="superscript"/>
    </w:rPr>
  </w:style>
  <w:style w:type="character" w:customStyle="1" w:styleId="4Char">
    <w:name w:val="عنوان 4 Char"/>
    <w:basedOn w:val="a0"/>
    <w:link w:val="4"/>
    <w:uiPriority w:val="9"/>
    <w:semiHidden/>
    <w:rsid w:val="002B0A5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1Char">
    <w:name w:val="العنوان 1 Char"/>
    <w:basedOn w:val="a0"/>
    <w:link w:val="1"/>
    <w:uiPriority w:val="9"/>
    <w:rsid w:val="00797E49"/>
    <w:rPr>
      <w:rFonts w:ascii="GE SS Two Medium" w:eastAsiaTheme="majorEastAsia" w:hAnsi="GE SS Two Medium" w:cs="GE SS Two Medium"/>
      <w:b/>
      <w:bCs/>
      <w:color w:val="00B050"/>
      <w:sz w:val="24"/>
      <w:szCs w:val="24"/>
    </w:rPr>
  </w:style>
  <w:style w:type="paragraph" w:styleId="aa">
    <w:name w:val="Balloon Text"/>
    <w:basedOn w:val="a"/>
    <w:link w:val="Char2"/>
    <w:uiPriority w:val="99"/>
    <w:semiHidden/>
    <w:unhideWhenUsed/>
    <w:rsid w:val="00F154E3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2">
    <w:name w:val="نص في بالون Char"/>
    <w:basedOn w:val="a0"/>
    <w:link w:val="aa"/>
    <w:uiPriority w:val="99"/>
    <w:semiHidden/>
    <w:rsid w:val="00F154E3"/>
    <w:rPr>
      <w:rFonts w:ascii="Tahoma" w:hAnsi="Tahoma" w:cs="Tahom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4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28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40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53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33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624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30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98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7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26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37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46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663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365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5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8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48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65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01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2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85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67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751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508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8445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uqu.edu.sa/scholar/App/Forms/Show/14705?ticket_cat_id=107367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scholar@uqu.edu.sa" TargetMode="External"/><Relationship Id="rId2" Type="http://schemas.openxmlformats.org/officeDocument/2006/relationships/hyperlink" Target="https://uqu.edu.sa/scholar" TargetMode="External"/><Relationship Id="rId1" Type="http://schemas.openxmlformats.org/officeDocument/2006/relationships/image" Target="media/image2.png"/><Relationship Id="rId4" Type="http://schemas.openxmlformats.org/officeDocument/2006/relationships/hyperlink" Target="https://uqu.edu.sa/scholar/Forms-and-Document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f921377-33bc-4dbc-b3ae-5ba005da1de7" xsi:nil="true"/>
    <lcf76f155ced4ddcb4097134ff3c332f xmlns="d7332553-6d76-4f2e-b7bf-c0587db2b66a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B652C34BDEDB99468554E94CAFE08277" ma:contentTypeVersion="14" ma:contentTypeDescription="إنشاء مستند جديد." ma:contentTypeScope="" ma:versionID="dfe9f5b968af153429dc0502e4538f25">
  <xsd:schema xmlns:xsd="http://www.w3.org/2001/XMLSchema" xmlns:xs="http://www.w3.org/2001/XMLSchema" xmlns:p="http://schemas.microsoft.com/office/2006/metadata/properties" xmlns:ns2="df921377-33bc-4dbc-b3ae-5ba005da1de7" xmlns:ns3="d7332553-6d76-4f2e-b7bf-c0587db2b66a" targetNamespace="http://schemas.microsoft.com/office/2006/metadata/properties" ma:root="true" ma:fieldsID="1fb45599acb9489e834d2ab0ea35246b" ns2:_="" ns3:_="">
    <xsd:import namespace="df921377-33bc-4dbc-b3ae-5ba005da1de7"/>
    <xsd:import namespace="d7332553-6d76-4f2e-b7bf-c0587db2b66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921377-33bc-4dbc-b3ae-5ba005da1de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تمت مشاركته مع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مشتركة مع تفاصيل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aca90763-4432-4683-b83b-01f88c660a13}" ma:internalName="TaxCatchAll" ma:showField="CatchAllData" ma:web="df921377-33bc-4dbc-b3ae-5ba005da1d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332553-6d76-4f2e-b7bf-c0587db2b6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علامات الصور" ma:readOnly="false" ma:fieldId="{5cf76f15-5ced-4ddc-b409-7134ff3c332f}" ma:taxonomyMulti="true" ma:sspId="efd4f9e0-3e4e-44d8-bdce-9158df8d30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562F93-3516-4989-A81A-99170BDAAF73}">
  <ds:schemaRefs>
    <ds:schemaRef ds:uri="http://schemas.microsoft.com/office/2006/metadata/properties"/>
    <ds:schemaRef ds:uri="http://schemas.microsoft.com/office/infopath/2007/PartnerControls"/>
    <ds:schemaRef ds:uri="df921377-33bc-4dbc-b3ae-5ba005da1de7"/>
    <ds:schemaRef ds:uri="d7332553-6d76-4f2e-b7bf-c0587db2b66a"/>
  </ds:schemaRefs>
</ds:datastoreItem>
</file>

<file path=customXml/itemProps2.xml><?xml version="1.0" encoding="utf-8"?>
<ds:datastoreItem xmlns:ds="http://schemas.openxmlformats.org/officeDocument/2006/customXml" ds:itemID="{D1C7A771-E09B-4F4B-A4A1-AF3A9D86BF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921377-33bc-4dbc-b3ae-5ba005da1de7"/>
    <ds:schemaRef ds:uri="d7332553-6d76-4f2e-b7bf-c0587db2b6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79F9D2-2D65-46C5-9B3E-BF47DCF326D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53</Words>
  <Characters>6007</Characters>
  <Application>Microsoft Office Word</Application>
  <DocSecurity>0</DocSecurity>
  <Lines>50</Lines>
  <Paragraphs>1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ssan F. Bati</dc:creator>
  <cp:keywords/>
  <dc:description/>
  <cp:lastModifiedBy>Meshal A. Alsaedi</cp:lastModifiedBy>
  <cp:revision>2</cp:revision>
  <cp:lastPrinted>2023-01-26T08:09:00Z</cp:lastPrinted>
  <dcterms:created xsi:type="dcterms:W3CDTF">2023-05-17T08:05:00Z</dcterms:created>
  <dcterms:modified xsi:type="dcterms:W3CDTF">2023-05-17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2C34BDEDB99468554E94CAFE08277</vt:lpwstr>
  </property>
  <property fmtid="{D5CDD505-2E9C-101B-9397-08002B2CF9AE}" pid="3" name="MediaServiceImageTags">
    <vt:lpwstr/>
  </property>
</Properties>
</file>